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27E208" w14:textId="2CAEB48E" w:rsidR="002364D4" w:rsidRPr="006E2163" w:rsidRDefault="00F3573A" w:rsidP="002364D4">
      <w:pPr>
        <w:pStyle w:val="Heading1"/>
        <w:rPr>
          <w:b/>
          <w:bCs/>
          <w:color w:val="588C61"/>
        </w:rPr>
      </w:pPr>
      <w:r w:rsidRPr="006E2163">
        <w:rPr>
          <w:b/>
          <w:bCs/>
          <w:color w:val="588C61"/>
        </w:rPr>
        <w:t xml:space="preserve">College of Science Success Seminar: </w:t>
      </w:r>
      <w:r w:rsidR="002C667C" w:rsidRPr="006E2163">
        <w:rPr>
          <w:b/>
          <w:bCs/>
          <w:color w:val="588C61"/>
        </w:rPr>
        <w:t xml:space="preserve">COS 1100 </w:t>
      </w:r>
      <w:r w:rsidRPr="006E2163">
        <w:rPr>
          <w:b/>
          <w:bCs/>
          <w:color w:val="588C61"/>
        </w:rPr>
        <w:t xml:space="preserve">– </w:t>
      </w:r>
      <w:r w:rsidR="002C667C" w:rsidRPr="006E2163">
        <w:rPr>
          <w:b/>
          <w:bCs/>
          <w:color w:val="588C61"/>
        </w:rPr>
        <w:t xml:space="preserve">Section </w:t>
      </w:r>
      <w:r w:rsidRPr="006E2163">
        <w:rPr>
          <w:b/>
          <w:bCs/>
          <w:color w:val="588C61"/>
        </w:rPr>
        <w:t>.</w:t>
      </w:r>
      <w:r w:rsidR="005B6BC9" w:rsidRPr="006E2163">
        <w:rPr>
          <w:b/>
          <w:bCs/>
          <w:color w:val="588C61"/>
        </w:rPr>
        <w:t>0</w:t>
      </w:r>
      <w:r w:rsidR="00D71E18" w:rsidRPr="006E2163">
        <w:rPr>
          <w:b/>
          <w:bCs/>
          <w:color w:val="588C61"/>
        </w:rPr>
        <w:t>11</w:t>
      </w:r>
    </w:p>
    <w:p w14:paraId="5050E8A2" w14:textId="04E293CE" w:rsidR="002F6AB1" w:rsidRPr="003C1090" w:rsidRDefault="00D40C61" w:rsidP="00C14845">
      <w:pPr>
        <w:pStyle w:val="Heading2"/>
        <w:rPr>
          <w:b/>
          <w:bCs/>
          <w:color w:val="588C61"/>
        </w:rPr>
      </w:pPr>
      <w:r w:rsidRPr="003C1090">
        <w:rPr>
          <w:b/>
          <w:bCs/>
          <w:color w:val="588C61"/>
        </w:rPr>
        <w:t>Instructor Contact</w:t>
      </w:r>
      <w:r w:rsidR="00E81A06" w:rsidRPr="003C1090">
        <w:rPr>
          <w:b/>
          <w:bCs/>
          <w:color w:val="588C61"/>
        </w:rPr>
        <w:t xml:space="preserve"> Information</w:t>
      </w:r>
    </w:p>
    <w:p w14:paraId="4AF961DF" w14:textId="06096C4E" w:rsidR="00D40C61" w:rsidRDefault="00D40C61" w:rsidP="52137779">
      <w:pPr>
        <w:spacing w:after="0"/>
        <w:rPr>
          <w:b/>
          <w:bCs/>
          <w:sz w:val="24"/>
          <w:szCs w:val="24"/>
        </w:rPr>
      </w:pPr>
      <w:r w:rsidRPr="52137779">
        <w:rPr>
          <w:b/>
          <w:bCs/>
          <w:sz w:val="24"/>
          <w:szCs w:val="24"/>
        </w:rPr>
        <w:t>Name:</w:t>
      </w:r>
      <w:r w:rsidR="002364D4" w:rsidRPr="52137779">
        <w:rPr>
          <w:b/>
          <w:bCs/>
          <w:sz w:val="24"/>
          <w:szCs w:val="24"/>
        </w:rPr>
        <w:t xml:space="preserve"> </w:t>
      </w:r>
      <w:r w:rsidR="00D71E18" w:rsidRPr="52137779">
        <w:rPr>
          <w:b/>
          <w:bCs/>
          <w:sz w:val="24"/>
          <w:szCs w:val="24"/>
        </w:rPr>
        <w:t>Brittney Sosa</w:t>
      </w:r>
      <w:r w:rsidR="002364D4" w:rsidRPr="52137779">
        <w:rPr>
          <w:b/>
          <w:bCs/>
          <w:sz w:val="24"/>
          <w:szCs w:val="24"/>
        </w:rPr>
        <w:t>, M.S.</w:t>
      </w:r>
    </w:p>
    <w:p w14:paraId="2BA48B8B" w14:textId="2AD71D0C" w:rsidR="005C7253" w:rsidRPr="0028285A" w:rsidRDefault="005C7253" w:rsidP="00D40C61">
      <w:pPr>
        <w:spacing w:after="0"/>
        <w:rPr>
          <w:b/>
        </w:rPr>
      </w:pPr>
      <w:r>
        <w:rPr>
          <w:b/>
        </w:rPr>
        <w:t>Pronouns:</w:t>
      </w:r>
      <w:r w:rsidR="002364D4">
        <w:rPr>
          <w:b/>
        </w:rPr>
        <w:t xml:space="preserve"> she/her</w:t>
      </w:r>
      <w:r w:rsidR="00F4459F">
        <w:rPr>
          <w:b/>
        </w:rPr>
        <w:t>/hers</w:t>
      </w:r>
    </w:p>
    <w:p w14:paraId="545E1E4C" w14:textId="0F2DB64E" w:rsidR="003C1090" w:rsidRDefault="00D40C61" w:rsidP="00D40C61">
      <w:pPr>
        <w:spacing w:after="0"/>
        <w:rPr>
          <w:b/>
        </w:rPr>
      </w:pPr>
      <w:r w:rsidRPr="0028285A">
        <w:rPr>
          <w:b/>
        </w:rPr>
        <w:t>Office Location:</w:t>
      </w:r>
      <w:r w:rsidR="002364D4">
        <w:rPr>
          <w:b/>
        </w:rPr>
        <w:t xml:space="preserve"> </w:t>
      </w:r>
      <w:r w:rsidR="003C1090">
        <w:rPr>
          <w:b/>
        </w:rPr>
        <w:t>NTDP E201 and Online</w:t>
      </w:r>
    </w:p>
    <w:p w14:paraId="33F9C8CC" w14:textId="7EF69279" w:rsidR="00D40C61" w:rsidRPr="0028285A" w:rsidRDefault="00D40C61" w:rsidP="00D40C61">
      <w:pPr>
        <w:spacing w:after="0"/>
        <w:rPr>
          <w:b/>
        </w:rPr>
      </w:pPr>
      <w:r w:rsidRPr="0028285A">
        <w:rPr>
          <w:b/>
        </w:rPr>
        <w:t>Phone Number:</w:t>
      </w:r>
      <w:r w:rsidR="002364D4">
        <w:rPr>
          <w:b/>
        </w:rPr>
        <w:t xml:space="preserve"> (940) 36</w:t>
      </w:r>
      <w:r w:rsidR="00F37EB2">
        <w:rPr>
          <w:b/>
        </w:rPr>
        <w:t>9-</w:t>
      </w:r>
      <w:r w:rsidR="00D71E18">
        <w:rPr>
          <w:b/>
        </w:rPr>
        <w:t>8694</w:t>
      </w:r>
    </w:p>
    <w:p w14:paraId="10990C9C" w14:textId="7536F7DC" w:rsidR="00D40C61" w:rsidRPr="0028285A" w:rsidRDefault="00D40C61" w:rsidP="00D40C61">
      <w:pPr>
        <w:spacing w:after="0"/>
        <w:rPr>
          <w:b/>
        </w:rPr>
      </w:pPr>
      <w:r w:rsidRPr="0028285A">
        <w:rPr>
          <w:b/>
        </w:rPr>
        <w:t>Office Hours:</w:t>
      </w:r>
      <w:r w:rsidR="00F37EB2">
        <w:rPr>
          <w:b/>
        </w:rPr>
        <w:t xml:space="preserve"> </w:t>
      </w:r>
      <w:r w:rsidR="00277571">
        <w:t xml:space="preserve">Book an </w:t>
      </w:r>
      <w:r w:rsidR="00D71E18">
        <w:t>online zoom meeting by emailing at Brittney.Sosa@unt.edu</w:t>
      </w:r>
    </w:p>
    <w:p w14:paraId="5A856F9F" w14:textId="54830A3F" w:rsidR="00D40C61" w:rsidRPr="0028285A" w:rsidRDefault="00D40C61" w:rsidP="00D40C61">
      <w:pPr>
        <w:spacing w:after="0"/>
        <w:rPr>
          <w:b/>
        </w:rPr>
      </w:pPr>
      <w:r w:rsidRPr="0028285A">
        <w:rPr>
          <w:b/>
        </w:rPr>
        <w:t>Email:</w:t>
      </w:r>
      <w:r w:rsidR="002364D4">
        <w:rPr>
          <w:b/>
        </w:rPr>
        <w:t xml:space="preserve"> </w:t>
      </w:r>
      <w:r w:rsidR="00D71E18" w:rsidRPr="00D71E18">
        <w:rPr>
          <w:b/>
          <w:u w:val="single"/>
        </w:rPr>
        <w:t>Brittney.Sosa@unt.edu</w:t>
      </w:r>
      <w:r w:rsidR="002364D4">
        <w:rPr>
          <w:b/>
        </w:rPr>
        <w:t xml:space="preserve"> </w:t>
      </w:r>
    </w:p>
    <w:p w14:paraId="367E69BB" w14:textId="17B479F2" w:rsidR="000B47D1" w:rsidRDefault="00D40C61" w:rsidP="002446DC">
      <w:r w:rsidRPr="0028285A">
        <w:rPr>
          <w:b/>
        </w:rPr>
        <w:t>Communication Expectations:</w:t>
      </w:r>
      <w:r w:rsidR="0095468F">
        <w:t xml:space="preserve"> </w:t>
      </w:r>
      <w:r w:rsidR="00123BE7">
        <w:t>Canvas e</w:t>
      </w:r>
      <w:r w:rsidR="004000B3">
        <w:t xml:space="preserve">mail will be the </w:t>
      </w:r>
      <w:r w:rsidR="000A4FFA">
        <w:t>preferred</w:t>
      </w:r>
      <w:r w:rsidR="004000B3">
        <w:t xml:space="preserve"> tool </w:t>
      </w:r>
      <w:r w:rsidR="000A4FFA">
        <w:t>of</w:t>
      </w:r>
      <w:r w:rsidR="004000B3">
        <w:t xml:space="preserve"> communication</w:t>
      </w:r>
      <w:r w:rsidR="000A4FFA">
        <w:t xml:space="preserve"> for </w:t>
      </w:r>
      <w:r w:rsidR="000A4FFA" w:rsidRPr="0095468F">
        <w:t>personal concerns or questions</w:t>
      </w:r>
      <w:r w:rsidR="000A4FFA">
        <w:t xml:space="preserve">. Emails will be responded to within 48 hours. Always include </w:t>
      </w:r>
      <w:r w:rsidR="000A4FFA" w:rsidRPr="00DF2A68">
        <w:t>your name</w:t>
      </w:r>
      <w:r w:rsidR="0095176B" w:rsidRPr="00DF2A68">
        <w:t>,</w:t>
      </w:r>
      <w:r w:rsidR="000A4FFA" w:rsidRPr="00DF2A68">
        <w:t xml:space="preserve"> student ID number</w:t>
      </w:r>
      <w:r w:rsidR="0095176B" w:rsidRPr="00DF2A68">
        <w:t>, and your section of COS 1100</w:t>
      </w:r>
      <w:r w:rsidR="0095176B">
        <w:t xml:space="preserve"> </w:t>
      </w:r>
      <w:r w:rsidR="000A4FFA">
        <w:t>in all email correspondences. Visit the CLEAR webpage</w:t>
      </w:r>
      <w:r w:rsidR="000A4FFA" w:rsidRPr="000A4FFA">
        <w:t xml:space="preserve"> </w:t>
      </w:r>
      <w:r w:rsidR="000A4FFA">
        <w:t>that provides</w:t>
      </w:r>
      <w:r w:rsidR="000A4FFA" w:rsidRPr="0095468F">
        <w:t xml:space="preserve"> </w:t>
      </w:r>
      <w:hyperlink r:id="rId10" w:history="1">
        <w:r w:rsidR="00D71E18" w:rsidRPr="00C95C3C">
          <w:rPr>
            <w:rStyle w:val="Hyperlink"/>
          </w:rPr>
          <w:t>Online Communication Tips</w:t>
        </w:r>
      </w:hyperlink>
      <w:r w:rsidR="000A4FFA" w:rsidRPr="0095468F">
        <w:t xml:space="preserve"> </w:t>
      </w:r>
      <w:r w:rsidR="000A4FFA">
        <w:t>(</w:t>
      </w:r>
      <w:r w:rsidR="000A4FFA" w:rsidRPr="00B42FEF">
        <w:rPr>
          <w:rStyle w:val="Hyperlink"/>
          <w:color w:val="auto"/>
          <w:u w:val="none"/>
        </w:rPr>
        <w:t>https://clear.unt.edu/online-communication-tips</w:t>
      </w:r>
      <w:r w:rsidR="000A4FFA">
        <w:t xml:space="preserve">) for netiquette. </w:t>
      </w:r>
    </w:p>
    <w:p w14:paraId="52D2C379" w14:textId="77777777" w:rsidR="00D40C61" w:rsidRPr="003C1090" w:rsidRDefault="00D40C61" w:rsidP="00C14845">
      <w:pPr>
        <w:pStyle w:val="Heading2"/>
        <w:rPr>
          <w:b/>
          <w:bCs/>
          <w:color w:val="588C61"/>
        </w:rPr>
      </w:pPr>
      <w:r w:rsidRPr="003C1090">
        <w:rPr>
          <w:b/>
          <w:bCs/>
          <w:color w:val="588C61"/>
        </w:rPr>
        <w:t>Course Description</w:t>
      </w:r>
    </w:p>
    <w:p w14:paraId="2A525605" w14:textId="77777777" w:rsidR="000B47D1" w:rsidRPr="000B47D1" w:rsidRDefault="000B47D1" w:rsidP="000B47D1">
      <w:pPr>
        <w:spacing w:after="0"/>
      </w:pPr>
      <w:r w:rsidRPr="000B47D1">
        <w:t>COS 1100 is a first-year seminar course designed to support and enhance success in the College of Science and UNT by teaching and practicing healthy academic habits, connecting students to campus resources, and building a support network of peers, faculty, and staff.</w:t>
      </w:r>
    </w:p>
    <w:p w14:paraId="30BE4424" w14:textId="77777777" w:rsidR="00D40C61" w:rsidRPr="003C1090" w:rsidRDefault="00D40C61" w:rsidP="00C14845">
      <w:pPr>
        <w:pStyle w:val="Heading2"/>
        <w:rPr>
          <w:b/>
          <w:bCs/>
          <w:color w:val="588C61"/>
        </w:rPr>
      </w:pPr>
      <w:r w:rsidRPr="003C1090">
        <w:rPr>
          <w:b/>
          <w:bCs/>
          <w:color w:val="588C61"/>
        </w:rPr>
        <w:t>Course Structure</w:t>
      </w:r>
    </w:p>
    <w:p w14:paraId="7FAC20D8" w14:textId="4A0F6998" w:rsidR="007A5E1C" w:rsidRPr="00801FC6" w:rsidRDefault="007A5E1C" w:rsidP="00801FC6">
      <w:r w:rsidRPr="007A5E1C">
        <w:rPr>
          <w:rFonts w:cstheme="minorHAnsi"/>
          <w:color w:val="111111"/>
          <w:shd w:val="clear" w:color="auto" w:fill="FFFFFF"/>
        </w:rPr>
        <w:t>This course will be held</w:t>
      </w:r>
      <w:r w:rsidR="003E47B1">
        <w:rPr>
          <w:rFonts w:cstheme="minorHAnsi"/>
          <w:color w:val="111111"/>
          <w:shd w:val="clear" w:color="auto" w:fill="FFFFFF"/>
        </w:rPr>
        <w:t xml:space="preserve"> </w:t>
      </w:r>
      <w:r w:rsidR="00D775A4">
        <w:rPr>
          <w:rFonts w:cstheme="minorHAnsi"/>
          <w:color w:val="111111"/>
          <w:shd w:val="clear" w:color="auto" w:fill="FFFFFF"/>
        </w:rPr>
        <w:t>in person</w:t>
      </w:r>
      <w:r w:rsidR="00AF5408" w:rsidRPr="00801FC6">
        <w:t xml:space="preserve"> </w:t>
      </w:r>
      <w:r w:rsidR="00D775A4">
        <w:t xml:space="preserve">once a week. The seminar will consist of both in-class and Canvas discussions and assignments. </w:t>
      </w:r>
    </w:p>
    <w:p w14:paraId="5F4213BD" w14:textId="778ECACD" w:rsidR="00D40C61" w:rsidRPr="003C1090" w:rsidRDefault="005B6BC9" w:rsidP="00C14845">
      <w:pPr>
        <w:pStyle w:val="Heading2"/>
        <w:rPr>
          <w:b/>
          <w:bCs/>
          <w:color w:val="588C61"/>
        </w:rPr>
      </w:pPr>
      <w:r w:rsidRPr="003C1090">
        <w:rPr>
          <w:b/>
          <w:bCs/>
          <w:color w:val="588C61"/>
        </w:rPr>
        <w:t>Learning Outcomes</w:t>
      </w:r>
    </w:p>
    <w:p w14:paraId="042EB3B6" w14:textId="77777777" w:rsidR="000B39C4" w:rsidRPr="00B51F0B" w:rsidRDefault="000B39C4" w:rsidP="000B39C4">
      <w:pPr>
        <w:spacing w:after="0" w:line="240" w:lineRule="auto"/>
        <w:rPr>
          <w:rFonts w:cs="Times New Roman"/>
        </w:rPr>
      </w:pPr>
      <w:r w:rsidRPr="00B51F0B">
        <w:rPr>
          <w:rFonts w:cs="Times New Roman"/>
        </w:rPr>
        <w:t>After successful completion of this course:</w:t>
      </w:r>
    </w:p>
    <w:p w14:paraId="0EB10D69" w14:textId="77777777" w:rsidR="000B39C4" w:rsidRPr="00B51F0B" w:rsidRDefault="000B39C4" w:rsidP="000B39C4">
      <w:pPr>
        <w:pStyle w:val="ListParagraph"/>
        <w:numPr>
          <w:ilvl w:val="0"/>
          <w:numId w:val="8"/>
        </w:numPr>
        <w:spacing w:after="0" w:line="240" w:lineRule="auto"/>
        <w:rPr>
          <w:rFonts w:cs="Times New Roman"/>
        </w:rPr>
      </w:pPr>
      <w:r w:rsidRPr="00B51F0B">
        <w:rPr>
          <w:rFonts w:cs="Times New Roman"/>
        </w:rPr>
        <w:t>Students will be able to i</w:t>
      </w:r>
      <w:r w:rsidRPr="00B51F0B">
        <w:t>dentify learning strategies that foster academic success while maintaining academic integrity.</w:t>
      </w:r>
    </w:p>
    <w:p w14:paraId="395C22C7" w14:textId="77777777" w:rsidR="000B39C4" w:rsidRPr="00B51F0B" w:rsidRDefault="000B39C4" w:rsidP="000B39C4">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B51F0B">
        <w:rPr>
          <w:rFonts w:cs="Times New Roman"/>
        </w:rPr>
        <w:t xml:space="preserve">Students will have developed their degree knowledge and </w:t>
      </w:r>
      <w:r w:rsidRPr="00B51F0B">
        <w:t>career readiness.</w:t>
      </w:r>
    </w:p>
    <w:p w14:paraId="1EAEF786" w14:textId="77777777" w:rsidR="000B39C4" w:rsidRPr="00B51F0B" w:rsidRDefault="000B39C4" w:rsidP="000B39C4">
      <w:pPr>
        <w:pStyle w:val="ListParagraph"/>
        <w:numPr>
          <w:ilvl w:val="0"/>
          <w:numId w:val="8"/>
        </w:numPr>
        <w:spacing w:after="0" w:line="240" w:lineRule="auto"/>
        <w:rPr>
          <w:rFonts w:cs="Times New Roman"/>
        </w:rPr>
      </w:pPr>
      <w:r w:rsidRPr="00B51F0B">
        <w:rPr>
          <w:rFonts w:cs="Times New Roman"/>
        </w:rPr>
        <w:t>Students will be able to identify and utilize campus resources and opportunities.</w:t>
      </w:r>
    </w:p>
    <w:p w14:paraId="395A913E" w14:textId="77777777" w:rsidR="000B39C4" w:rsidRPr="00B51F0B" w:rsidRDefault="000B39C4" w:rsidP="000B39C4">
      <w:pPr>
        <w:pStyle w:val="ListParagraph"/>
        <w:numPr>
          <w:ilvl w:val="0"/>
          <w:numId w:val="8"/>
        </w:numPr>
        <w:spacing w:after="0" w:line="240" w:lineRule="auto"/>
        <w:rPr>
          <w:rFonts w:ascii="Segoe UI" w:eastAsia="Times New Roman" w:hAnsi="Segoe UI" w:cs="Segoe UI"/>
          <w:iCs/>
          <w:sz w:val="21"/>
          <w:szCs w:val="21"/>
        </w:rPr>
      </w:pPr>
      <w:r w:rsidRPr="00B51F0B">
        <w:rPr>
          <w:rFonts w:ascii="Segoe UI" w:eastAsia="Times New Roman" w:hAnsi="Segoe UI" w:cs="Segoe UI"/>
          <w:iCs/>
          <w:sz w:val="21"/>
          <w:szCs w:val="21"/>
        </w:rPr>
        <w:t>Students will develop a strong, cohesive support system within the UNT community by embracing curiosity, humility, and an assets-based approach to life-long learning.</w:t>
      </w:r>
    </w:p>
    <w:p w14:paraId="79EADED7" w14:textId="77777777" w:rsidR="005C7121" w:rsidRPr="003C1090" w:rsidRDefault="005C7121" w:rsidP="005C7121">
      <w:pPr>
        <w:pStyle w:val="Heading2"/>
        <w:rPr>
          <w:b/>
          <w:bCs/>
          <w:color w:val="588C61"/>
        </w:rPr>
      </w:pPr>
      <w:r w:rsidRPr="003C1090">
        <w:rPr>
          <w:b/>
          <w:bCs/>
          <w:color w:val="588C61"/>
        </w:rPr>
        <w:t>Course Technology &amp; Skills</w:t>
      </w:r>
    </w:p>
    <w:p w14:paraId="4273C8E1" w14:textId="77777777" w:rsidR="005C7121" w:rsidRPr="003C1090" w:rsidRDefault="005C7121" w:rsidP="005C7121">
      <w:pPr>
        <w:pStyle w:val="Heading3"/>
        <w:rPr>
          <w:b/>
          <w:bCs/>
          <w:color w:val="588C61"/>
        </w:rPr>
      </w:pPr>
      <w:r w:rsidRPr="003C1090">
        <w:rPr>
          <w:b/>
          <w:bCs/>
          <w:color w:val="588C61"/>
        </w:rPr>
        <w:t>Minimum Technology Requirements</w:t>
      </w:r>
    </w:p>
    <w:p w14:paraId="4337FF0B" w14:textId="77777777" w:rsidR="005C7121" w:rsidRDefault="005C7121" w:rsidP="005C7121">
      <w:pPr>
        <w:pStyle w:val="ListParagraph"/>
        <w:numPr>
          <w:ilvl w:val="0"/>
          <w:numId w:val="2"/>
        </w:numPr>
      </w:pPr>
      <w:r>
        <w:t>Computer</w:t>
      </w:r>
    </w:p>
    <w:p w14:paraId="7D203AE7" w14:textId="05D397CD" w:rsidR="005C7121" w:rsidRDefault="005C7121" w:rsidP="005C7121">
      <w:pPr>
        <w:pStyle w:val="ListParagraph"/>
        <w:numPr>
          <w:ilvl w:val="0"/>
          <w:numId w:val="2"/>
        </w:numPr>
        <w:spacing w:after="0"/>
      </w:pPr>
      <w:r>
        <w:t>Microsoft Office Suite</w:t>
      </w:r>
      <w:r w:rsidR="00DD2400">
        <w:t xml:space="preserve"> (free for UNT students)</w:t>
      </w:r>
    </w:p>
    <w:p w14:paraId="4C9236A1" w14:textId="24FCF7A5" w:rsidR="00F4459F" w:rsidRDefault="00F4459F" w:rsidP="005C7121">
      <w:pPr>
        <w:pStyle w:val="ListParagraph"/>
        <w:numPr>
          <w:ilvl w:val="0"/>
          <w:numId w:val="2"/>
        </w:numPr>
        <w:spacing w:after="0"/>
      </w:pPr>
      <w:r>
        <w:t xml:space="preserve">Adobe Acrobat </w:t>
      </w:r>
    </w:p>
    <w:p w14:paraId="588098BE" w14:textId="77777777" w:rsidR="005C7121" w:rsidRDefault="005C7121" w:rsidP="005C7121">
      <w:pPr>
        <w:pStyle w:val="ListParagraph"/>
        <w:numPr>
          <w:ilvl w:val="0"/>
          <w:numId w:val="2"/>
        </w:numPr>
        <w:rPr>
          <w:rStyle w:val="Hyperlink"/>
          <w:color w:val="auto"/>
          <w:u w:val="none"/>
        </w:rPr>
      </w:pPr>
      <w:hyperlink r:id="rId11" w:history="1">
        <w:r w:rsidRPr="003829E2">
          <w:rPr>
            <w:rStyle w:val="Hyperlink"/>
          </w:rPr>
          <w:t>Canvas Technical Requirements</w:t>
        </w:r>
      </w:hyperlink>
      <w:r>
        <w:t xml:space="preserve"> (</w:t>
      </w:r>
      <w:r w:rsidRPr="001C3DD0">
        <w:t>https://clear.unt.edu/supported-technologies/canvas/requirements</w:t>
      </w:r>
      <w:r>
        <w:rPr>
          <w:rStyle w:val="Hyperlink"/>
          <w:color w:val="auto"/>
          <w:u w:val="none"/>
        </w:rPr>
        <w:t>)</w:t>
      </w:r>
    </w:p>
    <w:p w14:paraId="58708F5B" w14:textId="77777777" w:rsidR="005C7121" w:rsidRPr="003C1090" w:rsidRDefault="005C7121" w:rsidP="005C7121">
      <w:pPr>
        <w:pStyle w:val="Heading3"/>
        <w:rPr>
          <w:b/>
          <w:bCs/>
          <w:color w:val="588C61"/>
        </w:rPr>
      </w:pPr>
      <w:r w:rsidRPr="003C1090">
        <w:rPr>
          <w:b/>
          <w:bCs/>
          <w:color w:val="588C61"/>
        </w:rPr>
        <w:t>Computer Skills &amp; Digital Literacy</w:t>
      </w:r>
    </w:p>
    <w:p w14:paraId="211A8ED6" w14:textId="38F392FB" w:rsidR="00337289" w:rsidRDefault="005C7121" w:rsidP="005C7121">
      <w:pPr>
        <w:pStyle w:val="ListParagraph"/>
        <w:numPr>
          <w:ilvl w:val="0"/>
          <w:numId w:val="3"/>
        </w:numPr>
      </w:pPr>
      <w:r>
        <w:t>Using Canvas</w:t>
      </w:r>
    </w:p>
    <w:p w14:paraId="12E66629" w14:textId="77777777" w:rsidR="005C7121" w:rsidRDefault="005C7121" w:rsidP="005C7121">
      <w:pPr>
        <w:pStyle w:val="ListParagraph"/>
        <w:numPr>
          <w:ilvl w:val="0"/>
          <w:numId w:val="3"/>
        </w:numPr>
      </w:pPr>
      <w:r>
        <w:t>Using email with attachments</w:t>
      </w:r>
    </w:p>
    <w:p w14:paraId="2BE9F223" w14:textId="1CE4930F" w:rsidR="000B39C4" w:rsidRDefault="005C7121" w:rsidP="005C7121">
      <w:pPr>
        <w:pStyle w:val="ListParagraph"/>
        <w:numPr>
          <w:ilvl w:val="0"/>
          <w:numId w:val="3"/>
        </w:numPr>
      </w:pPr>
      <w:r>
        <w:t xml:space="preserve">Downloading and </w:t>
      </w:r>
      <w:r w:rsidR="00F4459F">
        <w:t xml:space="preserve">uploading documents </w:t>
      </w:r>
    </w:p>
    <w:p w14:paraId="07EA54D5" w14:textId="217351F7" w:rsidR="005C7121" w:rsidRPr="000B39C4" w:rsidRDefault="00A2350D" w:rsidP="00DD2400">
      <w:pPr>
        <w:tabs>
          <w:tab w:val="left" w:pos="8280"/>
          <w:tab w:val="left" w:pos="9278"/>
        </w:tabs>
      </w:pPr>
      <w:r>
        <w:tab/>
      </w:r>
      <w:r w:rsidR="00DD2400">
        <w:tab/>
      </w:r>
    </w:p>
    <w:p w14:paraId="5C9E814C" w14:textId="77777777" w:rsidR="005C7121" w:rsidRDefault="005C7121" w:rsidP="005C7121">
      <w:pPr>
        <w:pStyle w:val="ListParagraph"/>
        <w:numPr>
          <w:ilvl w:val="0"/>
          <w:numId w:val="3"/>
        </w:numPr>
      </w:pPr>
      <w:r>
        <w:lastRenderedPageBreak/>
        <w:t>Using presentation and graphics programs</w:t>
      </w:r>
    </w:p>
    <w:p w14:paraId="47D3234A" w14:textId="77777777" w:rsidR="005C7121" w:rsidRPr="003C1090" w:rsidRDefault="005C7121" w:rsidP="005C7121">
      <w:pPr>
        <w:pStyle w:val="Heading3"/>
        <w:rPr>
          <w:b/>
          <w:bCs/>
          <w:color w:val="588C61"/>
        </w:rPr>
      </w:pPr>
      <w:r w:rsidRPr="003C1090">
        <w:rPr>
          <w:b/>
          <w:bCs/>
          <w:color w:val="588C61"/>
        </w:rPr>
        <w:t>Technical Assistance</w:t>
      </w:r>
    </w:p>
    <w:p w14:paraId="09FDB031" w14:textId="4EB8593E" w:rsidR="005C7121" w:rsidRPr="00C710BF" w:rsidRDefault="005C7121" w:rsidP="005C7121">
      <w:pPr>
        <w:pStyle w:val="BodyText"/>
        <w:spacing w:after="240"/>
        <w:ind w:left="0" w:right="147"/>
        <w:rPr>
          <w:rFonts w:ascii="Calibri" w:hAnsi="Calibri" w:cs="Calibri"/>
          <w:sz w:val="22"/>
          <w:szCs w:val="22"/>
        </w:rPr>
      </w:pPr>
      <w:r>
        <w:rPr>
          <w:rFonts w:ascii="Calibri" w:hAnsi="Calibri" w:cs="Calibri"/>
          <w:sz w:val="22"/>
          <w:szCs w:val="22"/>
        </w:rPr>
        <w:t>Part of working in the online environment involves dealing with the inconveniences and frustration that can arise when technology breaks down or does not perform as expected. Here at UNT</w:t>
      </w:r>
      <w:r w:rsidR="00D84514">
        <w:rPr>
          <w:rFonts w:ascii="Calibri" w:hAnsi="Calibri" w:cs="Calibri"/>
          <w:sz w:val="22"/>
          <w:szCs w:val="22"/>
        </w:rPr>
        <w:t>,</w:t>
      </w:r>
      <w:r>
        <w:rPr>
          <w:rFonts w:ascii="Calibri" w:hAnsi="Calibri" w:cs="Calibri"/>
          <w:sz w:val="22"/>
          <w:szCs w:val="22"/>
        </w:rPr>
        <w:t xml:space="preserve"> we have a Student Help Desk that you can contact for help with Canvas or other techn</w:t>
      </w:r>
      <w:r w:rsidR="00D84514">
        <w:rPr>
          <w:rFonts w:ascii="Calibri" w:hAnsi="Calibri" w:cs="Calibri"/>
          <w:sz w:val="22"/>
          <w:szCs w:val="22"/>
        </w:rPr>
        <w:t>ical</w:t>
      </w:r>
      <w:r>
        <w:rPr>
          <w:rFonts w:ascii="Calibri" w:hAnsi="Calibri" w:cs="Calibri"/>
          <w:sz w:val="22"/>
          <w:szCs w:val="22"/>
        </w:rPr>
        <w:t xml:space="preserve"> issues. </w:t>
      </w:r>
    </w:p>
    <w:p w14:paraId="645D0743" w14:textId="77777777" w:rsidR="005C7121" w:rsidRPr="00D03084" w:rsidRDefault="005C7121" w:rsidP="005C7121">
      <w:pPr>
        <w:spacing w:after="0"/>
      </w:pPr>
      <w:r w:rsidRPr="00D03084">
        <w:rPr>
          <w:b/>
        </w:rPr>
        <w:t>UNT IT Help Desk</w:t>
      </w:r>
    </w:p>
    <w:p w14:paraId="5FEC8FC5" w14:textId="19AC69D2" w:rsidR="005C7121" w:rsidRPr="00D03084" w:rsidRDefault="005C7121" w:rsidP="00D84514">
      <w:pPr>
        <w:pStyle w:val="BodyText"/>
        <w:ind w:left="0" w:right="3870"/>
        <w:rPr>
          <w:rFonts w:ascii="Calibri" w:hAnsi="Calibri" w:cs="Calibri"/>
          <w:sz w:val="22"/>
          <w:szCs w:val="22"/>
        </w:rPr>
      </w:pPr>
      <w:r w:rsidRPr="00D03084">
        <w:rPr>
          <w:rFonts w:ascii="Calibri" w:hAnsi="Calibri" w:cs="Calibri"/>
          <w:b/>
        </w:rPr>
        <w:t>Email</w:t>
      </w:r>
      <w:r w:rsidRPr="00D03084">
        <w:rPr>
          <w:rFonts w:ascii="Calibri" w:hAnsi="Calibri" w:cs="Calibri"/>
        </w:rPr>
        <w:t xml:space="preserve">: </w:t>
      </w:r>
      <w:hyperlink r:id="rId12" w:history="1">
        <w:r w:rsidRPr="00D03084">
          <w:rPr>
            <w:rStyle w:val="Hyperlink"/>
            <w:rFonts w:ascii="Calibri" w:hAnsi="Calibri" w:cs="Calibri"/>
          </w:rPr>
          <w:t>helpdesk@unt.edu</w:t>
        </w:r>
      </w:hyperlink>
      <w:r w:rsidRPr="00D03084">
        <w:rPr>
          <w:rFonts w:ascii="Calibri" w:hAnsi="Calibri" w:cs="Calibri"/>
        </w:rPr>
        <w:t xml:space="preserve">  </w:t>
      </w:r>
      <w:r w:rsidRPr="00D03084">
        <w:rPr>
          <w:rFonts w:ascii="Calibri" w:hAnsi="Calibri" w:cs="Calibri"/>
        </w:rPr>
        <w:br/>
      </w:r>
      <w:r w:rsidRPr="00D03084">
        <w:rPr>
          <w:rFonts w:ascii="Calibri" w:hAnsi="Calibri" w:cs="Calibri"/>
          <w:b/>
          <w:sz w:val="22"/>
          <w:szCs w:val="22"/>
        </w:rPr>
        <w:t>Live Chat</w:t>
      </w:r>
      <w:r w:rsidRPr="00D03084">
        <w:rPr>
          <w:rFonts w:ascii="Calibri" w:hAnsi="Calibri" w:cs="Calibri"/>
          <w:sz w:val="22"/>
          <w:szCs w:val="22"/>
        </w:rPr>
        <w:t>:</w:t>
      </w:r>
      <w:r w:rsidR="00D84514">
        <w:rPr>
          <w:rFonts w:ascii="Calibri" w:hAnsi="Calibri" w:cs="Calibri"/>
          <w:sz w:val="22"/>
          <w:szCs w:val="22"/>
        </w:rPr>
        <w:t xml:space="preserve"> </w:t>
      </w:r>
      <w:hyperlink r:id="rId13" w:history="1">
        <w:r w:rsidR="00D84514" w:rsidRPr="00936504">
          <w:rPr>
            <w:rStyle w:val="Hyperlink"/>
            <w:rFonts w:ascii="Calibri" w:hAnsi="Calibri" w:cs="Calibri"/>
            <w:sz w:val="22"/>
            <w:szCs w:val="22"/>
          </w:rPr>
          <w:t>https://it.unt.edu/helpdesk/chatsupport</w:t>
        </w:r>
      </w:hyperlink>
      <w:r w:rsidRPr="00D03084">
        <w:rPr>
          <w:rFonts w:ascii="Calibri" w:hAnsi="Calibri" w:cs="Calibri"/>
          <w:sz w:val="22"/>
          <w:szCs w:val="22"/>
        </w:rPr>
        <w:t xml:space="preserve"> </w:t>
      </w:r>
      <w:r w:rsidRPr="00D03084">
        <w:rPr>
          <w:rFonts w:ascii="Calibri" w:hAnsi="Calibri" w:cs="Calibri"/>
          <w:sz w:val="22"/>
          <w:szCs w:val="22"/>
        </w:rPr>
        <w:br/>
      </w:r>
      <w:r w:rsidRPr="00D03084">
        <w:rPr>
          <w:rFonts w:ascii="Calibri" w:hAnsi="Calibri" w:cs="Calibri"/>
          <w:b/>
          <w:sz w:val="22"/>
          <w:szCs w:val="22"/>
        </w:rPr>
        <w:t>Phone</w:t>
      </w:r>
      <w:r w:rsidRPr="00D03084">
        <w:rPr>
          <w:rFonts w:ascii="Calibri" w:hAnsi="Calibri" w:cs="Calibri"/>
          <w:sz w:val="22"/>
          <w:szCs w:val="22"/>
        </w:rPr>
        <w:t>: 940-565-2324</w:t>
      </w:r>
    </w:p>
    <w:p w14:paraId="11547121" w14:textId="77777777" w:rsidR="005C7121" w:rsidRPr="00D03084" w:rsidRDefault="005C7121" w:rsidP="005C7121">
      <w:pPr>
        <w:pStyle w:val="BodyText"/>
        <w:ind w:left="0"/>
        <w:rPr>
          <w:rFonts w:ascii="Calibri" w:hAnsi="Calibri" w:cs="Calibri"/>
          <w:sz w:val="22"/>
          <w:szCs w:val="22"/>
        </w:rPr>
      </w:pPr>
      <w:r w:rsidRPr="00D03084">
        <w:rPr>
          <w:rFonts w:ascii="Calibri" w:hAnsi="Calibri" w:cs="Calibri"/>
          <w:b/>
          <w:sz w:val="22"/>
          <w:szCs w:val="22"/>
        </w:rPr>
        <w:t>In Person</w:t>
      </w:r>
      <w:r w:rsidRPr="00D03084">
        <w:rPr>
          <w:rFonts w:ascii="Calibri" w:hAnsi="Calibri" w:cs="Calibri"/>
          <w:sz w:val="22"/>
          <w:szCs w:val="22"/>
        </w:rPr>
        <w:t>: Sage Hall, Room 330</w:t>
      </w:r>
    </w:p>
    <w:p w14:paraId="6F84BC6D" w14:textId="77777777" w:rsidR="005C7121" w:rsidRPr="00E210E2" w:rsidRDefault="005C7121" w:rsidP="005C7121">
      <w:pPr>
        <w:pStyle w:val="BodyText"/>
        <w:ind w:left="0" w:right="147"/>
        <w:rPr>
          <w:rFonts w:ascii="Calibri" w:hAnsi="Calibri" w:cs="Calibri"/>
          <w:bCs/>
          <w:sz w:val="22"/>
          <w:szCs w:val="22"/>
        </w:rPr>
      </w:pPr>
      <w:r w:rsidRPr="00D03084">
        <w:rPr>
          <w:rFonts w:ascii="Calibri" w:hAnsi="Calibri" w:cs="Calibri"/>
          <w:b/>
          <w:sz w:val="22"/>
          <w:szCs w:val="22"/>
        </w:rPr>
        <w:t xml:space="preserve">Hours and Availability: </w:t>
      </w:r>
      <w:r w:rsidRPr="00D03084">
        <w:rPr>
          <w:rFonts w:ascii="Calibri" w:hAnsi="Calibri" w:cs="Calibri"/>
          <w:bCs/>
          <w:sz w:val="22"/>
          <w:szCs w:val="22"/>
        </w:rPr>
        <w:t xml:space="preserve">Visit </w:t>
      </w:r>
      <w:hyperlink r:id="rId14" w:history="1">
        <w:r w:rsidRPr="00D03084">
          <w:rPr>
            <w:rStyle w:val="Hyperlink"/>
            <w:rFonts w:ascii="Calibri" w:hAnsi="Calibri" w:cs="Calibri"/>
            <w:bCs/>
            <w:sz w:val="22"/>
            <w:szCs w:val="22"/>
          </w:rPr>
          <w:t>https://it.unt.edu/helpdesk</w:t>
        </w:r>
      </w:hyperlink>
      <w:r w:rsidRPr="00D03084">
        <w:rPr>
          <w:rFonts w:ascii="Calibri" w:hAnsi="Calibri" w:cs="Calibri"/>
          <w:bCs/>
          <w:sz w:val="22"/>
          <w:szCs w:val="22"/>
        </w:rPr>
        <w:t xml:space="preserve"> for up-to-date hours and availability</w:t>
      </w:r>
    </w:p>
    <w:p w14:paraId="523D9FB4" w14:textId="77777777" w:rsidR="005C7121" w:rsidRDefault="005C7121" w:rsidP="005C7121">
      <w:pPr>
        <w:pStyle w:val="BodyText"/>
        <w:ind w:left="0" w:right="147"/>
        <w:rPr>
          <w:rFonts w:ascii="Calibri" w:hAnsi="Calibri" w:cs="Calibri"/>
          <w:sz w:val="22"/>
          <w:szCs w:val="22"/>
        </w:rPr>
      </w:pPr>
    </w:p>
    <w:p w14:paraId="21248AD8" w14:textId="04A07841" w:rsidR="005C7121" w:rsidRPr="005C7253" w:rsidRDefault="005C7121" w:rsidP="005C7121">
      <w:pPr>
        <w:pStyle w:val="BodyText"/>
        <w:spacing w:after="240"/>
        <w:ind w:left="0" w:right="147"/>
        <w:rPr>
          <w:rFonts w:ascii="Calibri" w:hAnsi="Calibri" w:cs="Calibri"/>
          <w:sz w:val="22"/>
          <w:szCs w:val="22"/>
        </w:rPr>
      </w:pPr>
      <w:r>
        <w:rPr>
          <w:rFonts w:ascii="Calibri" w:hAnsi="Calibri" w:cs="Calibri"/>
          <w:sz w:val="22"/>
          <w:szCs w:val="22"/>
        </w:rPr>
        <w:t xml:space="preserve">For additional support, visit </w:t>
      </w:r>
      <w:hyperlink r:id="rId15" w:history="1">
        <w:r w:rsidRPr="00D80334">
          <w:rPr>
            <w:rStyle w:val="Hyperlink"/>
            <w:rFonts w:asciiTheme="minorHAnsi" w:hAnsiTheme="minorHAnsi" w:cstheme="minorHAnsi"/>
            <w:sz w:val="22"/>
            <w:szCs w:val="22"/>
          </w:rPr>
          <w:t>Canvas Technical Help</w:t>
        </w:r>
      </w:hyperlink>
      <w:r w:rsidRPr="00D80334">
        <w:rPr>
          <w:rFonts w:asciiTheme="minorHAnsi" w:hAnsiTheme="minorHAnsi" w:cstheme="minorHAnsi"/>
          <w:sz w:val="22"/>
          <w:szCs w:val="22"/>
        </w:rPr>
        <w:t xml:space="preserve"> (</w:t>
      </w:r>
      <w:hyperlink r:id="rId16" w:history="1">
        <w:r w:rsidRPr="00936504">
          <w:rPr>
            <w:rStyle w:val="Hyperlink"/>
            <w:rFonts w:asciiTheme="minorHAnsi" w:hAnsiTheme="minorHAnsi" w:cstheme="minorHAnsi"/>
            <w:sz w:val="22"/>
            <w:szCs w:val="22"/>
          </w:rPr>
          <w:t>https://community.canvaslms.com/docs/DOC-10554-4212710328</w:t>
        </w:r>
      </w:hyperlink>
      <w:r>
        <w:rPr>
          <w:rFonts w:asciiTheme="minorHAnsi" w:hAnsiTheme="minorHAnsi" w:cstheme="minorHAnsi"/>
          <w:sz w:val="22"/>
          <w:szCs w:val="22"/>
        </w:rPr>
        <w:t xml:space="preserve">) </w:t>
      </w:r>
    </w:p>
    <w:p w14:paraId="51CEBB20" w14:textId="275BD6CA" w:rsidR="00EE437C" w:rsidRPr="003C1090" w:rsidRDefault="007B1815" w:rsidP="00EC6692">
      <w:pPr>
        <w:pStyle w:val="Heading3"/>
        <w:rPr>
          <w:b/>
          <w:bCs/>
          <w:color w:val="588C61"/>
        </w:rPr>
      </w:pPr>
      <w:r w:rsidRPr="003C1090">
        <w:rPr>
          <w:b/>
          <w:bCs/>
          <w:color w:val="588C61"/>
        </w:rPr>
        <w:t>Rules of Engagement</w:t>
      </w:r>
    </w:p>
    <w:p w14:paraId="02ED94B1" w14:textId="0F806F77" w:rsidR="00EE437C" w:rsidRPr="00284DC0" w:rsidRDefault="007B1815" w:rsidP="00EE437C">
      <w:pPr>
        <w:rPr>
          <w:rFonts w:cstheme="minorHAnsi"/>
          <w:shd w:val="clear" w:color="auto" w:fill="FFFFFF"/>
        </w:rPr>
      </w:pPr>
      <w:r w:rsidRPr="00284DC0">
        <w:rPr>
          <w:rFonts w:cstheme="minorHAnsi"/>
          <w:shd w:val="clear" w:color="auto" w:fill="FFFFFF"/>
        </w:rPr>
        <w:t>Rules of engagement refer</w:t>
      </w:r>
      <w:r w:rsidR="00EE437C" w:rsidRPr="00284DC0">
        <w:rPr>
          <w:rFonts w:cstheme="minorHAnsi"/>
          <w:shd w:val="clear" w:color="auto" w:fill="FFFFFF"/>
        </w:rPr>
        <w:t xml:space="preserve"> to the way students are expected to interact with each other and with their instructors. Here are some general guidelines:</w:t>
      </w:r>
    </w:p>
    <w:p w14:paraId="252C9E02" w14:textId="6B2A503C" w:rsidR="00E50393" w:rsidRPr="00284DC0" w:rsidRDefault="00E50393" w:rsidP="00E50393">
      <w:pPr>
        <w:pStyle w:val="ListParagraph"/>
        <w:numPr>
          <w:ilvl w:val="0"/>
          <w:numId w:val="21"/>
        </w:numPr>
        <w:rPr>
          <w:rFonts w:cstheme="minorHAnsi"/>
          <w:shd w:val="clear" w:color="auto" w:fill="FFFFFF"/>
        </w:rPr>
      </w:pPr>
      <w:r w:rsidRPr="00284DC0">
        <w:rPr>
          <w:rFonts w:cstheme="minorHAnsi"/>
          <w:shd w:val="clear" w:color="auto" w:fill="FFFFFF"/>
        </w:rPr>
        <w:t xml:space="preserve">While the freedom to express yourself is a fundamental human right, any communication that utilizes cruel and derogatory language </w:t>
      </w:r>
      <w:r w:rsidR="002E09B1">
        <w:rPr>
          <w:rFonts w:cstheme="minorHAnsi"/>
          <w:shd w:val="clear" w:color="auto" w:fill="FFFFFF"/>
        </w:rPr>
        <w:t>based on</w:t>
      </w:r>
      <w:r w:rsidRPr="00284DC0">
        <w:rPr>
          <w:rFonts w:cstheme="minorHAnsi"/>
          <w:shd w:val="clear" w:color="auto" w:fill="FFFFFF"/>
        </w:rPr>
        <w:t xml:space="preserve"> </w:t>
      </w:r>
      <w:r w:rsidR="00157417" w:rsidRPr="00284DC0">
        <w:t xml:space="preserve">race, color, national origin, religion, sex, sexual orientation, gender identity, gender expression, age, disability, genetic information, veteran status, or any other characteristic protected under applicable </w:t>
      </w:r>
      <w:proofErr w:type="gramStart"/>
      <w:r w:rsidR="00157417" w:rsidRPr="00284DC0">
        <w:t>federal</w:t>
      </w:r>
      <w:proofErr w:type="gramEnd"/>
      <w:r w:rsidR="00157417" w:rsidRPr="00284DC0">
        <w:t xml:space="preserve"> or state law </w:t>
      </w:r>
      <w:r w:rsidRPr="00284DC0">
        <w:rPr>
          <w:rFonts w:cstheme="minorHAnsi"/>
          <w:shd w:val="clear" w:color="auto" w:fill="FFFFFF"/>
        </w:rPr>
        <w:t>will not be tolerated.</w:t>
      </w:r>
    </w:p>
    <w:p w14:paraId="3BB681B4" w14:textId="3339A606" w:rsidR="00E50393" w:rsidRPr="00FC6EF4" w:rsidRDefault="00E50393" w:rsidP="00E50393">
      <w:pPr>
        <w:pStyle w:val="ListParagraph"/>
        <w:numPr>
          <w:ilvl w:val="0"/>
          <w:numId w:val="21"/>
        </w:numPr>
        <w:rPr>
          <w:rFonts w:cstheme="minorHAnsi"/>
          <w:b/>
          <w:shd w:val="clear" w:color="auto" w:fill="FFFFFF"/>
        </w:rPr>
      </w:pPr>
      <w:r w:rsidRPr="00FC6EF4">
        <w:rPr>
          <w:rFonts w:cstheme="minorHAnsi"/>
          <w:b/>
          <w:shd w:val="clear" w:color="auto" w:fill="FFFFFF"/>
        </w:rPr>
        <w:t>Treat your instructor and classmates with respect in any communication online or face-to-face, even when their opinion differs from your own.</w:t>
      </w:r>
    </w:p>
    <w:p w14:paraId="45A30E52" w14:textId="56757DC8" w:rsidR="00DC43B6" w:rsidRPr="00284DC0" w:rsidRDefault="00DC43B6" w:rsidP="00E50393">
      <w:pPr>
        <w:pStyle w:val="ListParagraph"/>
        <w:numPr>
          <w:ilvl w:val="0"/>
          <w:numId w:val="21"/>
        </w:numPr>
        <w:rPr>
          <w:rFonts w:cstheme="minorHAnsi"/>
          <w:shd w:val="clear" w:color="auto" w:fill="FFFFFF"/>
        </w:rPr>
      </w:pPr>
      <w:r w:rsidRPr="00284DC0">
        <w:rPr>
          <w:rFonts w:cstheme="minorHAnsi"/>
          <w:shd w:val="clear" w:color="auto" w:fill="FFFFFF"/>
        </w:rPr>
        <w:t>Ask for and use the correct name and pronouns for your instructor and classmates.</w:t>
      </w:r>
    </w:p>
    <w:p w14:paraId="639A9B19" w14:textId="43411333" w:rsidR="00E50393" w:rsidRPr="00284DC0" w:rsidRDefault="00E50393" w:rsidP="00E50393">
      <w:pPr>
        <w:pStyle w:val="ListParagraph"/>
        <w:numPr>
          <w:ilvl w:val="0"/>
          <w:numId w:val="21"/>
        </w:numPr>
        <w:rPr>
          <w:rFonts w:cstheme="minorHAnsi"/>
          <w:shd w:val="clear" w:color="auto" w:fill="FFFFFF"/>
        </w:rPr>
      </w:pPr>
      <w:r w:rsidRPr="00284DC0">
        <w:rPr>
          <w:rFonts w:cstheme="minorHAnsi"/>
          <w:shd w:val="clear" w:color="auto" w:fill="FFFFFF"/>
        </w:rPr>
        <w:t xml:space="preserve">Speak from personal experiences. </w:t>
      </w:r>
      <w:r w:rsidRPr="00FC6EF4">
        <w:rPr>
          <w:rFonts w:cstheme="minorHAnsi"/>
          <w:b/>
          <w:shd w:val="clear" w:color="auto" w:fill="FFFFFF"/>
        </w:rPr>
        <w:t>Use “I” statements to share thoughts and feelings.</w:t>
      </w:r>
      <w:r w:rsidRPr="00284DC0">
        <w:rPr>
          <w:rFonts w:cstheme="minorHAnsi"/>
          <w:shd w:val="clear" w:color="auto" w:fill="FFFFFF"/>
        </w:rPr>
        <w:t xml:space="preserve"> Try not to speak on behalf of groups or other individual</w:t>
      </w:r>
      <w:r w:rsidR="002E09B1">
        <w:rPr>
          <w:rFonts w:cstheme="minorHAnsi"/>
          <w:shd w:val="clear" w:color="auto" w:fill="FFFFFF"/>
        </w:rPr>
        <w:t>s’</w:t>
      </w:r>
      <w:r w:rsidRPr="00284DC0">
        <w:rPr>
          <w:rFonts w:cstheme="minorHAnsi"/>
          <w:shd w:val="clear" w:color="auto" w:fill="FFFFFF"/>
        </w:rPr>
        <w:t xml:space="preserve"> experiences. </w:t>
      </w:r>
    </w:p>
    <w:p w14:paraId="3D3CFD93" w14:textId="77777777" w:rsidR="00E50393" w:rsidRPr="00284DC0" w:rsidRDefault="00E50393" w:rsidP="00E50393">
      <w:pPr>
        <w:pStyle w:val="ListParagraph"/>
        <w:numPr>
          <w:ilvl w:val="0"/>
          <w:numId w:val="21"/>
        </w:numPr>
        <w:rPr>
          <w:rFonts w:cstheme="minorHAnsi"/>
          <w:shd w:val="clear" w:color="auto" w:fill="FFFFFF"/>
        </w:rPr>
      </w:pPr>
      <w:r w:rsidRPr="00284DC0">
        <w:rPr>
          <w:rFonts w:cstheme="minorHAnsi"/>
          <w:shd w:val="clear" w:color="auto" w:fill="FFFFFF"/>
        </w:rPr>
        <w:t xml:space="preserve">Use your critical thinking skills to challenge other people’s ideas, instead of attacking individuals. </w:t>
      </w:r>
    </w:p>
    <w:p w14:paraId="67D8D507" w14:textId="77777777" w:rsidR="00E50393" w:rsidRPr="00284DC0" w:rsidRDefault="00E50393" w:rsidP="00E50393">
      <w:pPr>
        <w:pStyle w:val="ListParagraph"/>
        <w:numPr>
          <w:ilvl w:val="0"/>
          <w:numId w:val="21"/>
        </w:numPr>
        <w:rPr>
          <w:rFonts w:cstheme="minorHAnsi"/>
          <w:shd w:val="clear" w:color="auto" w:fill="FFFFFF"/>
        </w:rPr>
      </w:pPr>
      <w:r w:rsidRPr="00284DC0">
        <w:rPr>
          <w:rFonts w:cstheme="minorHAnsi"/>
          <w:shd w:val="clear" w:color="auto" w:fill="FFFFFF"/>
        </w:rPr>
        <w:t>Avoid using all caps while communicating digitally. This may be interpreted as “YELLING!”</w:t>
      </w:r>
    </w:p>
    <w:p w14:paraId="04716B94" w14:textId="52170A59" w:rsidR="00E50393" w:rsidRPr="00FC6EF4" w:rsidRDefault="00E50393" w:rsidP="00E50393">
      <w:pPr>
        <w:pStyle w:val="ListParagraph"/>
        <w:numPr>
          <w:ilvl w:val="0"/>
          <w:numId w:val="21"/>
        </w:numPr>
        <w:rPr>
          <w:rFonts w:cstheme="minorHAnsi"/>
          <w:u w:val="single"/>
          <w:shd w:val="clear" w:color="auto" w:fill="FFFFFF"/>
        </w:rPr>
      </w:pPr>
      <w:r w:rsidRPr="00FC6EF4">
        <w:rPr>
          <w:rFonts w:cstheme="minorHAnsi"/>
          <w:u w:val="single"/>
          <w:shd w:val="clear" w:color="auto" w:fill="FFFFFF"/>
        </w:rPr>
        <w:t xml:space="preserve">Be cautious when using humor or sarcasm </w:t>
      </w:r>
      <w:r w:rsidR="00D85FDE" w:rsidRPr="00FC6EF4">
        <w:rPr>
          <w:rFonts w:cstheme="minorHAnsi"/>
          <w:u w:val="single"/>
          <w:shd w:val="clear" w:color="auto" w:fill="FFFFFF"/>
        </w:rPr>
        <w:t xml:space="preserve">in emails or discussion posts </w:t>
      </w:r>
      <w:r w:rsidRPr="00FC6EF4">
        <w:rPr>
          <w:rFonts w:cstheme="minorHAnsi"/>
          <w:u w:val="single"/>
          <w:shd w:val="clear" w:color="auto" w:fill="FFFFFF"/>
        </w:rPr>
        <w:t xml:space="preserve">as tone can be difficult to interpret </w:t>
      </w:r>
      <w:r w:rsidR="00D85FDE" w:rsidRPr="00FC6EF4">
        <w:rPr>
          <w:rFonts w:cstheme="minorHAnsi"/>
          <w:u w:val="single"/>
          <w:shd w:val="clear" w:color="auto" w:fill="FFFFFF"/>
        </w:rPr>
        <w:t>digitally.</w:t>
      </w:r>
    </w:p>
    <w:p w14:paraId="0E38ADD0" w14:textId="77777777" w:rsidR="00E50393" w:rsidRPr="00284DC0" w:rsidRDefault="00E50393" w:rsidP="00E50393">
      <w:pPr>
        <w:pStyle w:val="ListParagraph"/>
        <w:numPr>
          <w:ilvl w:val="0"/>
          <w:numId w:val="21"/>
        </w:numPr>
        <w:rPr>
          <w:rFonts w:cstheme="minorHAnsi"/>
          <w:shd w:val="clear" w:color="auto" w:fill="FFFFFF"/>
        </w:rPr>
      </w:pPr>
      <w:r w:rsidRPr="00284DC0">
        <w:rPr>
          <w:rFonts w:cstheme="minorHAnsi"/>
          <w:shd w:val="clear" w:color="auto" w:fill="FFFFFF"/>
        </w:rPr>
        <w:t>Avoid using “text-talk” unless explicitly permitted by your instructor.</w:t>
      </w:r>
    </w:p>
    <w:p w14:paraId="2F70BC03" w14:textId="77777777" w:rsidR="00E50393" w:rsidRPr="00284DC0" w:rsidRDefault="00E50393" w:rsidP="00E50393">
      <w:pPr>
        <w:pStyle w:val="ListParagraph"/>
        <w:numPr>
          <w:ilvl w:val="0"/>
          <w:numId w:val="21"/>
        </w:numPr>
        <w:rPr>
          <w:rFonts w:cstheme="minorHAnsi"/>
          <w:shd w:val="clear" w:color="auto" w:fill="FFFFFF"/>
        </w:rPr>
      </w:pPr>
      <w:r w:rsidRPr="00284DC0">
        <w:rPr>
          <w:rFonts w:cstheme="minorHAnsi"/>
          <w:shd w:val="clear" w:color="auto" w:fill="FFFFFF"/>
        </w:rPr>
        <w:t>Proofread and fact-check your sources.</w:t>
      </w:r>
    </w:p>
    <w:p w14:paraId="4FC2F7B0" w14:textId="7C365D51" w:rsidR="00E50393" w:rsidRPr="00284DC0" w:rsidRDefault="00E50393" w:rsidP="00EE437C">
      <w:pPr>
        <w:pStyle w:val="ListParagraph"/>
        <w:numPr>
          <w:ilvl w:val="0"/>
          <w:numId w:val="21"/>
        </w:numPr>
        <w:rPr>
          <w:rFonts w:cstheme="minorHAnsi"/>
          <w:shd w:val="clear" w:color="auto" w:fill="FFFFFF"/>
        </w:rPr>
      </w:pPr>
      <w:r w:rsidRPr="00284DC0">
        <w:rPr>
          <w:rFonts w:cstheme="minorHAnsi"/>
          <w:shd w:val="clear" w:color="auto" w:fill="FFFFFF"/>
        </w:rPr>
        <w:t>Keep in mind that online posts can be permanent, so think first before you type.</w:t>
      </w:r>
    </w:p>
    <w:p w14:paraId="0895968B" w14:textId="7C1D36D5" w:rsidR="006E25C5" w:rsidRPr="003C1090" w:rsidRDefault="00B70756" w:rsidP="00EC6692">
      <w:pPr>
        <w:pStyle w:val="Heading2"/>
        <w:rPr>
          <w:b/>
          <w:bCs/>
          <w:color w:val="588C61"/>
        </w:rPr>
      </w:pPr>
      <w:r w:rsidRPr="003C1090">
        <w:rPr>
          <w:b/>
          <w:bCs/>
          <w:color w:val="588C61"/>
        </w:rPr>
        <w:t xml:space="preserve">Course </w:t>
      </w:r>
      <w:r w:rsidR="006E25C5" w:rsidRPr="003C1090">
        <w:rPr>
          <w:b/>
          <w:bCs/>
          <w:color w:val="588C61"/>
        </w:rPr>
        <w:t>Grading</w:t>
      </w:r>
      <w:r w:rsidRPr="003C1090">
        <w:rPr>
          <w:b/>
          <w:bCs/>
          <w:color w:val="588C61"/>
        </w:rPr>
        <w:t xml:space="preserve"> Policy</w:t>
      </w:r>
      <w:r w:rsidR="00A63531" w:rsidRPr="003C1090">
        <w:rPr>
          <w:b/>
          <w:bCs/>
          <w:color w:val="588C61"/>
        </w:rPr>
        <w:tab/>
      </w:r>
    </w:p>
    <w:p w14:paraId="0C3FCFA2" w14:textId="12DC6B95" w:rsidR="00B70756" w:rsidRDefault="00B70756" w:rsidP="00A63531">
      <w:r>
        <w:t xml:space="preserve">All grades are final. </w:t>
      </w:r>
      <w:r w:rsidR="00FC6EF4">
        <w:t xml:space="preserve">Grades will </w:t>
      </w:r>
      <w:r w:rsidR="00FC6EF4" w:rsidRPr="00FC6EF4">
        <w:rPr>
          <w:u w:val="single"/>
        </w:rPr>
        <w:t>not be</w:t>
      </w:r>
      <w:r w:rsidR="00FC6EF4">
        <w:t xml:space="preserve"> rounded up (a 599.5 is an F, a</w:t>
      </w:r>
      <w:r w:rsidR="00CE4EA8">
        <w:t>n</w:t>
      </w:r>
      <w:r w:rsidR="00FC6EF4">
        <w:t xml:space="preserve"> 899.99 is a B). </w:t>
      </w:r>
      <w:r>
        <w:t>The grading structure for the course uses the point system and will be as follows:</w:t>
      </w:r>
    </w:p>
    <w:p w14:paraId="5D1E2491" w14:textId="77777777" w:rsidR="00FC6EF4" w:rsidRDefault="00FC6EF4" w:rsidP="00A63531">
      <w:pPr>
        <w:sectPr w:rsidR="00FC6EF4" w:rsidSect="00784198">
          <w:footerReference w:type="default" r:id="rId17"/>
          <w:pgSz w:w="12240" w:h="15840"/>
          <w:pgMar w:top="1080" w:right="1080" w:bottom="1080" w:left="1080" w:header="720" w:footer="720" w:gutter="0"/>
          <w:cols w:space="720"/>
          <w:docGrid w:linePitch="360"/>
        </w:sectPr>
      </w:pPr>
    </w:p>
    <w:p w14:paraId="28814044" w14:textId="1F1AAAFB" w:rsidR="00B43D9A" w:rsidRDefault="00B43D9A" w:rsidP="00A63531">
      <w:r w:rsidRPr="00DF2A68">
        <w:t xml:space="preserve">A = </w:t>
      </w:r>
      <w:r w:rsidR="002F00D8" w:rsidRPr="00DF2A68">
        <w:t>900</w:t>
      </w:r>
      <w:r w:rsidR="00274E37" w:rsidRPr="00DF2A68">
        <w:t xml:space="preserve"> – </w:t>
      </w:r>
      <w:r w:rsidR="002F00D8" w:rsidRPr="00DF2A68">
        <w:t>1000</w:t>
      </w:r>
      <w:r w:rsidR="00274E37" w:rsidRPr="00DF2A68">
        <w:t xml:space="preserve"> points</w:t>
      </w:r>
    </w:p>
    <w:p w14:paraId="618E6CEE" w14:textId="55509985" w:rsidR="00B43D9A" w:rsidRDefault="00B43D9A" w:rsidP="00A63531">
      <w:r>
        <w:t xml:space="preserve">B = </w:t>
      </w:r>
      <w:r w:rsidR="002F00D8">
        <w:t>800</w:t>
      </w:r>
      <w:r w:rsidR="00274E37">
        <w:t xml:space="preserve"> – </w:t>
      </w:r>
      <w:r w:rsidR="002F00D8">
        <w:t>899</w:t>
      </w:r>
      <w:r w:rsidR="00274E37">
        <w:t xml:space="preserve"> points</w:t>
      </w:r>
    </w:p>
    <w:p w14:paraId="7762E90F" w14:textId="57D80813" w:rsidR="00B43D9A" w:rsidRDefault="00B43D9A" w:rsidP="00A63531">
      <w:r>
        <w:t xml:space="preserve">C = </w:t>
      </w:r>
      <w:r w:rsidR="002F00D8">
        <w:t>700</w:t>
      </w:r>
      <w:r w:rsidR="00274E37">
        <w:t xml:space="preserve"> – </w:t>
      </w:r>
      <w:r w:rsidR="002F00D8">
        <w:t>799</w:t>
      </w:r>
      <w:r w:rsidR="00274E37">
        <w:t xml:space="preserve"> points</w:t>
      </w:r>
    </w:p>
    <w:p w14:paraId="1227AFA4" w14:textId="6E48BE3B" w:rsidR="00B43D9A" w:rsidRDefault="00B43D9A" w:rsidP="00A63531">
      <w:r>
        <w:t xml:space="preserve">D = </w:t>
      </w:r>
      <w:r w:rsidR="002F00D8">
        <w:t>600</w:t>
      </w:r>
      <w:r w:rsidR="00274E37">
        <w:t xml:space="preserve"> – </w:t>
      </w:r>
      <w:r w:rsidR="002F00D8">
        <w:t xml:space="preserve">699 </w:t>
      </w:r>
      <w:r w:rsidR="00274E37">
        <w:t>points</w:t>
      </w:r>
    </w:p>
    <w:p w14:paraId="50C52875" w14:textId="4219EFFC" w:rsidR="00C7676A" w:rsidRDefault="00B43D9A" w:rsidP="00395460">
      <w:r>
        <w:t xml:space="preserve">F = </w:t>
      </w:r>
      <w:r w:rsidR="002F00D8">
        <w:t xml:space="preserve">599 </w:t>
      </w:r>
      <w:r w:rsidR="005C4666">
        <w:t xml:space="preserve">points or below </w:t>
      </w:r>
    </w:p>
    <w:p w14:paraId="530BD46F" w14:textId="77777777" w:rsidR="00FC6EF4" w:rsidRDefault="00FC6EF4" w:rsidP="00B70756">
      <w:pPr>
        <w:pStyle w:val="Heading2"/>
        <w:sectPr w:rsidR="00FC6EF4" w:rsidSect="00FC6EF4">
          <w:type w:val="continuous"/>
          <w:pgSz w:w="12240" w:h="15840"/>
          <w:pgMar w:top="1080" w:right="1440" w:bottom="1080" w:left="1440" w:header="720" w:footer="720" w:gutter="0"/>
          <w:cols w:num="3" w:space="720"/>
          <w:docGrid w:linePitch="360"/>
        </w:sectPr>
      </w:pPr>
    </w:p>
    <w:p w14:paraId="7CAA5BEC" w14:textId="2F1FAC21" w:rsidR="00B70756" w:rsidRPr="003C1090" w:rsidRDefault="00C31A5A" w:rsidP="00567CB2">
      <w:pPr>
        <w:pStyle w:val="Heading2"/>
        <w:rPr>
          <w:rStyle w:val="Heading3Char"/>
          <w:b/>
          <w:bCs/>
          <w:color w:val="588C61"/>
          <w:sz w:val="26"/>
          <w:szCs w:val="26"/>
        </w:rPr>
      </w:pPr>
      <w:r w:rsidRPr="003C1090">
        <w:rPr>
          <w:rStyle w:val="Heading3Char"/>
          <w:b/>
          <w:bCs/>
          <w:color w:val="588C61"/>
          <w:sz w:val="26"/>
          <w:szCs w:val="26"/>
        </w:rPr>
        <w:lastRenderedPageBreak/>
        <w:t>Assignments</w:t>
      </w:r>
    </w:p>
    <w:p w14:paraId="6D585A94" w14:textId="195E2AE3" w:rsidR="00A2350D" w:rsidRPr="00AE48B6" w:rsidRDefault="00A2350D" w:rsidP="00A2350D">
      <w:pPr>
        <w:rPr>
          <w:i/>
          <w:iCs/>
        </w:rPr>
      </w:pPr>
      <w:r w:rsidRPr="00A2350D">
        <w:t xml:space="preserve">All assignments (except in-class assignments) are due </w:t>
      </w:r>
      <w:r>
        <w:t xml:space="preserve">via Canvas </w:t>
      </w:r>
      <w:r w:rsidRPr="00A2350D">
        <w:t xml:space="preserve">by </w:t>
      </w:r>
      <w:r w:rsidR="000C5D6D">
        <w:t xml:space="preserve">11:59pm </w:t>
      </w:r>
      <w:r w:rsidRPr="00A2350D">
        <w:t xml:space="preserve">on the due date. </w:t>
      </w:r>
      <w:r w:rsidRPr="00123BE7">
        <w:rPr>
          <w:u w:val="single"/>
        </w:rPr>
        <w:t>Late assignments will not be accepted.</w:t>
      </w:r>
      <w:r w:rsidRPr="00A2350D">
        <w:t xml:space="preserve"> </w:t>
      </w:r>
      <w:r>
        <w:t xml:space="preserve">Canvas </w:t>
      </w:r>
      <w:r w:rsidRPr="00C31A5A">
        <w:t xml:space="preserve">assignments must be typed unless </w:t>
      </w:r>
      <w:r>
        <w:t xml:space="preserve">otherwise </w:t>
      </w:r>
      <w:r w:rsidRPr="00C31A5A">
        <w:t>directed.</w:t>
      </w:r>
      <w:r w:rsidR="006D1EAF">
        <w:t xml:space="preserve"> </w:t>
      </w:r>
      <w:r w:rsidR="00AE48B6" w:rsidRPr="00AE48B6">
        <w:rPr>
          <w:i/>
          <w:iCs/>
        </w:rPr>
        <w:t>*</w:t>
      </w:r>
      <w:r w:rsidR="00B74948" w:rsidRPr="00AE48B6">
        <w:rPr>
          <w:i/>
          <w:iCs/>
        </w:rPr>
        <w:t>Assignments are subject to change</w:t>
      </w:r>
      <w:r w:rsidR="00AE48B6">
        <w:rPr>
          <w:i/>
          <w:iCs/>
        </w:rPr>
        <w:t>, check Canvas for most up</w:t>
      </w:r>
      <w:r w:rsidR="004A0516">
        <w:rPr>
          <w:i/>
          <w:iCs/>
        </w:rPr>
        <w:t xml:space="preserve"> </w:t>
      </w:r>
      <w:r w:rsidR="00AE48B6">
        <w:rPr>
          <w:i/>
          <w:iCs/>
        </w:rPr>
        <w:t xml:space="preserve">to </w:t>
      </w:r>
      <w:r w:rsidR="004A0516">
        <w:rPr>
          <w:i/>
          <w:iCs/>
        </w:rPr>
        <w:t>date deadlines</w:t>
      </w:r>
    </w:p>
    <w:tbl>
      <w:tblPr>
        <w:tblStyle w:val="TableGrid"/>
        <w:tblW w:w="10620" w:type="dxa"/>
        <w:jc w:val="center"/>
        <w:tblLayout w:type="fixed"/>
        <w:tblLook w:val="04A0" w:firstRow="1" w:lastRow="0" w:firstColumn="1" w:lastColumn="0" w:noHBand="0" w:noVBand="1"/>
        <w:tblDescription w:val="Course Requirements Table"/>
      </w:tblPr>
      <w:tblGrid>
        <w:gridCol w:w="985"/>
        <w:gridCol w:w="4230"/>
        <w:gridCol w:w="4410"/>
        <w:gridCol w:w="995"/>
      </w:tblGrid>
      <w:tr w:rsidR="00A2350D" w:rsidRPr="004505C7" w14:paraId="2E5C55FB" w14:textId="77777777" w:rsidTr="6E6270B3">
        <w:trPr>
          <w:trHeight w:val="332"/>
          <w:tblHeader/>
          <w:jc w:val="center"/>
        </w:trPr>
        <w:tc>
          <w:tcPr>
            <w:tcW w:w="985" w:type="dxa"/>
          </w:tcPr>
          <w:p w14:paraId="1AEAF07F" w14:textId="77777777" w:rsidR="00A2350D" w:rsidRPr="004505C7" w:rsidRDefault="00A2350D" w:rsidP="00ED52E7">
            <w:pPr>
              <w:ind w:left="0" w:firstLine="0"/>
              <w:jc w:val="center"/>
              <w:rPr>
                <w:rFonts w:asciiTheme="minorHAnsi" w:hAnsiTheme="minorHAnsi" w:cstheme="minorHAnsi"/>
                <w:b/>
                <w:bCs/>
                <w:szCs w:val="24"/>
              </w:rPr>
            </w:pPr>
            <w:r w:rsidRPr="004505C7">
              <w:rPr>
                <w:rFonts w:asciiTheme="minorHAnsi" w:hAnsiTheme="minorHAnsi" w:cstheme="minorHAnsi"/>
                <w:b/>
                <w:bCs/>
                <w:szCs w:val="24"/>
              </w:rPr>
              <w:t>WEEK</w:t>
            </w:r>
          </w:p>
        </w:tc>
        <w:tc>
          <w:tcPr>
            <w:tcW w:w="4230" w:type="dxa"/>
          </w:tcPr>
          <w:p w14:paraId="4218EEAF" w14:textId="77777777" w:rsidR="00A2350D" w:rsidRPr="004505C7" w:rsidRDefault="00A2350D" w:rsidP="00ED52E7">
            <w:pPr>
              <w:ind w:left="0" w:firstLine="0"/>
              <w:rPr>
                <w:rFonts w:asciiTheme="minorHAnsi" w:hAnsiTheme="minorHAnsi" w:cstheme="minorHAnsi"/>
                <w:b/>
                <w:bCs/>
                <w:szCs w:val="24"/>
              </w:rPr>
            </w:pPr>
            <w:r w:rsidRPr="004505C7">
              <w:rPr>
                <w:rFonts w:asciiTheme="minorHAnsi" w:hAnsiTheme="minorHAnsi" w:cstheme="minorHAnsi"/>
                <w:b/>
                <w:bCs/>
                <w:szCs w:val="24"/>
              </w:rPr>
              <w:t>TOPIC</w:t>
            </w:r>
          </w:p>
        </w:tc>
        <w:tc>
          <w:tcPr>
            <w:tcW w:w="4410" w:type="dxa"/>
            <w:hideMark/>
          </w:tcPr>
          <w:p w14:paraId="51899267" w14:textId="77777777" w:rsidR="00A2350D" w:rsidRPr="004505C7" w:rsidRDefault="00A2350D" w:rsidP="00ED52E7">
            <w:pPr>
              <w:ind w:left="0" w:firstLine="0"/>
              <w:rPr>
                <w:rFonts w:asciiTheme="minorHAnsi" w:hAnsiTheme="minorHAnsi" w:cstheme="minorHAnsi"/>
                <w:b/>
                <w:szCs w:val="24"/>
              </w:rPr>
            </w:pPr>
            <w:r>
              <w:rPr>
                <w:rFonts w:asciiTheme="minorHAnsi" w:hAnsiTheme="minorHAnsi" w:cstheme="minorHAnsi"/>
                <w:b/>
                <w:bCs/>
                <w:szCs w:val="24"/>
              </w:rPr>
              <w:t>ASSIGNMENT</w:t>
            </w:r>
          </w:p>
        </w:tc>
        <w:tc>
          <w:tcPr>
            <w:tcW w:w="995" w:type="dxa"/>
            <w:hideMark/>
          </w:tcPr>
          <w:p w14:paraId="25C269AA" w14:textId="77777777" w:rsidR="00A2350D" w:rsidRPr="004505C7" w:rsidRDefault="00A2350D" w:rsidP="00ED52E7">
            <w:pPr>
              <w:ind w:left="0" w:firstLine="0"/>
              <w:jc w:val="right"/>
              <w:rPr>
                <w:rFonts w:asciiTheme="minorHAnsi" w:hAnsiTheme="minorHAnsi" w:cstheme="minorHAnsi"/>
                <w:szCs w:val="24"/>
              </w:rPr>
            </w:pPr>
            <w:r>
              <w:rPr>
                <w:rFonts w:asciiTheme="minorHAnsi" w:hAnsiTheme="minorHAnsi" w:cstheme="minorHAnsi"/>
                <w:b/>
                <w:bCs/>
                <w:szCs w:val="24"/>
              </w:rPr>
              <w:t>POINTS</w:t>
            </w:r>
          </w:p>
        </w:tc>
      </w:tr>
      <w:tr w:rsidR="00A2350D" w:rsidRPr="004505C7" w14:paraId="0E9196A2" w14:textId="77777777" w:rsidTr="6E6270B3">
        <w:trPr>
          <w:trHeight w:val="305"/>
          <w:jc w:val="center"/>
        </w:trPr>
        <w:tc>
          <w:tcPr>
            <w:tcW w:w="985" w:type="dxa"/>
          </w:tcPr>
          <w:p w14:paraId="275B5301" w14:textId="77777777" w:rsidR="00A2350D" w:rsidRDefault="00A2350D" w:rsidP="00ED52E7">
            <w:pPr>
              <w:ind w:left="-30" w:firstLine="11"/>
              <w:jc w:val="center"/>
              <w:rPr>
                <w:rFonts w:asciiTheme="minorHAnsi" w:hAnsiTheme="minorHAnsi" w:cstheme="minorHAnsi"/>
                <w:szCs w:val="24"/>
              </w:rPr>
            </w:pPr>
            <w:r w:rsidRPr="004505C7">
              <w:rPr>
                <w:rFonts w:asciiTheme="minorHAnsi" w:hAnsiTheme="minorHAnsi" w:cstheme="minorHAnsi"/>
                <w:szCs w:val="24"/>
              </w:rPr>
              <w:t>1</w:t>
            </w:r>
          </w:p>
          <w:p w14:paraId="758C1883" w14:textId="68033553" w:rsidR="00A2350D" w:rsidRPr="004505C7" w:rsidRDefault="00A2350D" w:rsidP="5F27F1BB">
            <w:pPr>
              <w:ind w:left="-30" w:firstLine="11"/>
              <w:jc w:val="center"/>
              <w:rPr>
                <w:rFonts w:asciiTheme="minorHAnsi" w:hAnsiTheme="minorHAnsi"/>
              </w:rPr>
            </w:pPr>
            <w:r w:rsidRPr="5F27F1BB">
              <w:rPr>
                <w:rFonts w:asciiTheme="minorHAnsi" w:hAnsiTheme="minorHAnsi"/>
              </w:rPr>
              <w:t>(</w:t>
            </w:r>
            <w:r w:rsidR="03FA9342" w:rsidRPr="5F27F1BB">
              <w:rPr>
                <w:rFonts w:asciiTheme="minorHAnsi" w:hAnsiTheme="minorHAnsi"/>
              </w:rPr>
              <w:t>8</w:t>
            </w:r>
            <w:r w:rsidR="67A9029B" w:rsidRPr="5F27F1BB">
              <w:rPr>
                <w:rFonts w:asciiTheme="minorHAnsi" w:hAnsiTheme="minorHAnsi"/>
              </w:rPr>
              <w:t>/2</w:t>
            </w:r>
            <w:r w:rsidR="034C1C21" w:rsidRPr="5F27F1BB">
              <w:rPr>
                <w:rFonts w:asciiTheme="minorHAnsi" w:hAnsiTheme="minorHAnsi"/>
              </w:rPr>
              <w:t>0</w:t>
            </w:r>
            <w:r w:rsidRPr="5F27F1BB">
              <w:rPr>
                <w:rFonts w:asciiTheme="minorHAnsi" w:hAnsiTheme="minorHAnsi"/>
              </w:rPr>
              <w:t>)</w:t>
            </w:r>
          </w:p>
        </w:tc>
        <w:tc>
          <w:tcPr>
            <w:tcW w:w="4230" w:type="dxa"/>
          </w:tcPr>
          <w:p w14:paraId="1A9560EA" w14:textId="77777777" w:rsidR="00A2350D" w:rsidRPr="004505C7" w:rsidRDefault="00A2350D" w:rsidP="00ED52E7">
            <w:pPr>
              <w:ind w:left="341"/>
              <w:rPr>
                <w:rFonts w:asciiTheme="minorHAnsi" w:hAnsiTheme="minorHAnsi" w:cstheme="minorHAnsi"/>
                <w:szCs w:val="24"/>
              </w:rPr>
            </w:pPr>
            <w:r w:rsidRPr="004505C7">
              <w:rPr>
                <w:rFonts w:asciiTheme="minorHAnsi" w:hAnsiTheme="minorHAnsi" w:cstheme="minorHAnsi"/>
                <w:szCs w:val="24"/>
              </w:rPr>
              <w:t>Introductions &amp; Expectations</w:t>
            </w:r>
          </w:p>
        </w:tc>
        <w:tc>
          <w:tcPr>
            <w:tcW w:w="4410" w:type="dxa"/>
          </w:tcPr>
          <w:p w14:paraId="6FB3A647" w14:textId="14DCD19C" w:rsidR="00A2350D" w:rsidRPr="004505C7" w:rsidRDefault="00A2350D" w:rsidP="00ED52E7">
            <w:pPr>
              <w:ind w:left="0" w:firstLine="0"/>
              <w:rPr>
                <w:rFonts w:asciiTheme="minorHAnsi" w:hAnsiTheme="minorHAnsi" w:cstheme="minorHAnsi"/>
                <w:b/>
                <w:szCs w:val="24"/>
              </w:rPr>
            </w:pPr>
            <w:r w:rsidRPr="00095A7B">
              <w:rPr>
                <w:rFonts w:asciiTheme="minorHAnsi" w:hAnsiTheme="minorHAnsi" w:cstheme="minorHAnsi"/>
                <w:b/>
                <w:szCs w:val="24"/>
              </w:rPr>
              <w:t>Tell Me Your Why</w:t>
            </w:r>
            <w:r w:rsidRPr="004505C7">
              <w:rPr>
                <w:rFonts w:asciiTheme="minorHAnsi" w:hAnsiTheme="minorHAnsi" w:cstheme="minorHAnsi"/>
                <w:b/>
                <w:szCs w:val="24"/>
              </w:rPr>
              <w:t xml:space="preserve"> </w:t>
            </w:r>
            <w:r w:rsidR="00CD1509">
              <w:rPr>
                <w:rFonts w:asciiTheme="minorHAnsi" w:hAnsiTheme="minorHAnsi" w:cstheme="minorHAnsi"/>
                <w:b/>
                <w:szCs w:val="24"/>
              </w:rPr>
              <w:t xml:space="preserve">&amp; Syllabus </w:t>
            </w:r>
          </w:p>
          <w:p w14:paraId="59FEF79D" w14:textId="0F7BC394" w:rsidR="00A2350D" w:rsidRPr="004505C7" w:rsidRDefault="00A2350D" w:rsidP="00ED52E7">
            <w:pPr>
              <w:ind w:left="0" w:firstLine="0"/>
              <w:rPr>
                <w:rFonts w:asciiTheme="minorHAnsi" w:hAnsiTheme="minorHAnsi" w:cstheme="minorHAnsi"/>
                <w:szCs w:val="24"/>
              </w:rPr>
            </w:pPr>
            <w:r w:rsidRPr="004505C7">
              <w:rPr>
                <w:rFonts w:asciiTheme="minorHAnsi" w:hAnsiTheme="minorHAnsi" w:cstheme="minorHAnsi"/>
                <w:szCs w:val="24"/>
              </w:rPr>
              <w:t xml:space="preserve">Due: </w:t>
            </w:r>
            <w:r w:rsidR="00C44411">
              <w:rPr>
                <w:rFonts w:asciiTheme="minorHAnsi" w:hAnsiTheme="minorHAnsi" w:cstheme="minorHAnsi"/>
                <w:szCs w:val="24"/>
              </w:rPr>
              <w:t>Aug. 2</w:t>
            </w:r>
            <w:r w:rsidR="000C5D6D">
              <w:rPr>
                <w:rFonts w:asciiTheme="minorHAnsi" w:hAnsiTheme="minorHAnsi" w:cstheme="minorHAnsi"/>
                <w:szCs w:val="24"/>
              </w:rPr>
              <w:t>4</w:t>
            </w:r>
            <w:r w:rsidR="00C44411">
              <w:rPr>
                <w:rFonts w:asciiTheme="minorHAnsi" w:hAnsiTheme="minorHAnsi" w:cstheme="minorHAnsi"/>
                <w:szCs w:val="24"/>
              </w:rPr>
              <w:t xml:space="preserve"> </w:t>
            </w:r>
            <w:r w:rsidRPr="004505C7">
              <w:rPr>
                <w:rFonts w:asciiTheme="minorHAnsi" w:hAnsiTheme="minorHAnsi" w:cstheme="minorHAnsi"/>
                <w:szCs w:val="24"/>
              </w:rPr>
              <w:t xml:space="preserve">by </w:t>
            </w:r>
            <w:r w:rsidR="000C5D6D">
              <w:rPr>
                <w:rFonts w:asciiTheme="minorHAnsi" w:hAnsiTheme="minorHAnsi" w:cstheme="minorHAnsi"/>
                <w:szCs w:val="24"/>
              </w:rPr>
              <w:t>11:59pm</w:t>
            </w:r>
            <w:r w:rsidRPr="004505C7">
              <w:rPr>
                <w:rFonts w:asciiTheme="minorHAnsi" w:hAnsiTheme="minorHAnsi" w:cstheme="minorHAnsi"/>
                <w:szCs w:val="24"/>
              </w:rPr>
              <w:t xml:space="preserve"> on Canvas</w:t>
            </w:r>
          </w:p>
        </w:tc>
        <w:tc>
          <w:tcPr>
            <w:tcW w:w="995" w:type="dxa"/>
          </w:tcPr>
          <w:p w14:paraId="256E2BC3" w14:textId="77777777" w:rsidR="00A2350D" w:rsidRPr="004505C7" w:rsidRDefault="00A2350D" w:rsidP="00ED52E7">
            <w:pPr>
              <w:ind w:left="0" w:firstLine="0"/>
              <w:jc w:val="right"/>
              <w:rPr>
                <w:rFonts w:asciiTheme="minorHAnsi" w:hAnsiTheme="minorHAnsi" w:cstheme="minorHAnsi"/>
                <w:szCs w:val="24"/>
              </w:rPr>
            </w:pPr>
            <w:r w:rsidRPr="004505C7">
              <w:rPr>
                <w:rFonts w:asciiTheme="minorHAnsi" w:hAnsiTheme="minorHAnsi" w:cstheme="minorHAnsi"/>
                <w:szCs w:val="24"/>
              </w:rPr>
              <w:t>100</w:t>
            </w:r>
          </w:p>
        </w:tc>
      </w:tr>
      <w:tr w:rsidR="00A2350D" w:rsidRPr="004505C7" w14:paraId="5221C7B0" w14:textId="77777777" w:rsidTr="6E6270B3">
        <w:trPr>
          <w:trHeight w:val="350"/>
          <w:jc w:val="center"/>
        </w:trPr>
        <w:tc>
          <w:tcPr>
            <w:tcW w:w="985" w:type="dxa"/>
          </w:tcPr>
          <w:p w14:paraId="024C8093" w14:textId="77777777" w:rsidR="00A2350D" w:rsidRDefault="00A2350D" w:rsidP="00ED52E7">
            <w:pPr>
              <w:ind w:left="-30" w:firstLine="11"/>
              <w:jc w:val="center"/>
              <w:rPr>
                <w:rFonts w:asciiTheme="minorHAnsi" w:hAnsiTheme="minorHAnsi" w:cstheme="minorHAnsi"/>
                <w:szCs w:val="24"/>
              </w:rPr>
            </w:pPr>
            <w:r w:rsidRPr="004505C7">
              <w:rPr>
                <w:rFonts w:asciiTheme="minorHAnsi" w:hAnsiTheme="minorHAnsi" w:cstheme="minorHAnsi"/>
                <w:szCs w:val="24"/>
              </w:rPr>
              <w:t>2</w:t>
            </w:r>
          </w:p>
          <w:p w14:paraId="4BED31F6" w14:textId="1D5FBD9B" w:rsidR="00A2350D" w:rsidRPr="004505C7" w:rsidRDefault="00A2350D" w:rsidP="5F27F1BB">
            <w:pPr>
              <w:ind w:left="-30" w:firstLine="11"/>
              <w:jc w:val="center"/>
              <w:rPr>
                <w:rFonts w:asciiTheme="minorHAnsi" w:hAnsiTheme="minorHAnsi"/>
              </w:rPr>
            </w:pPr>
            <w:r w:rsidRPr="5F27F1BB">
              <w:rPr>
                <w:rFonts w:asciiTheme="minorHAnsi" w:hAnsiTheme="minorHAnsi"/>
              </w:rPr>
              <w:t>(</w:t>
            </w:r>
            <w:r w:rsidR="03FA9342" w:rsidRPr="5F27F1BB">
              <w:rPr>
                <w:rFonts w:asciiTheme="minorHAnsi" w:hAnsiTheme="minorHAnsi"/>
              </w:rPr>
              <w:t>8</w:t>
            </w:r>
            <w:r w:rsidR="67A9029B" w:rsidRPr="5F27F1BB">
              <w:rPr>
                <w:rFonts w:asciiTheme="minorHAnsi" w:hAnsiTheme="minorHAnsi"/>
              </w:rPr>
              <w:t>/2</w:t>
            </w:r>
            <w:r w:rsidR="149F9ACC" w:rsidRPr="5F27F1BB">
              <w:rPr>
                <w:rFonts w:asciiTheme="minorHAnsi" w:hAnsiTheme="minorHAnsi"/>
              </w:rPr>
              <w:t>7</w:t>
            </w:r>
            <w:r w:rsidRPr="5F27F1BB">
              <w:rPr>
                <w:rFonts w:asciiTheme="minorHAnsi" w:hAnsiTheme="minorHAnsi"/>
              </w:rPr>
              <w:t>)</w:t>
            </w:r>
          </w:p>
        </w:tc>
        <w:tc>
          <w:tcPr>
            <w:tcW w:w="4230" w:type="dxa"/>
          </w:tcPr>
          <w:p w14:paraId="65A28ACD" w14:textId="77777777" w:rsidR="00A2350D" w:rsidRPr="004505C7" w:rsidRDefault="00A2350D" w:rsidP="00ED52E7">
            <w:pPr>
              <w:ind w:left="341"/>
              <w:rPr>
                <w:rFonts w:asciiTheme="minorHAnsi" w:hAnsiTheme="minorHAnsi" w:cstheme="minorHAnsi"/>
                <w:szCs w:val="24"/>
              </w:rPr>
            </w:pPr>
            <w:r w:rsidRPr="004505C7">
              <w:rPr>
                <w:rFonts w:asciiTheme="minorHAnsi" w:hAnsiTheme="minorHAnsi" w:cstheme="minorHAnsi"/>
                <w:szCs w:val="24"/>
              </w:rPr>
              <w:t>Time Management</w:t>
            </w:r>
          </w:p>
        </w:tc>
        <w:tc>
          <w:tcPr>
            <w:tcW w:w="4410" w:type="dxa"/>
          </w:tcPr>
          <w:p w14:paraId="34273218" w14:textId="22178203" w:rsidR="58569379" w:rsidRDefault="58569379" w:rsidP="5F27F1BB">
            <w:pPr>
              <w:ind w:left="0"/>
              <w:rPr>
                <w:rFonts w:asciiTheme="minorHAnsi" w:hAnsiTheme="minorHAnsi"/>
                <w:b/>
                <w:bCs/>
              </w:rPr>
            </w:pPr>
            <w:r w:rsidRPr="5F27F1BB">
              <w:rPr>
                <w:rFonts w:asciiTheme="minorHAnsi" w:hAnsiTheme="minorHAnsi"/>
                <w:b/>
                <w:bCs/>
              </w:rPr>
              <w:t xml:space="preserve">       Class Activity Reflection</w:t>
            </w:r>
          </w:p>
          <w:p w14:paraId="363B5A2A" w14:textId="7A270389" w:rsidR="00A2350D" w:rsidRPr="004505C7" w:rsidRDefault="00A2350D" w:rsidP="6E6270B3">
            <w:pPr>
              <w:ind w:left="0" w:firstLine="0"/>
              <w:rPr>
                <w:rFonts w:asciiTheme="minorHAnsi" w:hAnsiTheme="minorHAnsi"/>
              </w:rPr>
            </w:pPr>
            <w:r w:rsidRPr="6E6270B3">
              <w:rPr>
                <w:rFonts w:asciiTheme="minorHAnsi" w:hAnsiTheme="minorHAnsi"/>
              </w:rPr>
              <w:t xml:space="preserve">Due: </w:t>
            </w:r>
            <w:r w:rsidR="00615AE2" w:rsidRPr="6E6270B3">
              <w:rPr>
                <w:rFonts w:asciiTheme="minorHAnsi" w:hAnsiTheme="minorHAnsi"/>
              </w:rPr>
              <w:t xml:space="preserve">Aug. </w:t>
            </w:r>
            <w:r w:rsidR="65332EC4" w:rsidRPr="6E6270B3">
              <w:rPr>
                <w:rFonts w:asciiTheme="minorHAnsi" w:hAnsiTheme="minorHAnsi"/>
              </w:rPr>
              <w:t>31</w:t>
            </w:r>
            <w:r w:rsidR="00615AE2" w:rsidRPr="6E6270B3">
              <w:rPr>
                <w:rFonts w:asciiTheme="minorHAnsi" w:hAnsiTheme="minorHAnsi"/>
              </w:rPr>
              <w:t xml:space="preserve"> by 11:59pm on Canvas</w:t>
            </w:r>
          </w:p>
        </w:tc>
        <w:tc>
          <w:tcPr>
            <w:tcW w:w="995" w:type="dxa"/>
          </w:tcPr>
          <w:p w14:paraId="1DFEC6EA" w14:textId="19EB574B" w:rsidR="00A2350D" w:rsidRPr="004505C7" w:rsidRDefault="0F4AE1ED" w:rsidP="5F27F1BB">
            <w:pPr>
              <w:ind w:left="0"/>
              <w:jc w:val="right"/>
            </w:pPr>
            <w:r w:rsidRPr="5F27F1BB">
              <w:rPr>
                <w:rFonts w:asciiTheme="minorHAnsi" w:hAnsiTheme="minorHAnsi"/>
              </w:rPr>
              <w:t>50</w:t>
            </w:r>
          </w:p>
        </w:tc>
      </w:tr>
      <w:tr w:rsidR="00A2350D" w:rsidRPr="004505C7" w14:paraId="111C3ED2" w14:textId="77777777" w:rsidTr="6E6270B3">
        <w:trPr>
          <w:trHeight w:val="350"/>
          <w:jc w:val="center"/>
        </w:trPr>
        <w:tc>
          <w:tcPr>
            <w:tcW w:w="985" w:type="dxa"/>
          </w:tcPr>
          <w:p w14:paraId="74F68C1E" w14:textId="77777777" w:rsidR="00A2350D" w:rsidRDefault="00A2350D" w:rsidP="00ED52E7">
            <w:pPr>
              <w:ind w:left="-30" w:firstLine="11"/>
              <w:jc w:val="center"/>
              <w:rPr>
                <w:rFonts w:asciiTheme="minorHAnsi" w:hAnsiTheme="minorHAnsi" w:cstheme="minorHAnsi"/>
                <w:szCs w:val="24"/>
              </w:rPr>
            </w:pPr>
            <w:r w:rsidRPr="004505C7">
              <w:rPr>
                <w:rFonts w:asciiTheme="minorHAnsi" w:hAnsiTheme="minorHAnsi" w:cstheme="minorHAnsi"/>
                <w:szCs w:val="24"/>
              </w:rPr>
              <w:t>3</w:t>
            </w:r>
            <w:r>
              <w:rPr>
                <w:rFonts w:asciiTheme="minorHAnsi" w:hAnsiTheme="minorHAnsi" w:cstheme="minorHAnsi"/>
                <w:szCs w:val="24"/>
              </w:rPr>
              <w:t xml:space="preserve"> </w:t>
            </w:r>
          </w:p>
          <w:p w14:paraId="316A4B4B" w14:textId="6322B250" w:rsidR="00A2350D" w:rsidRPr="004505C7" w:rsidRDefault="00A2350D" w:rsidP="5F27F1BB">
            <w:pPr>
              <w:ind w:left="-30" w:firstLine="11"/>
              <w:jc w:val="center"/>
              <w:rPr>
                <w:rFonts w:asciiTheme="minorHAnsi" w:hAnsiTheme="minorHAnsi"/>
              </w:rPr>
            </w:pPr>
            <w:r w:rsidRPr="5F27F1BB">
              <w:rPr>
                <w:rFonts w:asciiTheme="minorHAnsi" w:hAnsiTheme="minorHAnsi"/>
              </w:rPr>
              <w:t>(</w:t>
            </w:r>
            <w:r w:rsidR="03FA9342" w:rsidRPr="5F27F1BB">
              <w:rPr>
                <w:rFonts w:asciiTheme="minorHAnsi" w:hAnsiTheme="minorHAnsi"/>
              </w:rPr>
              <w:t>9/</w:t>
            </w:r>
            <w:r w:rsidR="4FC3ECA0" w:rsidRPr="5F27F1BB">
              <w:rPr>
                <w:rFonts w:asciiTheme="minorHAnsi" w:hAnsiTheme="minorHAnsi"/>
              </w:rPr>
              <w:t>3</w:t>
            </w:r>
            <w:r w:rsidRPr="5F27F1BB">
              <w:rPr>
                <w:rFonts w:asciiTheme="minorHAnsi" w:hAnsiTheme="minorHAnsi"/>
              </w:rPr>
              <w:t>)</w:t>
            </w:r>
          </w:p>
        </w:tc>
        <w:tc>
          <w:tcPr>
            <w:tcW w:w="4230" w:type="dxa"/>
          </w:tcPr>
          <w:p w14:paraId="72139AF2" w14:textId="32DAD1CF" w:rsidR="00A2350D" w:rsidRDefault="00A2350D" w:rsidP="00ED52E7">
            <w:pPr>
              <w:ind w:left="341"/>
              <w:rPr>
                <w:rFonts w:asciiTheme="minorHAnsi" w:hAnsiTheme="minorHAnsi" w:cstheme="minorHAnsi"/>
                <w:szCs w:val="24"/>
              </w:rPr>
            </w:pPr>
            <w:r w:rsidRPr="004505C7">
              <w:rPr>
                <w:rFonts w:asciiTheme="minorHAnsi" w:hAnsiTheme="minorHAnsi" w:cstheme="minorHAnsi"/>
                <w:szCs w:val="24"/>
              </w:rPr>
              <w:t xml:space="preserve">Learning </w:t>
            </w:r>
            <w:r w:rsidR="00EA02C2">
              <w:rPr>
                <w:rFonts w:asciiTheme="minorHAnsi" w:hAnsiTheme="minorHAnsi" w:cstheme="minorHAnsi"/>
                <w:szCs w:val="24"/>
              </w:rPr>
              <w:t>How You Learn</w:t>
            </w:r>
          </w:p>
          <w:p w14:paraId="55D74167" w14:textId="6DCD9F6B" w:rsidR="007B46EC" w:rsidRPr="004505C7" w:rsidRDefault="007B46EC" w:rsidP="00ED52E7">
            <w:pPr>
              <w:ind w:left="341"/>
              <w:rPr>
                <w:rFonts w:asciiTheme="minorHAnsi" w:hAnsiTheme="minorHAnsi" w:cstheme="minorHAnsi"/>
                <w:szCs w:val="24"/>
              </w:rPr>
            </w:pPr>
          </w:p>
        </w:tc>
        <w:tc>
          <w:tcPr>
            <w:tcW w:w="4410" w:type="dxa"/>
          </w:tcPr>
          <w:p w14:paraId="7AF53852" w14:textId="79D3C82D" w:rsidR="00A2350D" w:rsidRPr="0062434D" w:rsidRDefault="0062434D" w:rsidP="00ED52E7">
            <w:pPr>
              <w:ind w:left="0" w:firstLine="0"/>
              <w:rPr>
                <w:rFonts w:asciiTheme="minorHAnsi" w:hAnsiTheme="minorHAnsi" w:cstheme="minorHAnsi"/>
                <w:b/>
                <w:szCs w:val="24"/>
              </w:rPr>
            </w:pPr>
            <w:r>
              <w:rPr>
                <w:rFonts w:asciiTheme="minorHAnsi" w:hAnsiTheme="minorHAnsi" w:cstheme="minorHAnsi"/>
                <w:b/>
                <w:szCs w:val="24"/>
              </w:rPr>
              <w:t>In class participation &amp; discussion</w:t>
            </w:r>
          </w:p>
        </w:tc>
        <w:tc>
          <w:tcPr>
            <w:tcW w:w="995" w:type="dxa"/>
          </w:tcPr>
          <w:p w14:paraId="2C7EA211" w14:textId="7169083D" w:rsidR="00A2350D" w:rsidRPr="004505C7" w:rsidRDefault="00A2350D" w:rsidP="00ED52E7">
            <w:pPr>
              <w:ind w:left="0" w:firstLine="0"/>
              <w:jc w:val="right"/>
              <w:rPr>
                <w:rFonts w:asciiTheme="minorHAnsi" w:hAnsiTheme="minorHAnsi" w:cstheme="minorHAnsi"/>
                <w:szCs w:val="24"/>
              </w:rPr>
            </w:pPr>
          </w:p>
        </w:tc>
      </w:tr>
      <w:tr w:rsidR="00A2350D" w:rsidRPr="004505C7" w14:paraId="5C5124CD" w14:textId="77777777" w:rsidTr="6E6270B3">
        <w:trPr>
          <w:trHeight w:val="368"/>
          <w:jc w:val="center"/>
        </w:trPr>
        <w:tc>
          <w:tcPr>
            <w:tcW w:w="985" w:type="dxa"/>
          </w:tcPr>
          <w:p w14:paraId="03A2AD33" w14:textId="77777777" w:rsidR="00A2350D" w:rsidRDefault="00A2350D" w:rsidP="00ED52E7">
            <w:pPr>
              <w:ind w:left="0" w:firstLine="0"/>
              <w:jc w:val="center"/>
              <w:rPr>
                <w:rFonts w:asciiTheme="minorHAnsi" w:hAnsiTheme="minorHAnsi" w:cstheme="minorHAnsi"/>
                <w:szCs w:val="24"/>
              </w:rPr>
            </w:pPr>
            <w:r w:rsidRPr="004505C7">
              <w:rPr>
                <w:rFonts w:asciiTheme="minorHAnsi" w:hAnsiTheme="minorHAnsi" w:cstheme="minorHAnsi"/>
                <w:szCs w:val="24"/>
              </w:rPr>
              <w:t>4</w:t>
            </w:r>
          </w:p>
          <w:p w14:paraId="12DB25C4" w14:textId="395CE410" w:rsidR="00A2350D" w:rsidRPr="004505C7" w:rsidRDefault="00A2350D" w:rsidP="5F27F1BB">
            <w:pPr>
              <w:ind w:left="0" w:firstLine="0"/>
              <w:jc w:val="center"/>
              <w:rPr>
                <w:rFonts w:asciiTheme="minorHAnsi" w:hAnsiTheme="minorHAnsi"/>
              </w:rPr>
            </w:pPr>
            <w:r w:rsidRPr="5F27F1BB">
              <w:rPr>
                <w:rFonts w:asciiTheme="minorHAnsi" w:hAnsiTheme="minorHAnsi"/>
              </w:rPr>
              <w:t>(</w:t>
            </w:r>
            <w:r w:rsidR="03FA9342" w:rsidRPr="5F27F1BB">
              <w:rPr>
                <w:rFonts w:asciiTheme="minorHAnsi" w:hAnsiTheme="minorHAnsi"/>
              </w:rPr>
              <w:t>9/1</w:t>
            </w:r>
            <w:r w:rsidR="43BE5E76" w:rsidRPr="5F27F1BB">
              <w:rPr>
                <w:rFonts w:asciiTheme="minorHAnsi" w:hAnsiTheme="minorHAnsi"/>
              </w:rPr>
              <w:t>0</w:t>
            </w:r>
            <w:r w:rsidRPr="5F27F1BB">
              <w:rPr>
                <w:rFonts w:asciiTheme="minorHAnsi" w:hAnsiTheme="minorHAnsi"/>
              </w:rPr>
              <w:t>)</w:t>
            </w:r>
          </w:p>
        </w:tc>
        <w:tc>
          <w:tcPr>
            <w:tcW w:w="4230" w:type="dxa"/>
          </w:tcPr>
          <w:p w14:paraId="292DFA42" w14:textId="738F4D17" w:rsidR="6F88369D" w:rsidRDefault="6F88369D" w:rsidP="6E6270B3">
            <w:pPr>
              <w:ind w:left="0"/>
              <w:rPr>
                <w:rFonts w:asciiTheme="minorHAnsi" w:hAnsiTheme="minorHAnsi"/>
              </w:rPr>
            </w:pPr>
            <w:r w:rsidRPr="6E6270B3">
              <w:rPr>
                <w:rFonts w:asciiTheme="minorHAnsi" w:hAnsiTheme="minorHAnsi"/>
              </w:rPr>
              <w:t xml:space="preserve">       Stress Management</w:t>
            </w:r>
          </w:p>
          <w:p w14:paraId="7C44986E" w14:textId="3C17E8F5" w:rsidR="007B46EC" w:rsidRPr="004505C7" w:rsidRDefault="007B46EC" w:rsidP="00ED52E7">
            <w:pPr>
              <w:ind w:left="0" w:firstLine="0"/>
              <w:rPr>
                <w:rFonts w:asciiTheme="minorHAnsi" w:hAnsiTheme="minorHAnsi" w:cstheme="minorHAnsi"/>
                <w:szCs w:val="24"/>
              </w:rPr>
            </w:pPr>
          </w:p>
        </w:tc>
        <w:tc>
          <w:tcPr>
            <w:tcW w:w="4410" w:type="dxa"/>
          </w:tcPr>
          <w:p w14:paraId="6E98B80F" w14:textId="2600C7A2" w:rsidR="00A2350D" w:rsidRPr="00095A7B" w:rsidRDefault="6F88369D" w:rsidP="6E6270B3">
            <w:pPr>
              <w:ind w:left="0" w:firstLine="0"/>
              <w:rPr>
                <w:rFonts w:asciiTheme="minorHAnsi" w:hAnsiTheme="minorHAnsi"/>
                <w:b/>
                <w:bCs/>
              </w:rPr>
            </w:pPr>
            <w:r w:rsidRPr="6E6270B3">
              <w:rPr>
                <w:rFonts w:asciiTheme="minorHAnsi" w:hAnsiTheme="minorHAnsi"/>
                <w:b/>
                <w:bCs/>
              </w:rPr>
              <w:t>Stress Management</w:t>
            </w:r>
            <w:r w:rsidR="6E953EFB" w:rsidRPr="6E6270B3">
              <w:rPr>
                <w:rFonts w:asciiTheme="minorHAnsi" w:hAnsiTheme="minorHAnsi"/>
                <w:b/>
                <w:bCs/>
              </w:rPr>
              <w:t xml:space="preserve"> Discussion Board</w:t>
            </w:r>
          </w:p>
          <w:p w14:paraId="73D9FA47" w14:textId="39DE2D19" w:rsidR="00A2350D" w:rsidRPr="00095A7B" w:rsidRDefault="00A2350D" w:rsidP="5F27F1BB">
            <w:pPr>
              <w:ind w:left="0" w:firstLine="0"/>
              <w:rPr>
                <w:rFonts w:asciiTheme="minorHAnsi" w:hAnsiTheme="minorHAnsi"/>
              </w:rPr>
            </w:pPr>
            <w:r w:rsidRPr="5F27F1BB">
              <w:rPr>
                <w:rFonts w:asciiTheme="minorHAnsi" w:hAnsiTheme="minorHAnsi"/>
              </w:rPr>
              <w:t xml:space="preserve">Due: </w:t>
            </w:r>
            <w:r w:rsidR="7FB3DCE4" w:rsidRPr="5F27F1BB">
              <w:rPr>
                <w:rFonts w:asciiTheme="minorHAnsi" w:hAnsiTheme="minorHAnsi"/>
              </w:rPr>
              <w:t>Sept 14</w:t>
            </w:r>
            <w:r w:rsidRPr="5F27F1BB">
              <w:rPr>
                <w:rFonts w:asciiTheme="minorHAnsi" w:hAnsiTheme="minorHAnsi"/>
              </w:rPr>
              <w:t xml:space="preserve"> </w:t>
            </w:r>
            <w:proofErr w:type="gramStart"/>
            <w:r w:rsidRPr="5F27F1BB">
              <w:rPr>
                <w:rFonts w:asciiTheme="minorHAnsi" w:hAnsiTheme="minorHAnsi"/>
              </w:rPr>
              <w:t>by</w:t>
            </w:r>
            <w:proofErr w:type="gramEnd"/>
            <w:r w:rsidRPr="5F27F1BB">
              <w:rPr>
                <w:rFonts w:asciiTheme="minorHAnsi" w:hAnsiTheme="minorHAnsi"/>
              </w:rPr>
              <w:t xml:space="preserve"> </w:t>
            </w:r>
            <w:r w:rsidR="1375A6C7" w:rsidRPr="5F27F1BB">
              <w:rPr>
                <w:rFonts w:asciiTheme="minorHAnsi" w:hAnsiTheme="minorHAnsi"/>
              </w:rPr>
              <w:t xml:space="preserve">11:59pm </w:t>
            </w:r>
            <w:r w:rsidRPr="5F27F1BB">
              <w:rPr>
                <w:rFonts w:asciiTheme="minorHAnsi" w:hAnsiTheme="minorHAnsi"/>
              </w:rPr>
              <w:t>on Canvas</w:t>
            </w:r>
          </w:p>
        </w:tc>
        <w:tc>
          <w:tcPr>
            <w:tcW w:w="995" w:type="dxa"/>
          </w:tcPr>
          <w:p w14:paraId="0C63661D" w14:textId="6EF63232" w:rsidR="00A2350D" w:rsidRPr="004505C7" w:rsidRDefault="6D81C8F5" w:rsidP="5F27F1BB">
            <w:pPr>
              <w:ind w:left="0" w:hanging="14"/>
              <w:jc w:val="right"/>
            </w:pPr>
            <w:r w:rsidRPr="5F27F1BB">
              <w:rPr>
                <w:rFonts w:asciiTheme="minorHAnsi" w:hAnsiTheme="minorHAnsi"/>
              </w:rPr>
              <w:t>50</w:t>
            </w:r>
          </w:p>
        </w:tc>
      </w:tr>
      <w:tr w:rsidR="00B24D59" w:rsidRPr="004505C7" w14:paraId="1735EB79" w14:textId="77777777" w:rsidTr="6E6270B3">
        <w:trPr>
          <w:jc w:val="center"/>
        </w:trPr>
        <w:tc>
          <w:tcPr>
            <w:tcW w:w="985" w:type="dxa"/>
          </w:tcPr>
          <w:p w14:paraId="2FFDA424" w14:textId="77777777" w:rsidR="00B24D59" w:rsidRDefault="00B24D59" w:rsidP="00B24D59">
            <w:pPr>
              <w:ind w:left="-30" w:firstLine="11"/>
              <w:jc w:val="center"/>
              <w:rPr>
                <w:rFonts w:asciiTheme="minorHAnsi" w:hAnsiTheme="minorHAnsi" w:cstheme="minorHAnsi"/>
                <w:szCs w:val="24"/>
              </w:rPr>
            </w:pPr>
            <w:r w:rsidRPr="004505C7">
              <w:rPr>
                <w:rFonts w:asciiTheme="minorHAnsi" w:hAnsiTheme="minorHAnsi" w:cstheme="minorHAnsi"/>
                <w:szCs w:val="24"/>
              </w:rPr>
              <w:t>5</w:t>
            </w:r>
          </w:p>
          <w:p w14:paraId="308EC07C" w14:textId="54461E15" w:rsidR="00B24D59" w:rsidRPr="004505C7" w:rsidRDefault="34920AAA" w:rsidP="5F27F1BB">
            <w:pPr>
              <w:ind w:left="-30" w:firstLine="11"/>
              <w:jc w:val="center"/>
              <w:rPr>
                <w:rFonts w:asciiTheme="minorHAnsi" w:hAnsiTheme="minorHAnsi"/>
              </w:rPr>
            </w:pPr>
            <w:r w:rsidRPr="5F27F1BB">
              <w:rPr>
                <w:rFonts w:asciiTheme="minorHAnsi" w:hAnsiTheme="minorHAnsi"/>
              </w:rPr>
              <w:t>(9/1</w:t>
            </w:r>
            <w:r w:rsidR="48B7FD24" w:rsidRPr="5F27F1BB">
              <w:rPr>
                <w:rFonts w:asciiTheme="minorHAnsi" w:hAnsiTheme="minorHAnsi"/>
              </w:rPr>
              <w:t>7</w:t>
            </w:r>
            <w:r w:rsidRPr="5F27F1BB">
              <w:rPr>
                <w:rFonts w:asciiTheme="minorHAnsi" w:hAnsiTheme="minorHAnsi"/>
              </w:rPr>
              <w:t>)</w:t>
            </w:r>
          </w:p>
        </w:tc>
        <w:tc>
          <w:tcPr>
            <w:tcW w:w="4230" w:type="dxa"/>
          </w:tcPr>
          <w:p w14:paraId="7BB923CB" w14:textId="73CA57A0" w:rsidR="669FEED2" w:rsidRDefault="669FEED2" w:rsidP="5F27F1BB">
            <w:pPr>
              <w:ind w:left="-30" w:firstLine="11"/>
            </w:pPr>
            <w:r w:rsidRPr="5F27F1BB">
              <w:rPr>
                <w:rFonts w:asciiTheme="minorHAnsi" w:hAnsiTheme="minorHAnsi"/>
              </w:rPr>
              <w:t>Professional Communication</w:t>
            </w:r>
          </w:p>
          <w:p w14:paraId="6F7B32DB" w14:textId="2EA83297" w:rsidR="007B46EC" w:rsidRPr="004505C7" w:rsidRDefault="007B46EC" w:rsidP="00B24D59">
            <w:pPr>
              <w:ind w:left="-30" w:firstLine="11"/>
              <w:rPr>
                <w:rFonts w:asciiTheme="minorHAnsi" w:hAnsiTheme="minorHAnsi" w:cstheme="minorHAnsi"/>
                <w:szCs w:val="24"/>
              </w:rPr>
            </w:pPr>
          </w:p>
        </w:tc>
        <w:tc>
          <w:tcPr>
            <w:tcW w:w="4410" w:type="dxa"/>
          </w:tcPr>
          <w:p w14:paraId="0284EC8F" w14:textId="0B35752E" w:rsidR="00B24D59" w:rsidRPr="00A63CB6" w:rsidRDefault="669FEED2" w:rsidP="5F27F1BB">
            <w:pPr>
              <w:ind w:left="0" w:firstLine="0"/>
              <w:rPr>
                <w:rFonts w:asciiTheme="minorHAnsi" w:hAnsiTheme="minorHAnsi"/>
                <w:b/>
                <w:bCs/>
              </w:rPr>
            </w:pPr>
            <w:r w:rsidRPr="5F27F1BB">
              <w:rPr>
                <w:rFonts w:asciiTheme="minorHAnsi" w:hAnsiTheme="minorHAnsi"/>
                <w:b/>
                <w:bCs/>
              </w:rPr>
              <w:t>Email Etiquette</w:t>
            </w:r>
            <w:r w:rsidR="34920AAA" w:rsidRPr="5F27F1BB">
              <w:rPr>
                <w:rFonts w:asciiTheme="minorHAnsi" w:hAnsiTheme="minorHAnsi"/>
                <w:b/>
                <w:bCs/>
              </w:rPr>
              <w:t xml:space="preserve"> Quiz</w:t>
            </w:r>
          </w:p>
          <w:p w14:paraId="0E1AE063" w14:textId="58568004" w:rsidR="00B24D59" w:rsidRPr="004E4BC2" w:rsidRDefault="34920AAA" w:rsidP="5F27F1BB">
            <w:pPr>
              <w:ind w:left="0" w:firstLine="0"/>
              <w:rPr>
                <w:rFonts w:asciiTheme="minorHAnsi" w:hAnsiTheme="minorHAnsi"/>
              </w:rPr>
            </w:pPr>
            <w:r w:rsidRPr="5F27F1BB">
              <w:rPr>
                <w:rFonts w:asciiTheme="minorHAnsi" w:hAnsiTheme="minorHAnsi"/>
              </w:rPr>
              <w:t xml:space="preserve">Due: </w:t>
            </w:r>
            <w:r w:rsidR="68EAAF0F" w:rsidRPr="5F27F1BB">
              <w:rPr>
                <w:rFonts w:asciiTheme="minorHAnsi" w:hAnsiTheme="minorHAnsi"/>
              </w:rPr>
              <w:t>Sept.</w:t>
            </w:r>
            <w:r w:rsidRPr="5F27F1BB">
              <w:rPr>
                <w:rFonts w:asciiTheme="minorHAnsi" w:hAnsiTheme="minorHAnsi"/>
              </w:rPr>
              <w:t xml:space="preserve"> </w:t>
            </w:r>
            <w:r w:rsidR="68EAAF0F" w:rsidRPr="5F27F1BB">
              <w:rPr>
                <w:rFonts w:asciiTheme="minorHAnsi" w:hAnsiTheme="minorHAnsi"/>
              </w:rPr>
              <w:t>2</w:t>
            </w:r>
            <w:r w:rsidR="50AFF594" w:rsidRPr="5F27F1BB">
              <w:rPr>
                <w:rFonts w:asciiTheme="minorHAnsi" w:hAnsiTheme="minorHAnsi"/>
              </w:rPr>
              <w:t>1</w:t>
            </w:r>
            <w:r w:rsidRPr="5F27F1BB">
              <w:rPr>
                <w:rFonts w:asciiTheme="minorHAnsi" w:hAnsiTheme="minorHAnsi"/>
              </w:rPr>
              <w:t xml:space="preserve"> by </w:t>
            </w:r>
            <w:r w:rsidR="08A5F0BE" w:rsidRPr="5F27F1BB">
              <w:rPr>
                <w:rFonts w:asciiTheme="minorHAnsi" w:hAnsiTheme="minorHAnsi"/>
              </w:rPr>
              <w:t>11:59pm</w:t>
            </w:r>
            <w:r w:rsidR="00BA4693" w:rsidRPr="5F27F1BB">
              <w:rPr>
                <w:rFonts w:asciiTheme="minorHAnsi" w:hAnsiTheme="minorHAnsi"/>
              </w:rPr>
              <w:t xml:space="preserve"> </w:t>
            </w:r>
            <w:r w:rsidRPr="5F27F1BB">
              <w:rPr>
                <w:rFonts w:asciiTheme="minorHAnsi" w:hAnsiTheme="minorHAnsi"/>
              </w:rPr>
              <w:t>on Canvas</w:t>
            </w:r>
          </w:p>
        </w:tc>
        <w:tc>
          <w:tcPr>
            <w:tcW w:w="995" w:type="dxa"/>
          </w:tcPr>
          <w:p w14:paraId="381EF8A7" w14:textId="254284F4" w:rsidR="00B24D59" w:rsidRPr="004505C7" w:rsidRDefault="00F32162" w:rsidP="00B24D59">
            <w:pPr>
              <w:ind w:left="76" w:firstLine="0"/>
              <w:jc w:val="right"/>
              <w:rPr>
                <w:rFonts w:asciiTheme="minorHAnsi" w:hAnsiTheme="minorHAnsi" w:cstheme="minorHAnsi"/>
                <w:szCs w:val="24"/>
              </w:rPr>
            </w:pPr>
            <w:r>
              <w:rPr>
                <w:rFonts w:asciiTheme="minorHAnsi" w:hAnsiTheme="minorHAnsi" w:cstheme="minorHAnsi"/>
                <w:szCs w:val="24"/>
              </w:rPr>
              <w:t>50</w:t>
            </w:r>
          </w:p>
        </w:tc>
      </w:tr>
      <w:tr w:rsidR="00B24D59" w:rsidRPr="004505C7" w14:paraId="24B78D5D" w14:textId="77777777" w:rsidTr="6E6270B3">
        <w:trPr>
          <w:jc w:val="center"/>
        </w:trPr>
        <w:tc>
          <w:tcPr>
            <w:tcW w:w="985" w:type="dxa"/>
          </w:tcPr>
          <w:p w14:paraId="0A973B68" w14:textId="77777777" w:rsidR="00B24D59" w:rsidRDefault="00B24D59" w:rsidP="00B24D59">
            <w:pPr>
              <w:ind w:left="0" w:firstLine="0"/>
              <w:jc w:val="center"/>
              <w:rPr>
                <w:rFonts w:asciiTheme="minorHAnsi" w:hAnsiTheme="minorHAnsi" w:cstheme="minorHAnsi"/>
                <w:szCs w:val="24"/>
              </w:rPr>
            </w:pPr>
            <w:r>
              <w:rPr>
                <w:rFonts w:asciiTheme="minorHAnsi" w:hAnsiTheme="minorHAnsi" w:cstheme="minorHAnsi"/>
                <w:szCs w:val="24"/>
              </w:rPr>
              <w:t>6</w:t>
            </w:r>
          </w:p>
          <w:p w14:paraId="66CEABF7" w14:textId="31E277B8" w:rsidR="00B24D59" w:rsidRPr="004505C7" w:rsidRDefault="34920AAA" w:rsidP="5F27F1BB">
            <w:pPr>
              <w:ind w:left="0" w:firstLine="0"/>
              <w:jc w:val="center"/>
              <w:rPr>
                <w:rFonts w:asciiTheme="minorHAnsi" w:hAnsiTheme="minorHAnsi"/>
              </w:rPr>
            </w:pPr>
            <w:r w:rsidRPr="5F27F1BB">
              <w:rPr>
                <w:rFonts w:asciiTheme="minorHAnsi" w:hAnsiTheme="minorHAnsi"/>
              </w:rPr>
              <w:t>(9/2</w:t>
            </w:r>
            <w:r w:rsidR="1B18ECC4" w:rsidRPr="5F27F1BB">
              <w:rPr>
                <w:rFonts w:asciiTheme="minorHAnsi" w:hAnsiTheme="minorHAnsi"/>
              </w:rPr>
              <w:t>4</w:t>
            </w:r>
            <w:r w:rsidRPr="5F27F1BB">
              <w:rPr>
                <w:rFonts w:asciiTheme="minorHAnsi" w:hAnsiTheme="minorHAnsi"/>
              </w:rPr>
              <w:t>)</w:t>
            </w:r>
          </w:p>
        </w:tc>
        <w:tc>
          <w:tcPr>
            <w:tcW w:w="4230" w:type="dxa"/>
          </w:tcPr>
          <w:p w14:paraId="4A4E1CA0" w14:textId="0F6AFBD1" w:rsidR="00B24D59" w:rsidRPr="004505C7" w:rsidRDefault="34920AAA" w:rsidP="5F27F1BB">
            <w:pPr>
              <w:ind w:left="0" w:right="15" w:hanging="19"/>
              <w:rPr>
                <w:rFonts w:asciiTheme="minorHAnsi" w:hAnsiTheme="minorHAnsi"/>
              </w:rPr>
            </w:pPr>
            <w:r w:rsidRPr="5F27F1BB">
              <w:rPr>
                <w:rFonts w:asciiTheme="minorHAnsi" w:hAnsiTheme="minorHAnsi"/>
              </w:rPr>
              <w:t>Get Advised in Class and Your Hold Removed</w:t>
            </w:r>
            <w:r w:rsidR="20BF7CCA" w:rsidRPr="5F27F1BB">
              <w:rPr>
                <w:rFonts w:asciiTheme="minorHAnsi" w:hAnsiTheme="minorHAnsi"/>
              </w:rPr>
              <w:t xml:space="preserve"> for Spring 202</w:t>
            </w:r>
            <w:r w:rsidR="08D6D682" w:rsidRPr="5F27F1BB">
              <w:rPr>
                <w:rFonts w:asciiTheme="minorHAnsi" w:hAnsiTheme="minorHAnsi"/>
              </w:rPr>
              <w:t>6</w:t>
            </w:r>
          </w:p>
        </w:tc>
        <w:tc>
          <w:tcPr>
            <w:tcW w:w="4410" w:type="dxa"/>
          </w:tcPr>
          <w:p w14:paraId="1AE7D306" w14:textId="086C458E" w:rsidR="00247418" w:rsidRPr="00247418" w:rsidRDefault="0F9ACCAE" w:rsidP="6BDE1A74">
            <w:pPr>
              <w:ind w:left="0"/>
              <w:rPr>
                <w:rFonts w:asciiTheme="minorHAnsi" w:hAnsiTheme="minorHAnsi"/>
                <w:b/>
                <w:bCs/>
              </w:rPr>
            </w:pPr>
            <w:r w:rsidRPr="6BDE1A74">
              <w:rPr>
                <w:rFonts w:asciiTheme="minorHAnsi" w:hAnsiTheme="minorHAnsi"/>
                <w:b/>
                <w:bCs/>
              </w:rPr>
              <w:t xml:space="preserve">       Spring 2026 Schedules</w:t>
            </w:r>
          </w:p>
          <w:p w14:paraId="55715210" w14:textId="78307C5F" w:rsidR="00247418" w:rsidRPr="00247418" w:rsidRDefault="2562B24F" w:rsidP="6E6270B3">
            <w:pPr>
              <w:ind w:left="0"/>
              <w:rPr>
                <w:rFonts w:asciiTheme="minorHAnsi" w:hAnsiTheme="minorHAnsi"/>
              </w:rPr>
            </w:pPr>
            <w:r w:rsidRPr="6E6270B3">
              <w:rPr>
                <w:rFonts w:asciiTheme="minorHAnsi" w:hAnsiTheme="minorHAnsi"/>
              </w:rPr>
              <w:t xml:space="preserve">       </w:t>
            </w:r>
            <w:r w:rsidR="63B65D9E" w:rsidRPr="6E6270B3">
              <w:rPr>
                <w:rFonts w:asciiTheme="minorHAnsi" w:hAnsiTheme="minorHAnsi"/>
              </w:rPr>
              <w:t xml:space="preserve">Due: </w:t>
            </w:r>
            <w:r w:rsidR="355918F1" w:rsidRPr="6E6270B3">
              <w:rPr>
                <w:rFonts w:asciiTheme="minorHAnsi" w:hAnsiTheme="minorHAnsi"/>
              </w:rPr>
              <w:t>in class on Sept. 24</w:t>
            </w:r>
          </w:p>
        </w:tc>
        <w:tc>
          <w:tcPr>
            <w:tcW w:w="995" w:type="dxa"/>
          </w:tcPr>
          <w:p w14:paraId="77662572" w14:textId="6F10EFC5" w:rsidR="00B24D59" w:rsidRPr="004505C7" w:rsidRDefault="4E58EE51" w:rsidP="5F27F1BB">
            <w:pPr>
              <w:ind w:left="0"/>
              <w:jc w:val="right"/>
            </w:pPr>
            <w:r w:rsidRPr="5F27F1BB">
              <w:rPr>
                <w:rFonts w:asciiTheme="minorHAnsi" w:hAnsiTheme="minorHAnsi"/>
              </w:rPr>
              <w:t>100</w:t>
            </w:r>
          </w:p>
        </w:tc>
      </w:tr>
      <w:tr w:rsidR="00B24D59" w:rsidRPr="004505C7" w14:paraId="7E6CD5CD" w14:textId="77777777" w:rsidTr="6E6270B3">
        <w:trPr>
          <w:jc w:val="center"/>
        </w:trPr>
        <w:tc>
          <w:tcPr>
            <w:tcW w:w="985" w:type="dxa"/>
          </w:tcPr>
          <w:p w14:paraId="30B6E182" w14:textId="77777777" w:rsidR="00B24D59" w:rsidRDefault="00B24D59" w:rsidP="00B24D59">
            <w:pPr>
              <w:ind w:left="-30" w:firstLine="11"/>
              <w:jc w:val="center"/>
              <w:rPr>
                <w:rFonts w:asciiTheme="minorHAnsi" w:hAnsiTheme="minorHAnsi" w:cstheme="minorHAnsi"/>
                <w:szCs w:val="24"/>
              </w:rPr>
            </w:pPr>
            <w:r w:rsidRPr="004505C7">
              <w:rPr>
                <w:rFonts w:asciiTheme="minorHAnsi" w:hAnsiTheme="minorHAnsi" w:cstheme="minorHAnsi"/>
                <w:szCs w:val="24"/>
              </w:rPr>
              <w:t>7</w:t>
            </w:r>
          </w:p>
          <w:p w14:paraId="72F5FEF5" w14:textId="08AA963D" w:rsidR="00B24D59" w:rsidRPr="004505C7" w:rsidRDefault="34920AAA" w:rsidP="5F27F1BB">
            <w:pPr>
              <w:ind w:left="-30" w:firstLine="11"/>
              <w:jc w:val="center"/>
              <w:rPr>
                <w:rFonts w:asciiTheme="minorHAnsi" w:hAnsiTheme="minorHAnsi"/>
              </w:rPr>
            </w:pPr>
            <w:r w:rsidRPr="5F27F1BB">
              <w:rPr>
                <w:rFonts w:asciiTheme="minorHAnsi" w:hAnsiTheme="minorHAnsi"/>
              </w:rPr>
              <w:t>(10/</w:t>
            </w:r>
            <w:r w:rsidR="6402B4B4" w:rsidRPr="5F27F1BB">
              <w:rPr>
                <w:rFonts w:asciiTheme="minorHAnsi" w:hAnsiTheme="minorHAnsi"/>
              </w:rPr>
              <w:t>1</w:t>
            </w:r>
            <w:r w:rsidRPr="5F27F1BB">
              <w:rPr>
                <w:rFonts w:asciiTheme="minorHAnsi" w:hAnsiTheme="minorHAnsi"/>
              </w:rPr>
              <w:t>)</w:t>
            </w:r>
          </w:p>
        </w:tc>
        <w:tc>
          <w:tcPr>
            <w:tcW w:w="4230" w:type="dxa"/>
          </w:tcPr>
          <w:p w14:paraId="5933B4F8" w14:textId="3898E3B8" w:rsidR="1B41B0BA" w:rsidRDefault="1B41B0BA" w:rsidP="5F27F1BB">
            <w:pPr>
              <w:ind w:left="0"/>
              <w:rPr>
                <w:rFonts w:asciiTheme="minorHAnsi" w:hAnsiTheme="minorHAnsi"/>
              </w:rPr>
            </w:pPr>
            <w:r w:rsidRPr="5F27F1BB">
              <w:rPr>
                <w:rFonts w:asciiTheme="minorHAnsi" w:hAnsiTheme="minorHAnsi"/>
              </w:rPr>
              <w:t xml:space="preserve">       Future Planning</w:t>
            </w:r>
          </w:p>
          <w:p w14:paraId="6242E8D3" w14:textId="670A5048" w:rsidR="00B24D59" w:rsidRPr="004505C7" w:rsidRDefault="00B24D59" w:rsidP="00B24D59">
            <w:pPr>
              <w:ind w:left="-30" w:firstLine="11"/>
              <w:rPr>
                <w:rFonts w:asciiTheme="minorHAnsi" w:hAnsiTheme="minorHAnsi" w:cstheme="minorHAnsi"/>
                <w:szCs w:val="24"/>
              </w:rPr>
            </w:pPr>
          </w:p>
        </w:tc>
        <w:tc>
          <w:tcPr>
            <w:tcW w:w="4410" w:type="dxa"/>
          </w:tcPr>
          <w:p w14:paraId="523645A8" w14:textId="65191B11" w:rsidR="00B24D59" w:rsidRPr="004E4BC2" w:rsidRDefault="66D9D486" w:rsidP="5F27F1BB">
            <w:pPr>
              <w:ind w:left="0"/>
              <w:rPr>
                <w:rFonts w:asciiTheme="minorHAnsi" w:hAnsiTheme="minorHAnsi"/>
                <w:b/>
                <w:bCs/>
              </w:rPr>
            </w:pPr>
            <w:r w:rsidRPr="5F27F1BB">
              <w:rPr>
                <w:rFonts w:asciiTheme="minorHAnsi" w:hAnsiTheme="minorHAnsi"/>
                <w:b/>
                <w:bCs/>
              </w:rPr>
              <w:t xml:space="preserve">       Vision Board Creation (Digital)</w:t>
            </w:r>
          </w:p>
          <w:p w14:paraId="3A1ADA19" w14:textId="0580673A" w:rsidR="00B24D59" w:rsidRPr="004E4BC2" w:rsidRDefault="66D9D486" w:rsidP="5F27F1BB">
            <w:pPr>
              <w:ind w:left="0"/>
              <w:rPr>
                <w:rFonts w:asciiTheme="minorHAnsi" w:hAnsiTheme="minorHAnsi"/>
              </w:rPr>
            </w:pPr>
            <w:r w:rsidRPr="5F27F1BB">
              <w:rPr>
                <w:rFonts w:asciiTheme="minorHAnsi" w:hAnsiTheme="minorHAnsi"/>
              </w:rPr>
              <w:t xml:space="preserve">       Due: Oct. 1 by 11:59pm on Canvas</w:t>
            </w:r>
          </w:p>
        </w:tc>
        <w:tc>
          <w:tcPr>
            <w:tcW w:w="995" w:type="dxa"/>
          </w:tcPr>
          <w:p w14:paraId="332DC860" w14:textId="01C2AE75" w:rsidR="00B24D59" w:rsidRPr="004505C7" w:rsidRDefault="5F37FA5B" w:rsidP="5F27F1BB">
            <w:pPr>
              <w:ind w:left="76"/>
              <w:jc w:val="right"/>
            </w:pPr>
            <w:r w:rsidRPr="5F27F1BB">
              <w:rPr>
                <w:rFonts w:asciiTheme="minorHAnsi" w:hAnsiTheme="minorHAnsi"/>
              </w:rPr>
              <w:t>50</w:t>
            </w:r>
          </w:p>
        </w:tc>
      </w:tr>
      <w:tr w:rsidR="00B24D59" w:rsidRPr="004505C7" w14:paraId="163FD0A4" w14:textId="77777777" w:rsidTr="6E6270B3">
        <w:trPr>
          <w:jc w:val="center"/>
        </w:trPr>
        <w:tc>
          <w:tcPr>
            <w:tcW w:w="985" w:type="dxa"/>
          </w:tcPr>
          <w:p w14:paraId="30530BE4" w14:textId="77777777" w:rsidR="00B24D59" w:rsidRDefault="00B24D59" w:rsidP="00B24D59">
            <w:pPr>
              <w:ind w:left="-30" w:firstLine="11"/>
              <w:jc w:val="center"/>
              <w:rPr>
                <w:rFonts w:asciiTheme="minorHAnsi" w:hAnsiTheme="minorHAnsi" w:cstheme="minorHAnsi"/>
                <w:szCs w:val="24"/>
              </w:rPr>
            </w:pPr>
            <w:r w:rsidRPr="004505C7">
              <w:rPr>
                <w:rFonts w:asciiTheme="minorHAnsi" w:hAnsiTheme="minorHAnsi" w:cstheme="minorHAnsi"/>
                <w:szCs w:val="24"/>
              </w:rPr>
              <w:t>8</w:t>
            </w:r>
          </w:p>
          <w:p w14:paraId="7CFBEB63" w14:textId="5674D26A" w:rsidR="00B24D59" w:rsidRPr="004505C7" w:rsidRDefault="34920AAA" w:rsidP="5F27F1BB">
            <w:pPr>
              <w:ind w:left="-30" w:firstLine="11"/>
              <w:jc w:val="center"/>
              <w:rPr>
                <w:rFonts w:asciiTheme="minorHAnsi" w:hAnsiTheme="minorHAnsi"/>
              </w:rPr>
            </w:pPr>
            <w:r w:rsidRPr="5F27F1BB">
              <w:rPr>
                <w:rFonts w:asciiTheme="minorHAnsi" w:hAnsiTheme="minorHAnsi"/>
              </w:rPr>
              <w:t>(10/</w:t>
            </w:r>
            <w:r w:rsidR="636DB2AB" w:rsidRPr="5F27F1BB">
              <w:rPr>
                <w:rFonts w:asciiTheme="minorHAnsi" w:hAnsiTheme="minorHAnsi"/>
              </w:rPr>
              <w:t>8</w:t>
            </w:r>
            <w:r w:rsidRPr="5F27F1BB">
              <w:rPr>
                <w:rFonts w:asciiTheme="minorHAnsi" w:hAnsiTheme="minorHAnsi"/>
              </w:rPr>
              <w:t>)</w:t>
            </w:r>
          </w:p>
        </w:tc>
        <w:tc>
          <w:tcPr>
            <w:tcW w:w="4230" w:type="dxa"/>
          </w:tcPr>
          <w:p w14:paraId="08DFA8B7" w14:textId="31983E9C" w:rsidR="00B24D59" w:rsidRPr="005F473E" w:rsidRDefault="2D035093" w:rsidP="5F27F1BB">
            <w:pPr>
              <w:ind w:left="-30" w:firstLine="11"/>
            </w:pPr>
            <w:r w:rsidRPr="5F27F1BB">
              <w:rPr>
                <w:rFonts w:asciiTheme="minorHAnsi" w:hAnsiTheme="minorHAnsi"/>
              </w:rPr>
              <w:t>Major &amp; Career Exploration</w:t>
            </w:r>
          </w:p>
        </w:tc>
        <w:tc>
          <w:tcPr>
            <w:tcW w:w="4410" w:type="dxa"/>
            <w:shd w:val="clear" w:color="auto" w:fill="FFFFFF" w:themeFill="background1"/>
          </w:tcPr>
          <w:p w14:paraId="405FC15C" w14:textId="7C82785E" w:rsidR="00573954" w:rsidRPr="004505C7" w:rsidRDefault="54CAF66D" w:rsidP="5F27F1BB">
            <w:pPr>
              <w:ind w:left="0"/>
              <w:rPr>
                <w:rFonts w:asciiTheme="minorHAnsi" w:hAnsiTheme="minorHAnsi"/>
                <w:b/>
                <w:bCs/>
              </w:rPr>
            </w:pPr>
            <w:r w:rsidRPr="5F27F1BB">
              <w:rPr>
                <w:rFonts w:asciiTheme="minorHAnsi" w:hAnsiTheme="minorHAnsi"/>
                <w:b/>
                <w:bCs/>
              </w:rPr>
              <w:t xml:space="preserve">       </w:t>
            </w:r>
            <w:r w:rsidR="1B89DD4C" w:rsidRPr="5F27F1BB">
              <w:rPr>
                <w:rFonts w:asciiTheme="minorHAnsi" w:hAnsiTheme="minorHAnsi"/>
                <w:b/>
                <w:bCs/>
              </w:rPr>
              <w:t>In class participation &amp; discussion</w:t>
            </w:r>
          </w:p>
          <w:p w14:paraId="5B695A87" w14:textId="70E9E613" w:rsidR="00573954" w:rsidRPr="004505C7" w:rsidRDefault="68A19B16" w:rsidP="5F27F1BB">
            <w:pPr>
              <w:ind w:left="0"/>
              <w:rPr>
                <w:rFonts w:asciiTheme="minorHAnsi" w:hAnsiTheme="minorHAnsi"/>
              </w:rPr>
            </w:pPr>
            <w:r w:rsidRPr="5F27F1BB">
              <w:rPr>
                <w:rFonts w:asciiTheme="minorHAnsi" w:hAnsiTheme="minorHAnsi"/>
                <w:b/>
                <w:bCs/>
              </w:rPr>
              <w:t xml:space="preserve">       </w:t>
            </w:r>
            <w:r w:rsidRPr="5F27F1BB">
              <w:rPr>
                <w:rFonts w:asciiTheme="minorHAnsi" w:hAnsiTheme="minorHAnsi"/>
              </w:rPr>
              <w:t>Due: in class on Oct. 8</w:t>
            </w:r>
          </w:p>
        </w:tc>
        <w:tc>
          <w:tcPr>
            <w:tcW w:w="995" w:type="dxa"/>
          </w:tcPr>
          <w:p w14:paraId="73C2E107" w14:textId="06D88BE6" w:rsidR="00B24D59" w:rsidRPr="004505C7" w:rsidRDefault="3B841CFF" w:rsidP="5F27F1BB">
            <w:pPr>
              <w:ind w:left="0"/>
              <w:jc w:val="right"/>
            </w:pPr>
            <w:r w:rsidRPr="5F27F1BB">
              <w:rPr>
                <w:rFonts w:asciiTheme="minorHAnsi" w:hAnsiTheme="minorHAnsi"/>
              </w:rPr>
              <w:t>2</w:t>
            </w:r>
            <w:r w:rsidR="08FB2A7C" w:rsidRPr="5F27F1BB">
              <w:rPr>
                <w:rFonts w:asciiTheme="minorHAnsi" w:hAnsiTheme="minorHAnsi"/>
              </w:rPr>
              <w:t>5</w:t>
            </w:r>
          </w:p>
        </w:tc>
      </w:tr>
      <w:tr w:rsidR="00CB2A46" w:rsidRPr="004505C7" w14:paraId="340F3D04" w14:textId="77777777" w:rsidTr="6E6270B3">
        <w:trPr>
          <w:trHeight w:val="323"/>
          <w:jc w:val="center"/>
        </w:trPr>
        <w:tc>
          <w:tcPr>
            <w:tcW w:w="985" w:type="dxa"/>
          </w:tcPr>
          <w:p w14:paraId="2933EA3D" w14:textId="77777777" w:rsidR="00CB2A46" w:rsidRDefault="00CB2A46" w:rsidP="00CB2A46">
            <w:pPr>
              <w:ind w:left="-30" w:firstLine="11"/>
              <w:jc w:val="center"/>
              <w:rPr>
                <w:rFonts w:asciiTheme="minorHAnsi" w:hAnsiTheme="minorHAnsi" w:cstheme="minorHAnsi"/>
                <w:szCs w:val="24"/>
              </w:rPr>
            </w:pPr>
            <w:r w:rsidRPr="004505C7">
              <w:rPr>
                <w:rFonts w:asciiTheme="minorHAnsi" w:hAnsiTheme="minorHAnsi" w:cstheme="minorHAnsi"/>
                <w:szCs w:val="24"/>
              </w:rPr>
              <w:t>9</w:t>
            </w:r>
          </w:p>
          <w:p w14:paraId="47ADE4A6" w14:textId="5E6650CC" w:rsidR="00CB2A46" w:rsidRPr="004505C7" w:rsidRDefault="5A59949B" w:rsidP="5F27F1BB">
            <w:pPr>
              <w:ind w:left="-30" w:firstLine="11"/>
              <w:jc w:val="center"/>
              <w:rPr>
                <w:rFonts w:asciiTheme="minorHAnsi" w:hAnsiTheme="minorHAnsi"/>
              </w:rPr>
            </w:pPr>
            <w:r w:rsidRPr="5F27F1BB">
              <w:rPr>
                <w:rFonts w:asciiTheme="minorHAnsi" w:hAnsiTheme="minorHAnsi"/>
              </w:rPr>
              <w:t>(10/1</w:t>
            </w:r>
            <w:r w:rsidR="7F9D2BC9" w:rsidRPr="5F27F1BB">
              <w:rPr>
                <w:rFonts w:asciiTheme="minorHAnsi" w:hAnsiTheme="minorHAnsi"/>
              </w:rPr>
              <w:t>5</w:t>
            </w:r>
            <w:r w:rsidRPr="5F27F1BB">
              <w:rPr>
                <w:rFonts w:asciiTheme="minorHAnsi" w:hAnsiTheme="minorHAnsi"/>
              </w:rPr>
              <w:t>)</w:t>
            </w:r>
          </w:p>
        </w:tc>
        <w:tc>
          <w:tcPr>
            <w:tcW w:w="4230" w:type="dxa"/>
          </w:tcPr>
          <w:p w14:paraId="7529A0DF" w14:textId="78098446" w:rsidR="00CB2A46" w:rsidRPr="004505C7" w:rsidRDefault="024F6A20" w:rsidP="5F27F1BB">
            <w:pPr>
              <w:ind w:left="-30" w:firstLine="11"/>
              <w:rPr>
                <w:rFonts w:asciiTheme="minorHAnsi" w:hAnsiTheme="minorHAnsi"/>
              </w:rPr>
            </w:pPr>
            <w:r w:rsidRPr="5F27F1BB">
              <w:rPr>
                <w:rFonts w:asciiTheme="minorHAnsi" w:hAnsiTheme="minorHAnsi"/>
              </w:rPr>
              <w:t>Student Involvement</w:t>
            </w:r>
          </w:p>
        </w:tc>
        <w:tc>
          <w:tcPr>
            <w:tcW w:w="4410" w:type="dxa"/>
          </w:tcPr>
          <w:p w14:paraId="59F89FB3" w14:textId="37D8BC7B" w:rsidR="3A6236D7" w:rsidRDefault="3A6236D7" w:rsidP="5F27F1BB">
            <w:pPr>
              <w:ind w:left="0"/>
              <w:rPr>
                <w:rFonts w:asciiTheme="minorHAnsi" w:hAnsiTheme="minorHAnsi"/>
                <w:b/>
                <w:bCs/>
              </w:rPr>
            </w:pPr>
            <w:r w:rsidRPr="5F27F1BB">
              <w:rPr>
                <w:rFonts w:asciiTheme="minorHAnsi" w:hAnsiTheme="minorHAnsi"/>
                <w:b/>
                <w:bCs/>
              </w:rPr>
              <w:t xml:space="preserve">       Midpoint Reflection</w:t>
            </w:r>
          </w:p>
          <w:p w14:paraId="590D92C8" w14:textId="526DAC66" w:rsidR="00CB2A46" w:rsidRPr="004505C7" w:rsidRDefault="75B51660" w:rsidP="5F27F1BB">
            <w:pPr>
              <w:ind w:left="0" w:firstLine="0"/>
              <w:rPr>
                <w:rFonts w:asciiTheme="minorHAnsi" w:hAnsiTheme="minorHAnsi"/>
                <w:b/>
                <w:bCs/>
              </w:rPr>
            </w:pPr>
            <w:r w:rsidRPr="5F27F1BB">
              <w:rPr>
                <w:rFonts w:asciiTheme="minorHAnsi" w:hAnsiTheme="minorHAnsi"/>
              </w:rPr>
              <w:t xml:space="preserve">Due: </w:t>
            </w:r>
            <w:r w:rsidR="15A0833B" w:rsidRPr="5F27F1BB">
              <w:rPr>
                <w:rFonts w:asciiTheme="minorHAnsi" w:hAnsiTheme="minorHAnsi"/>
              </w:rPr>
              <w:t>Oct</w:t>
            </w:r>
            <w:r w:rsidRPr="5F27F1BB">
              <w:rPr>
                <w:rFonts w:asciiTheme="minorHAnsi" w:hAnsiTheme="minorHAnsi"/>
              </w:rPr>
              <w:t xml:space="preserve">. </w:t>
            </w:r>
            <w:r w:rsidR="35586D26" w:rsidRPr="5F27F1BB">
              <w:rPr>
                <w:rFonts w:asciiTheme="minorHAnsi" w:hAnsiTheme="minorHAnsi"/>
              </w:rPr>
              <w:t>19</w:t>
            </w:r>
            <w:r w:rsidRPr="5F27F1BB">
              <w:rPr>
                <w:rFonts w:asciiTheme="minorHAnsi" w:hAnsiTheme="minorHAnsi"/>
              </w:rPr>
              <w:t xml:space="preserve"> by </w:t>
            </w:r>
            <w:r w:rsidR="22C16176" w:rsidRPr="5F27F1BB">
              <w:rPr>
                <w:rFonts w:asciiTheme="minorHAnsi" w:hAnsiTheme="minorHAnsi"/>
              </w:rPr>
              <w:t>11:59pm</w:t>
            </w:r>
            <w:r w:rsidRPr="5F27F1BB">
              <w:rPr>
                <w:rFonts w:asciiTheme="minorHAnsi" w:hAnsiTheme="minorHAnsi"/>
              </w:rPr>
              <w:t xml:space="preserve"> on Canvas</w:t>
            </w:r>
          </w:p>
        </w:tc>
        <w:tc>
          <w:tcPr>
            <w:tcW w:w="995" w:type="dxa"/>
          </w:tcPr>
          <w:p w14:paraId="78C4E196" w14:textId="402BEED6" w:rsidR="00CB2A46" w:rsidRPr="004505C7" w:rsidRDefault="29A8EA0B" w:rsidP="5F27F1BB">
            <w:pPr>
              <w:ind w:left="0"/>
              <w:jc w:val="right"/>
            </w:pPr>
            <w:r w:rsidRPr="5F27F1BB">
              <w:rPr>
                <w:rFonts w:asciiTheme="minorHAnsi" w:hAnsiTheme="minorHAnsi"/>
              </w:rPr>
              <w:t>75</w:t>
            </w:r>
          </w:p>
        </w:tc>
      </w:tr>
      <w:tr w:rsidR="00CB2A46" w:rsidRPr="004505C7" w14:paraId="1997E969" w14:textId="77777777" w:rsidTr="6E6270B3">
        <w:trPr>
          <w:trHeight w:val="350"/>
          <w:jc w:val="center"/>
        </w:trPr>
        <w:tc>
          <w:tcPr>
            <w:tcW w:w="985" w:type="dxa"/>
          </w:tcPr>
          <w:p w14:paraId="47A4904E" w14:textId="77777777" w:rsidR="00CB2A46" w:rsidRDefault="00CB2A46" w:rsidP="00CB2A46">
            <w:pPr>
              <w:ind w:left="-30" w:firstLine="11"/>
              <w:jc w:val="center"/>
              <w:rPr>
                <w:rFonts w:asciiTheme="minorHAnsi" w:hAnsiTheme="minorHAnsi" w:cstheme="minorHAnsi"/>
                <w:szCs w:val="24"/>
              </w:rPr>
            </w:pPr>
            <w:r w:rsidRPr="004505C7">
              <w:rPr>
                <w:rFonts w:asciiTheme="minorHAnsi" w:hAnsiTheme="minorHAnsi" w:cstheme="minorHAnsi"/>
                <w:szCs w:val="24"/>
              </w:rPr>
              <w:t>10</w:t>
            </w:r>
          </w:p>
          <w:p w14:paraId="0F40CF9D" w14:textId="06CA0385" w:rsidR="00CB2A46" w:rsidRPr="004505C7" w:rsidRDefault="5A59949B" w:rsidP="5F27F1BB">
            <w:pPr>
              <w:ind w:left="-30" w:firstLine="11"/>
              <w:jc w:val="center"/>
              <w:rPr>
                <w:rFonts w:asciiTheme="minorHAnsi" w:hAnsiTheme="minorHAnsi"/>
              </w:rPr>
            </w:pPr>
            <w:r w:rsidRPr="5F27F1BB">
              <w:rPr>
                <w:rFonts w:asciiTheme="minorHAnsi" w:hAnsiTheme="minorHAnsi"/>
              </w:rPr>
              <w:t>(10/2</w:t>
            </w:r>
            <w:r w:rsidR="313F99F8" w:rsidRPr="5F27F1BB">
              <w:rPr>
                <w:rFonts w:asciiTheme="minorHAnsi" w:hAnsiTheme="minorHAnsi"/>
              </w:rPr>
              <w:t>2</w:t>
            </w:r>
            <w:r w:rsidRPr="5F27F1BB">
              <w:rPr>
                <w:rFonts w:asciiTheme="minorHAnsi" w:hAnsiTheme="minorHAnsi"/>
              </w:rPr>
              <w:t>)</w:t>
            </w:r>
          </w:p>
        </w:tc>
        <w:tc>
          <w:tcPr>
            <w:tcW w:w="4230" w:type="dxa"/>
          </w:tcPr>
          <w:p w14:paraId="44697441" w14:textId="48CC8BAA" w:rsidR="00CB2A46" w:rsidRPr="004505C7" w:rsidRDefault="54B35CE9" w:rsidP="5F27F1BB">
            <w:pPr>
              <w:ind w:left="-30" w:firstLine="11"/>
            </w:pPr>
            <w:r w:rsidRPr="5F27F1BB">
              <w:rPr>
                <w:rFonts w:asciiTheme="minorHAnsi" w:hAnsiTheme="minorHAnsi"/>
              </w:rPr>
              <w:t>Communication &amp; Public Speaking</w:t>
            </w:r>
          </w:p>
        </w:tc>
        <w:tc>
          <w:tcPr>
            <w:tcW w:w="4410" w:type="dxa"/>
          </w:tcPr>
          <w:p w14:paraId="56FAB764" w14:textId="59D904D0" w:rsidR="54B35CE9" w:rsidRDefault="54B35CE9" w:rsidP="5F27F1BB">
            <w:pPr>
              <w:ind w:left="0"/>
              <w:rPr>
                <w:rFonts w:asciiTheme="minorHAnsi" w:hAnsiTheme="minorHAnsi"/>
                <w:b/>
                <w:bCs/>
              </w:rPr>
            </w:pPr>
            <w:r w:rsidRPr="5F27F1BB">
              <w:rPr>
                <w:rFonts w:asciiTheme="minorHAnsi" w:hAnsiTheme="minorHAnsi"/>
                <w:b/>
                <w:bCs/>
              </w:rPr>
              <w:t xml:space="preserve">       Elevator Pitch</w:t>
            </w:r>
          </w:p>
          <w:p w14:paraId="1C9DC0A0" w14:textId="0C34D48E" w:rsidR="00CB2A46" w:rsidRPr="004505C7" w:rsidRDefault="5A59949B" w:rsidP="5F27F1BB">
            <w:pPr>
              <w:ind w:left="0" w:firstLine="0"/>
              <w:rPr>
                <w:rFonts w:asciiTheme="minorHAnsi" w:hAnsiTheme="minorHAnsi"/>
              </w:rPr>
            </w:pPr>
            <w:r w:rsidRPr="5F27F1BB">
              <w:rPr>
                <w:rFonts w:asciiTheme="minorHAnsi" w:hAnsiTheme="minorHAnsi"/>
              </w:rPr>
              <w:t xml:space="preserve">Due: </w:t>
            </w:r>
            <w:r w:rsidR="133A0699" w:rsidRPr="5F27F1BB">
              <w:rPr>
                <w:rFonts w:asciiTheme="minorHAnsi" w:hAnsiTheme="minorHAnsi"/>
              </w:rPr>
              <w:t>Oct. 26 by 11:59pm on Canvas</w:t>
            </w:r>
          </w:p>
        </w:tc>
        <w:tc>
          <w:tcPr>
            <w:tcW w:w="995" w:type="dxa"/>
          </w:tcPr>
          <w:p w14:paraId="6AF379E3" w14:textId="7ED2A069" w:rsidR="00CB2A46" w:rsidRPr="004505C7" w:rsidRDefault="00D42A5F" w:rsidP="00CB2A46">
            <w:pPr>
              <w:ind w:left="0" w:firstLine="0"/>
              <w:jc w:val="right"/>
              <w:rPr>
                <w:rFonts w:asciiTheme="minorHAnsi" w:hAnsiTheme="minorHAnsi" w:cstheme="minorHAnsi"/>
                <w:szCs w:val="24"/>
              </w:rPr>
            </w:pPr>
            <w:r>
              <w:rPr>
                <w:rFonts w:asciiTheme="minorHAnsi" w:hAnsiTheme="minorHAnsi" w:cstheme="minorHAnsi"/>
                <w:szCs w:val="24"/>
              </w:rPr>
              <w:t>25</w:t>
            </w:r>
          </w:p>
        </w:tc>
      </w:tr>
      <w:tr w:rsidR="00CB2A46" w:rsidRPr="004505C7" w14:paraId="63305E63" w14:textId="77777777" w:rsidTr="6E6270B3">
        <w:trPr>
          <w:trHeight w:val="350"/>
          <w:jc w:val="center"/>
        </w:trPr>
        <w:tc>
          <w:tcPr>
            <w:tcW w:w="985" w:type="dxa"/>
          </w:tcPr>
          <w:p w14:paraId="73E22301" w14:textId="77777777" w:rsidR="00CB2A46" w:rsidRDefault="00CB2A46" w:rsidP="00CB2A46">
            <w:pPr>
              <w:ind w:left="-30" w:firstLine="11"/>
              <w:jc w:val="center"/>
              <w:rPr>
                <w:rFonts w:asciiTheme="minorHAnsi" w:hAnsiTheme="minorHAnsi" w:cstheme="minorHAnsi"/>
                <w:szCs w:val="24"/>
              </w:rPr>
            </w:pPr>
            <w:r w:rsidRPr="004505C7">
              <w:rPr>
                <w:rFonts w:asciiTheme="minorHAnsi" w:hAnsiTheme="minorHAnsi" w:cstheme="minorHAnsi"/>
                <w:szCs w:val="24"/>
              </w:rPr>
              <w:t>11</w:t>
            </w:r>
          </w:p>
          <w:p w14:paraId="4565D09A" w14:textId="57B1EC2C" w:rsidR="00CB2A46" w:rsidRPr="004505C7" w:rsidRDefault="5A59949B" w:rsidP="5F27F1BB">
            <w:pPr>
              <w:ind w:left="-30" w:firstLine="11"/>
              <w:jc w:val="center"/>
              <w:rPr>
                <w:rFonts w:asciiTheme="minorHAnsi" w:hAnsiTheme="minorHAnsi"/>
              </w:rPr>
            </w:pPr>
            <w:r w:rsidRPr="5F27F1BB">
              <w:rPr>
                <w:rFonts w:asciiTheme="minorHAnsi" w:hAnsiTheme="minorHAnsi"/>
              </w:rPr>
              <w:t>(10/</w:t>
            </w:r>
            <w:r w:rsidR="4A1132F9" w:rsidRPr="5F27F1BB">
              <w:rPr>
                <w:rFonts w:asciiTheme="minorHAnsi" w:hAnsiTheme="minorHAnsi"/>
              </w:rPr>
              <w:t>29</w:t>
            </w:r>
            <w:r w:rsidRPr="5F27F1BB">
              <w:rPr>
                <w:rFonts w:asciiTheme="minorHAnsi" w:hAnsiTheme="minorHAnsi"/>
              </w:rPr>
              <w:t>)</w:t>
            </w:r>
          </w:p>
        </w:tc>
        <w:tc>
          <w:tcPr>
            <w:tcW w:w="4230" w:type="dxa"/>
          </w:tcPr>
          <w:p w14:paraId="6E008BDE" w14:textId="3110A129" w:rsidR="00CB2A46" w:rsidRPr="004505C7" w:rsidRDefault="2E0A5967" w:rsidP="6E6270B3">
            <w:pPr>
              <w:ind w:left="-30" w:firstLine="11"/>
              <w:rPr>
                <w:rFonts w:asciiTheme="minorHAnsi" w:hAnsiTheme="minorHAnsi"/>
              </w:rPr>
            </w:pPr>
            <w:r w:rsidRPr="6E6270B3">
              <w:rPr>
                <w:rFonts w:asciiTheme="minorHAnsi" w:hAnsiTheme="minorHAnsi"/>
              </w:rPr>
              <w:t xml:space="preserve">Life Skills </w:t>
            </w:r>
            <w:r w:rsidR="5112AE41" w:rsidRPr="6E6270B3">
              <w:rPr>
                <w:rFonts w:asciiTheme="minorHAnsi" w:hAnsiTheme="minorHAnsi"/>
              </w:rPr>
              <w:t>&amp; Goal Setting</w:t>
            </w:r>
          </w:p>
        </w:tc>
        <w:tc>
          <w:tcPr>
            <w:tcW w:w="4410" w:type="dxa"/>
          </w:tcPr>
          <w:p w14:paraId="0A589A56" w14:textId="2A7F81F2" w:rsidR="2177A6F6" w:rsidRDefault="2177A6F6" w:rsidP="5F27F1BB">
            <w:pPr>
              <w:ind w:left="-360" w:firstLine="0"/>
              <w:rPr>
                <w:rFonts w:asciiTheme="minorHAnsi" w:hAnsiTheme="minorHAnsi"/>
                <w:b/>
                <w:bCs/>
              </w:rPr>
            </w:pPr>
            <w:r w:rsidRPr="5F27F1BB">
              <w:rPr>
                <w:rFonts w:asciiTheme="minorHAnsi" w:hAnsiTheme="minorHAnsi"/>
                <w:b/>
                <w:bCs/>
              </w:rPr>
              <w:t xml:space="preserve">       S.M.A.R.T. Goals &amp; Reflection</w:t>
            </w:r>
          </w:p>
          <w:p w14:paraId="2602C161" w14:textId="6EB218A0" w:rsidR="00CB2A46" w:rsidRPr="004505C7" w:rsidRDefault="1ED784EA" w:rsidP="5F27F1BB">
            <w:pPr>
              <w:ind w:left="0" w:firstLine="0"/>
              <w:rPr>
                <w:rFonts w:asciiTheme="minorHAnsi" w:hAnsiTheme="minorHAnsi"/>
              </w:rPr>
            </w:pPr>
            <w:r w:rsidRPr="5F27F1BB">
              <w:rPr>
                <w:rFonts w:asciiTheme="minorHAnsi" w:hAnsiTheme="minorHAnsi"/>
              </w:rPr>
              <w:t xml:space="preserve">Due: </w:t>
            </w:r>
            <w:r w:rsidR="2EFC562E" w:rsidRPr="5F27F1BB">
              <w:rPr>
                <w:rFonts w:asciiTheme="minorHAnsi" w:hAnsiTheme="minorHAnsi"/>
              </w:rPr>
              <w:t>Nov. 2 by 11:59pm on Canvas</w:t>
            </w:r>
          </w:p>
        </w:tc>
        <w:tc>
          <w:tcPr>
            <w:tcW w:w="995" w:type="dxa"/>
          </w:tcPr>
          <w:p w14:paraId="52C17849" w14:textId="412D7DE0" w:rsidR="00CB2A46" w:rsidRPr="004505C7" w:rsidRDefault="35F809E6" w:rsidP="5F27F1BB">
            <w:pPr>
              <w:ind w:left="0"/>
              <w:jc w:val="right"/>
            </w:pPr>
            <w:r w:rsidRPr="5F27F1BB">
              <w:rPr>
                <w:rFonts w:asciiTheme="minorHAnsi" w:hAnsiTheme="minorHAnsi"/>
              </w:rPr>
              <w:t>75</w:t>
            </w:r>
          </w:p>
        </w:tc>
      </w:tr>
      <w:tr w:rsidR="004376C6" w:rsidRPr="004505C7" w14:paraId="4B03D607" w14:textId="77777777" w:rsidTr="6E6270B3">
        <w:trPr>
          <w:jc w:val="center"/>
        </w:trPr>
        <w:tc>
          <w:tcPr>
            <w:tcW w:w="985" w:type="dxa"/>
          </w:tcPr>
          <w:p w14:paraId="51A1DBF2" w14:textId="77777777" w:rsidR="004376C6" w:rsidRDefault="004376C6" w:rsidP="004376C6">
            <w:pPr>
              <w:ind w:left="-30" w:firstLine="11"/>
              <w:jc w:val="center"/>
              <w:rPr>
                <w:rFonts w:asciiTheme="minorHAnsi" w:hAnsiTheme="minorHAnsi" w:cstheme="minorHAnsi"/>
                <w:szCs w:val="24"/>
              </w:rPr>
            </w:pPr>
            <w:r w:rsidRPr="004505C7">
              <w:rPr>
                <w:rFonts w:asciiTheme="minorHAnsi" w:hAnsiTheme="minorHAnsi" w:cstheme="minorHAnsi"/>
                <w:szCs w:val="24"/>
              </w:rPr>
              <w:t>12</w:t>
            </w:r>
          </w:p>
          <w:p w14:paraId="497FC6E7" w14:textId="75D57455" w:rsidR="004376C6" w:rsidRPr="004505C7" w:rsidRDefault="00E4B414" w:rsidP="5F27F1BB">
            <w:pPr>
              <w:ind w:left="-30" w:firstLine="11"/>
              <w:jc w:val="center"/>
              <w:rPr>
                <w:rFonts w:asciiTheme="minorHAnsi" w:hAnsiTheme="minorHAnsi"/>
              </w:rPr>
            </w:pPr>
            <w:r w:rsidRPr="5F27F1BB">
              <w:rPr>
                <w:rFonts w:asciiTheme="minorHAnsi" w:hAnsiTheme="minorHAnsi"/>
              </w:rPr>
              <w:t>(11/</w:t>
            </w:r>
            <w:r w:rsidR="7FD990D9" w:rsidRPr="5F27F1BB">
              <w:rPr>
                <w:rFonts w:asciiTheme="minorHAnsi" w:hAnsiTheme="minorHAnsi"/>
              </w:rPr>
              <w:t>5</w:t>
            </w:r>
            <w:r w:rsidRPr="5F27F1BB">
              <w:rPr>
                <w:rFonts w:asciiTheme="minorHAnsi" w:hAnsiTheme="minorHAnsi"/>
              </w:rPr>
              <w:t>)</w:t>
            </w:r>
          </w:p>
        </w:tc>
        <w:tc>
          <w:tcPr>
            <w:tcW w:w="4230" w:type="dxa"/>
          </w:tcPr>
          <w:p w14:paraId="45FE6CA6" w14:textId="5C0B0BDA" w:rsidR="004376C6" w:rsidRPr="004505C7" w:rsidRDefault="00826173" w:rsidP="5F27F1BB">
            <w:pPr>
              <w:ind w:left="-30" w:firstLine="11"/>
            </w:pPr>
            <w:r w:rsidRPr="5F27F1BB">
              <w:rPr>
                <w:rFonts w:asciiTheme="minorHAnsi" w:hAnsiTheme="minorHAnsi"/>
              </w:rPr>
              <w:t>Self-Discovery</w:t>
            </w:r>
          </w:p>
        </w:tc>
        <w:tc>
          <w:tcPr>
            <w:tcW w:w="4410" w:type="dxa"/>
          </w:tcPr>
          <w:p w14:paraId="24C61833" w14:textId="3818DDCB" w:rsidR="0804F925" w:rsidRDefault="0804F925" w:rsidP="6E6270B3">
            <w:pPr>
              <w:ind w:left="0"/>
              <w:rPr>
                <w:rFonts w:asciiTheme="minorHAnsi" w:hAnsiTheme="minorHAnsi"/>
                <w:b/>
                <w:bCs/>
              </w:rPr>
            </w:pPr>
            <w:r w:rsidRPr="6E6270B3">
              <w:rPr>
                <w:rFonts w:asciiTheme="minorHAnsi" w:hAnsiTheme="minorHAnsi"/>
                <w:b/>
                <w:bCs/>
              </w:rPr>
              <w:t xml:space="preserve">       Circles of Myself</w:t>
            </w:r>
            <w:r w:rsidR="1C214A91" w:rsidRPr="6E6270B3">
              <w:rPr>
                <w:rFonts w:asciiTheme="minorHAnsi" w:hAnsiTheme="minorHAnsi"/>
                <w:b/>
                <w:bCs/>
              </w:rPr>
              <w:t xml:space="preserve"> Activity</w:t>
            </w:r>
          </w:p>
          <w:p w14:paraId="72BEBA22" w14:textId="18CB11D5" w:rsidR="004376C6" w:rsidRPr="004505C7" w:rsidRDefault="00E4B414" w:rsidP="5F27F1BB">
            <w:pPr>
              <w:ind w:left="0" w:firstLine="0"/>
              <w:rPr>
                <w:rFonts w:asciiTheme="minorHAnsi" w:hAnsiTheme="minorHAnsi"/>
              </w:rPr>
            </w:pPr>
            <w:r w:rsidRPr="5F27F1BB">
              <w:rPr>
                <w:rFonts w:asciiTheme="minorHAnsi" w:hAnsiTheme="minorHAnsi"/>
              </w:rPr>
              <w:t xml:space="preserve">Due: in class on </w:t>
            </w:r>
            <w:r w:rsidR="70538F78" w:rsidRPr="5F27F1BB">
              <w:rPr>
                <w:rFonts w:asciiTheme="minorHAnsi" w:hAnsiTheme="minorHAnsi"/>
              </w:rPr>
              <w:t>Nov</w:t>
            </w:r>
            <w:r w:rsidRPr="5F27F1BB">
              <w:rPr>
                <w:rFonts w:asciiTheme="minorHAnsi" w:hAnsiTheme="minorHAnsi"/>
              </w:rPr>
              <w:t xml:space="preserve"> </w:t>
            </w:r>
            <w:r w:rsidR="70538F78" w:rsidRPr="5F27F1BB">
              <w:rPr>
                <w:rFonts w:asciiTheme="minorHAnsi" w:hAnsiTheme="minorHAnsi"/>
              </w:rPr>
              <w:t>5</w:t>
            </w:r>
          </w:p>
        </w:tc>
        <w:tc>
          <w:tcPr>
            <w:tcW w:w="995" w:type="dxa"/>
          </w:tcPr>
          <w:p w14:paraId="19F79B0C" w14:textId="5E755907" w:rsidR="004376C6" w:rsidRPr="004505C7" w:rsidRDefault="00D42A5F" w:rsidP="004376C6">
            <w:pPr>
              <w:ind w:left="0" w:firstLine="0"/>
              <w:jc w:val="right"/>
              <w:rPr>
                <w:rFonts w:asciiTheme="minorHAnsi" w:hAnsiTheme="minorHAnsi" w:cstheme="minorHAnsi"/>
                <w:szCs w:val="24"/>
              </w:rPr>
            </w:pPr>
            <w:r>
              <w:rPr>
                <w:rFonts w:asciiTheme="minorHAnsi" w:hAnsiTheme="minorHAnsi" w:cstheme="minorHAnsi"/>
                <w:szCs w:val="24"/>
              </w:rPr>
              <w:t>25</w:t>
            </w:r>
          </w:p>
        </w:tc>
      </w:tr>
      <w:tr w:rsidR="004376C6" w:rsidRPr="004505C7" w14:paraId="0B95DEF3" w14:textId="77777777" w:rsidTr="6E6270B3">
        <w:trPr>
          <w:jc w:val="center"/>
        </w:trPr>
        <w:tc>
          <w:tcPr>
            <w:tcW w:w="985" w:type="dxa"/>
          </w:tcPr>
          <w:p w14:paraId="6D36ACFF" w14:textId="77777777" w:rsidR="004376C6" w:rsidRDefault="004376C6" w:rsidP="004376C6">
            <w:pPr>
              <w:ind w:left="-30" w:firstLine="11"/>
              <w:jc w:val="center"/>
              <w:rPr>
                <w:rFonts w:asciiTheme="minorHAnsi" w:hAnsiTheme="minorHAnsi" w:cstheme="minorHAnsi"/>
                <w:szCs w:val="24"/>
              </w:rPr>
            </w:pPr>
            <w:r w:rsidRPr="004505C7">
              <w:rPr>
                <w:rFonts w:asciiTheme="minorHAnsi" w:hAnsiTheme="minorHAnsi" w:cstheme="minorHAnsi"/>
                <w:szCs w:val="24"/>
              </w:rPr>
              <w:t>13</w:t>
            </w:r>
          </w:p>
          <w:p w14:paraId="6597A666" w14:textId="7D5E428A" w:rsidR="004376C6" w:rsidRPr="004505C7" w:rsidRDefault="00E4B414" w:rsidP="5F27F1BB">
            <w:pPr>
              <w:ind w:left="-30" w:firstLine="11"/>
              <w:jc w:val="center"/>
              <w:rPr>
                <w:rFonts w:asciiTheme="minorHAnsi" w:hAnsiTheme="minorHAnsi"/>
              </w:rPr>
            </w:pPr>
            <w:r w:rsidRPr="5F27F1BB">
              <w:rPr>
                <w:rFonts w:asciiTheme="minorHAnsi" w:hAnsiTheme="minorHAnsi"/>
              </w:rPr>
              <w:t>(11/</w:t>
            </w:r>
            <w:r w:rsidR="1591502A" w:rsidRPr="5F27F1BB">
              <w:rPr>
                <w:rFonts w:asciiTheme="minorHAnsi" w:hAnsiTheme="minorHAnsi"/>
              </w:rPr>
              <w:t>12</w:t>
            </w:r>
            <w:r w:rsidRPr="5F27F1BB">
              <w:rPr>
                <w:rFonts w:asciiTheme="minorHAnsi" w:hAnsiTheme="minorHAnsi"/>
              </w:rPr>
              <w:t>)</w:t>
            </w:r>
          </w:p>
        </w:tc>
        <w:tc>
          <w:tcPr>
            <w:tcW w:w="4230" w:type="dxa"/>
          </w:tcPr>
          <w:p w14:paraId="05D78953" w14:textId="35284F78" w:rsidR="004376C6" w:rsidRPr="004505C7" w:rsidRDefault="3B6F9117" w:rsidP="5F27F1BB">
            <w:pPr>
              <w:ind w:left="341"/>
            </w:pPr>
            <w:r w:rsidRPr="5F27F1BB">
              <w:rPr>
                <w:rFonts w:asciiTheme="minorHAnsi" w:hAnsiTheme="minorHAnsi"/>
              </w:rPr>
              <w:t>Me &amp; UNT Project Introduction</w:t>
            </w:r>
          </w:p>
        </w:tc>
        <w:tc>
          <w:tcPr>
            <w:tcW w:w="4410" w:type="dxa"/>
          </w:tcPr>
          <w:p w14:paraId="5A40175A" w14:textId="426C039E" w:rsidR="13AEA829" w:rsidRDefault="13AEA829" w:rsidP="5F27F1BB">
            <w:pPr>
              <w:ind w:left="0"/>
              <w:rPr>
                <w:rFonts w:asciiTheme="minorHAnsi" w:hAnsiTheme="minorHAnsi"/>
                <w:b/>
                <w:bCs/>
              </w:rPr>
            </w:pPr>
            <w:r w:rsidRPr="5F27F1BB">
              <w:rPr>
                <w:rFonts w:asciiTheme="minorHAnsi" w:hAnsiTheme="minorHAnsi"/>
                <w:b/>
                <w:bCs/>
              </w:rPr>
              <w:t xml:space="preserve">       Group &amp; Resource Identified</w:t>
            </w:r>
          </w:p>
          <w:p w14:paraId="1BDB1A09" w14:textId="3CBB663A" w:rsidR="004376C6" w:rsidRPr="00BE1507" w:rsidRDefault="00E4B414" w:rsidP="5F27F1BB">
            <w:pPr>
              <w:ind w:left="0" w:firstLine="0"/>
              <w:rPr>
                <w:rFonts w:asciiTheme="minorHAnsi" w:hAnsiTheme="minorHAnsi"/>
              </w:rPr>
            </w:pPr>
            <w:r w:rsidRPr="5F27F1BB">
              <w:rPr>
                <w:rFonts w:asciiTheme="minorHAnsi" w:hAnsiTheme="minorHAnsi"/>
              </w:rPr>
              <w:t xml:space="preserve">Due: in class on </w:t>
            </w:r>
            <w:r w:rsidR="09301CB4" w:rsidRPr="5F27F1BB">
              <w:rPr>
                <w:rFonts w:asciiTheme="minorHAnsi" w:hAnsiTheme="minorHAnsi"/>
              </w:rPr>
              <w:t>Nov. 12</w:t>
            </w:r>
          </w:p>
        </w:tc>
        <w:tc>
          <w:tcPr>
            <w:tcW w:w="995" w:type="dxa"/>
          </w:tcPr>
          <w:p w14:paraId="3F827A2D" w14:textId="4A4AFE01" w:rsidR="004376C6" w:rsidRPr="004505C7" w:rsidRDefault="00D42A5F" w:rsidP="004376C6">
            <w:pPr>
              <w:ind w:left="0" w:firstLine="0"/>
              <w:jc w:val="right"/>
              <w:rPr>
                <w:rFonts w:asciiTheme="minorHAnsi" w:hAnsiTheme="minorHAnsi" w:cstheme="minorHAnsi"/>
                <w:szCs w:val="24"/>
              </w:rPr>
            </w:pPr>
            <w:r>
              <w:rPr>
                <w:rFonts w:asciiTheme="minorHAnsi" w:hAnsiTheme="minorHAnsi" w:cstheme="minorHAnsi"/>
                <w:szCs w:val="24"/>
              </w:rPr>
              <w:t>25</w:t>
            </w:r>
          </w:p>
        </w:tc>
      </w:tr>
      <w:tr w:rsidR="004376C6" w:rsidRPr="004505C7" w14:paraId="5D51E0E0" w14:textId="77777777" w:rsidTr="6E6270B3">
        <w:trPr>
          <w:trHeight w:val="332"/>
          <w:jc w:val="center"/>
        </w:trPr>
        <w:tc>
          <w:tcPr>
            <w:tcW w:w="985" w:type="dxa"/>
          </w:tcPr>
          <w:p w14:paraId="0F96D883" w14:textId="77777777" w:rsidR="004376C6" w:rsidRDefault="004376C6" w:rsidP="004376C6">
            <w:pPr>
              <w:ind w:left="0" w:hanging="19"/>
              <w:jc w:val="center"/>
              <w:rPr>
                <w:rFonts w:asciiTheme="minorHAnsi" w:hAnsiTheme="minorHAnsi" w:cstheme="minorHAnsi"/>
                <w:szCs w:val="24"/>
              </w:rPr>
            </w:pPr>
            <w:r w:rsidRPr="004505C7">
              <w:rPr>
                <w:rFonts w:asciiTheme="minorHAnsi" w:hAnsiTheme="minorHAnsi" w:cstheme="minorHAnsi"/>
                <w:szCs w:val="24"/>
              </w:rPr>
              <w:t>14</w:t>
            </w:r>
          </w:p>
          <w:p w14:paraId="28FCD0F7" w14:textId="215B03F8" w:rsidR="004376C6" w:rsidRPr="004505C7" w:rsidRDefault="00E4B414" w:rsidP="5F27F1BB">
            <w:pPr>
              <w:ind w:left="0" w:hanging="19"/>
              <w:jc w:val="center"/>
              <w:rPr>
                <w:rFonts w:asciiTheme="minorHAnsi" w:hAnsiTheme="minorHAnsi"/>
              </w:rPr>
            </w:pPr>
            <w:r w:rsidRPr="5F27F1BB">
              <w:rPr>
                <w:rFonts w:asciiTheme="minorHAnsi" w:hAnsiTheme="minorHAnsi"/>
              </w:rPr>
              <w:t>(11/</w:t>
            </w:r>
            <w:r w:rsidR="0676DDCC" w:rsidRPr="5F27F1BB">
              <w:rPr>
                <w:rFonts w:asciiTheme="minorHAnsi" w:hAnsiTheme="minorHAnsi"/>
              </w:rPr>
              <w:t>19</w:t>
            </w:r>
            <w:r w:rsidRPr="5F27F1BB">
              <w:rPr>
                <w:rFonts w:asciiTheme="minorHAnsi" w:hAnsiTheme="minorHAnsi"/>
              </w:rPr>
              <w:t>)</w:t>
            </w:r>
          </w:p>
        </w:tc>
        <w:tc>
          <w:tcPr>
            <w:tcW w:w="4230" w:type="dxa"/>
          </w:tcPr>
          <w:p w14:paraId="05E95020" w14:textId="177DB1BD" w:rsidR="004376C6" w:rsidRPr="004505C7" w:rsidRDefault="602ABE22" w:rsidP="5F27F1BB">
            <w:pPr>
              <w:ind w:left="341"/>
              <w:rPr>
                <w:rFonts w:asciiTheme="minorHAnsi" w:hAnsiTheme="minorHAnsi"/>
              </w:rPr>
            </w:pPr>
            <w:r w:rsidRPr="5F27F1BB">
              <w:rPr>
                <w:rFonts w:asciiTheme="minorHAnsi" w:hAnsiTheme="minorHAnsi"/>
              </w:rPr>
              <w:t xml:space="preserve">Me &amp; UNT </w:t>
            </w:r>
            <w:r w:rsidR="00E4B414" w:rsidRPr="5F27F1BB">
              <w:rPr>
                <w:rFonts w:asciiTheme="minorHAnsi" w:hAnsiTheme="minorHAnsi"/>
              </w:rPr>
              <w:t>Project Presentations in class</w:t>
            </w:r>
          </w:p>
        </w:tc>
        <w:tc>
          <w:tcPr>
            <w:tcW w:w="4410" w:type="dxa"/>
          </w:tcPr>
          <w:p w14:paraId="4094C3AE" w14:textId="6E9EC3E2" w:rsidR="7631F17C" w:rsidRDefault="7631F17C" w:rsidP="5F27F1BB">
            <w:pPr>
              <w:ind w:left="0"/>
              <w:rPr>
                <w:rFonts w:asciiTheme="minorHAnsi" w:hAnsiTheme="minorHAnsi"/>
                <w:b/>
                <w:bCs/>
              </w:rPr>
            </w:pPr>
            <w:r w:rsidRPr="5F27F1BB">
              <w:rPr>
                <w:rFonts w:asciiTheme="minorHAnsi" w:hAnsiTheme="minorHAnsi"/>
                <w:b/>
                <w:bCs/>
              </w:rPr>
              <w:t xml:space="preserve">       Me &amp; UNT Project Presentations</w:t>
            </w:r>
          </w:p>
          <w:p w14:paraId="1FD5CF7A" w14:textId="70E656DE" w:rsidR="004376C6" w:rsidRPr="00E55E8E" w:rsidRDefault="00E4B414" w:rsidP="5F27F1BB">
            <w:pPr>
              <w:ind w:left="0" w:firstLine="0"/>
              <w:rPr>
                <w:rFonts w:asciiTheme="minorHAnsi" w:hAnsiTheme="minorHAnsi"/>
              </w:rPr>
            </w:pPr>
            <w:r w:rsidRPr="5F27F1BB">
              <w:rPr>
                <w:rFonts w:asciiTheme="minorHAnsi" w:hAnsiTheme="minorHAnsi"/>
              </w:rPr>
              <w:t xml:space="preserve">Due: </w:t>
            </w:r>
            <w:r w:rsidR="5644C21B" w:rsidRPr="5F27F1BB">
              <w:rPr>
                <w:rFonts w:asciiTheme="minorHAnsi" w:hAnsiTheme="minorHAnsi"/>
              </w:rPr>
              <w:t>Nov. 19 by 11:59pm on Canvas</w:t>
            </w:r>
          </w:p>
        </w:tc>
        <w:tc>
          <w:tcPr>
            <w:tcW w:w="995" w:type="dxa"/>
          </w:tcPr>
          <w:p w14:paraId="68854FC3" w14:textId="7AC21536" w:rsidR="004376C6" w:rsidRPr="004505C7" w:rsidRDefault="00BB0DA7" w:rsidP="004376C6">
            <w:pPr>
              <w:ind w:left="0" w:firstLine="0"/>
              <w:jc w:val="right"/>
              <w:rPr>
                <w:rFonts w:asciiTheme="minorHAnsi" w:hAnsiTheme="minorHAnsi" w:cstheme="minorHAnsi"/>
                <w:szCs w:val="24"/>
              </w:rPr>
            </w:pPr>
            <w:r>
              <w:rPr>
                <w:rFonts w:asciiTheme="minorHAnsi" w:hAnsiTheme="minorHAnsi" w:cstheme="minorHAnsi"/>
                <w:szCs w:val="24"/>
              </w:rPr>
              <w:t>100</w:t>
            </w:r>
          </w:p>
        </w:tc>
      </w:tr>
      <w:tr w:rsidR="004376C6" w:rsidRPr="004505C7" w14:paraId="61E329A3" w14:textId="77777777" w:rsidTr="6E6270B3">
        <w:trPr>
          <w:trHeight w:val="350"/>
          <w:jc w:val="center"/>
        </w:trPr>
        <w:tc>
          <w:tcPr>
            <w:tcW w:w="985" w:type="dxa"/>
          </w:tcPr>
          <w:p w14:paraId="292CE6F0" w14:textId="77777777" w:rsidR="004376C6" w:rsidRDefault="004376C6" w:rsidP="004376C6">
            <w:pPr>
              <w:ind w:left="0" w:hanging="19"/>
              <w:jc w:val="center"/>
              <w:rPr>
                <w:rFonts w:asciiTheme="minorHAnsi" w:hAnsiTheme="minorHAnsi" w:cstheme="minorHAnsi"/>
                <w:szCs w:val="24"/>
              </w:rPr>
            </w:pPr>
            <w:r w:rsidRPr="004505C7">
              <w:rPr>
                <w:rFonts w:asciiTheme="minorHAnsi" w:hAnsiTheme="minorHAnsi" w:cstheme="minorHAnsi"/>
                <w:szCs w:val="24"/>
              </w:rPr>
              <w:t>15</w:t>
            </w:r>
          </w:p>
          <w:p w14:paraId="3AA45ECD" w14:textId="534C0D84" w:rsidR="004376C6" w:rsidRPr="004505C7" w:rsidRDefault="00E4B414" w:rsidP="5F27F1BB">
            <w:pPr>
              <w:ind w:left="0" w:hanging="19"/>
              <w:jc w:val="center"/>
              <w:rPr>
                <w:rFonts w:asciiTheme="minorHAnsi" w:hAnsiTheme="minorHAnsi"/>
              </w:rPr>
            </w:pPr>
            <w:r w:rsidRPr="5F27F1BB">
              <w:rPr>
                <w:rFonts w:asciiTheme="minorHAnsi" w:hAnsiTheme="minorHAnsi"/>
              </w:rPr>
              <w:t>(11/2</w:t>
            </w:r>
            <w:r w:rsidR="1E3DC95E" w:rsidRPr="5F27F1BB">
              <w:rPr>
                <w:rFonts w:asciiTheme="minorHAnsi" w:hAnsiTheme="minorHAnsi"/>
              </w:rPr>
              <w:t>6</w:t>
            </w:r>
            <w:r w:rsidRPr="5F27F1BB">
              <w:rPr>
                <w:rFonts w:asciiTheme="minorHAnsi" w:hAnsiTheme="minorHAnsi"/>
              </w:rPr>
              <w:t>)</w:t>
            </w:r>
          </w:p>
        </w:tc>
        <w:tc>
          <w:tcPr>
            <w:tcW w:w="4230" w:type="dxa"/>
            <w:shd w:val="clear" w:color="auto" w:fill="BFBFBF" w:themeFill="background1" w:themeFillShade="BF"/>
          </w:tcPr>
          <w:p w14:paraId="50EBDB13" w14:textId="77777777" w:rsidR="004376C6" w:rsidRDefault="004376C6" w:rsidP="004376C6">
            <w:pPr>
              <w:ind w:left="341"/>
              <w:rPr>
                <w:rFonts w:asciiTheme="minorHAnsi" w:hAnsiTheme="minorHAnsi" w:cstheme="minorHAnsi"/>
                <w:szCs w:val="24"/>
              </w:rPr>
            </w:pPr>
            <w:r>
              <w:rPr>
                <w:rFonts w:asciiTheme="minorHAnsi" w:hAnsiTheme="minorHAnsi" w:cstheme="minorHAnsi"/>
                <w:szCs w:val="24"/>
              </w:rPr>
              <w:t xml:space="preserve">No Class – Thanksgiving Break </w:t>
            </w:r>
          </w:p>
          <w:p w14:paraId="4ED5C19A" w14:textId="6A4D3009" w:rsidR="004376C6" w:rsidRPr="004505C7" w:rsidRDefault="004376C6" w:rsidP="004376C6">
            <w:pPr>
              <w:ind w:left="341"/>
              <w:rPr>
                <w:rFonts w:asciiTheme="minorHAnsi" w:hAnsiTheme="minorHAnsi" w:cstheme="minorHAnsi"/>
                <w:szCs w:val="24"/>
              </w:rPr>
            </w:pPr>
          </w:p>
        </w:tc>
        <w:tc>
          <w:tcPr>
            <w:tcW w:w="4410" w:type="dxa"/>
            <w:shd w:val="clear" w:color="auto" w:fill="BFBFBF" w:themeFill="background1" w:themeFillShade="BF"/>
          </w:tcPr>
          <w:p w14:paraId="02809E22" w14:textId="79CB489C" w:rsidR="004376C6" w:rsidRPr="00E55E8E" w:rsidRDefault="004376C6" w:rsidP="004376C6">
            <w:pPr>
              <w:ind w:left="0" w:firstLine="0"/>
              <w:rPr>
                <w:rFonts w:asciiTheme="minorHAnsi" w:hAnsiTheme="minorHAnsi" w:cstheme="minorHAnsi"/>
                <w:szCs w:val="24"/>
              </w:rPr>
            </w:pPr>
            <w:r>
              <w:rPr>
                <w:rFonts w:asciiTheme="minorHAnsi" w:hAnsiTheme="minorHAnsi" w:cstheme="minorHAnsi"/>
                <w:szCs w:val="24"/>
              </w:rPr>
              <w:t xml:space="preserve"> </w:t>
            </w:r>
          </w:p>
        </w:tc>
        <w:tc>
          <w:tcPr>
            <w:tcW w:w="995" w:type="dxa"/>
            <w:shd w:val="clear" w:color="auto" w:fill="BFBFBF" w:themeFill="background1" w:themeFillShade="BF"/>
          </w:tcPr>
          <w:p w14:paraId="1B3F2E62" w14:textId="02B4C3C3" w:rsidR="004376C6" w:rsidRPr="004505C7" w:rsidRDefault="004376C6" w:rsidP="004376C6">
            <w:pPr>
              <w:ind w:left="0" w:firstLine="0"/>
              <w:jc w:val="right"/>
              <w:rPr>
                <w:rFonts w:asciiTheme="minorHAnsi" w:hAnsiTheme="minorHAnsi" w:cstheme="minorHAnsi"/>
                <w:szCs w:val="24"/>
              </w:rPr>
            </w:pPr>
          </w:p>
        </w:tc>
      </w:tr>
      <w:tr w:rsidR="004376C6" w:rsidRPr="004505C7" w14:paraId="1AB91F79" w14:textId="77777777" w:rsidTr="6E6270B3">
        <w:trPr>
          <w:trHeight w:val="350"/>
          <w:jc w:val="center"/>
        </w:trPr>
        <w:tc>
          <w:tcPr>
            <w:tcW w:w="985" w:type="dxa"/>
          </w:tcPr>
          <w:p w14:paraId="62C1405C" w14:textId="77777777" w:rsidR="004376C6" w:rsidRDefault="004376C6" w:rsidP="004376C6">
            <w:pPr>
              <w:ind w:left="-30" w:firstLine="11"/>
              <w:jc w:val="center"/>
              <w:rPr>
                <w:rFonts w:asciiTheme="minorHAnsi" w:hAnsiTheme="minorHAnsi" w:cstheme="minorHAnsi"/>
                <w:szCs w:val="24"/>
              </w:rPr>
            </w:pPr>
            <w:r>
              <w:rPr>
                <w:rFonts w:asciiTheme="minorHAnsi" w:hAnsiTheme="minorHAnsi" w:cstheme="minorHAnsi"/>
                <w:szCs w:val="24"/>
              </w:rPr>
              <w:t>16</w:t>
            </w:r>
          </w:p>
          <w:p w14:paraId="2ACEE3B6" w14:textId="7BF02C15" w:rsidR="004376C6" w:rsidRPr="004505C7" w:rsidRDefault="00E4B414" w:rsidP="5F27F1BB">
            <w:pPr>
              <w:ind w:left="-30" w:firstLine="11"/>
              <w:jc w:val="center"/>
              <w:rPr>
                <w:rFonts w:asciiTheme="minorHAnsi" w:hAnsiTheme="minorHAnsi"/>
              </w:rPr>
            </w:pPr>
            <w:r w:rsidRPr="5F27F1BB">
              <w:rPr>
                <w:rFonts w:asciiTheme="minorHAnsi" w:hAnsiTheme="minorHAnsi"/>
              </w:rPr>
              <w:t>(12/</w:t>
            </w:r>
            <w:r w:rsidR="4DDCD77F" w:rsidRPr="5F27F1BB">
              <w:rPr>
                <w:rFonts w:asciiTheme="minorHAnsi" w:hAnsiTheme="minorHAnsi"/>
              </w:rPr>
              <w:t>3</w:t>
            </w:r>
            <w:r w:rsidRPr="5F27F1BB">
              <w:rPr>
                <w:rFonts w:asciiTheme="minorHAnsi" w:hAnsiTheme="minorHAnsi"/>
              </w:rPr>
              <w:t>)</w:t>
            </w:r>
          </w:p>
        </w:tc>
        <w:tc>
          <w:tcPr>
            <w:tcW w:w="4230" w:type="dxa"/>
          </w:tcPr>
          <w:p w14:paraId="5E02923C" w14:textId="77777777" w:rsidR="004376C6" w:rsidRPr="004505C7" w:rsidRDefault="004376C6" w:rsidP="004376C6">
            <w:pPr>
              <w:ind w:left="0" w:hanging="20"/>
              <w:rPr>
                <w:rFonts w:asciiTheme="minorHAnsi" w:hAnsiTheme="minorHAnsi" w:cstheme="minorHAnsi"/>
                <w:szCs w:val="24"/>
              </w:rPr>
            </w:pPr>
            <w:r>
              <w:rPr>
                <w:rFonts w:asciiTheme="minorHAnsi" w:hAnsiTheme="minorHAnsi" w:cstheme="minorHAnsi"/>
                <w:szCs w:val="24"/>
              </w:rPr>
              <w:t>Continued Presentations (if necessary) and Semester Reflections</w:t>
            </w:r>
          </w:p>
        </w:tc>
        <w:tc>
          <w:tcPr>
            <w:tcW w:w="4410" w:type="dxa"/>
          </w:tcPr>
          <w:p w14:paraId="23B0EED3" w14:textId="77777777" w:rsidR="004376C6" w:rsidRDefault="004376C6" w:rsidP="004376C6">
            <w:pPr>
              <w:ind w:left="46" w:firstLine="0"/>
              <w:rPr>
                <w:rFonts w:asciiTheme="minorHAnsi" w:hAnsiTheme="minorHAnsi" w:cstheme="minorHAnsi"/>
                <w:b/>
                <w:szCs w:val="24"/>
              </w:rPr>
            </w:pPr>
            <w:r w:rsidRPr="000B7B0F">
              <w:rPr>
                <w:rFonts w:asciiTheme="minorHAnsi" w:hAnsiTheme="minorHAnsi" w:cstheme="minorHAnsi"/>
                <w:b/>
                <w:szCs w:val="24"/>
              </w:rPr>
              <w:t>Final Reflection Paper</w:t>
            </w:r>
          </w:p>
          <w:p w14:paraId="55C6E520" w14:textId="7AB475FB" w:rsidR="004376C6" w:rsidRPr="00BE1507" w:rsidRDefault="004376C6" w:rsidP="52137779">
            <w:pPr>
              <w:ind w:left="46" w:firstLine="0"/>
              <w:rPr>
                <w:rFonts w:asciiTheme="minorHAnsi" w:hAnsiTheme="minorHAnsi"/>
              </w:rPr>
            </w:pPr>
            <w:r w:rsidRPr="52137779">
              <w:rPr>
                <w:rFonts w:asciiTheme="minorHAnsi" w:hAnsiTheme="minorHAnsi"/>
              </w:rPr>
              <w:t xml:space="preserve">Due: </w:t>
            </w:r>
            <w:r w:rsidR="0055791C" w:rsidRPr="52137779">
              <w:rPr>
                <w:rFonts w:asciiTheme="minorHAnsi" w:hAnsiTheme="minorHAnsi"/>
              </w:rPr>
              <w:t xml:space="preserve">Dec. </w:t>
            </w:r>
            <w:r w:rsidR="3AFFF8E9" w:rsidRPr="52137779">
              <w:rPr>
                <w:rFonts w:asciiTheme="minorHAnsi" w:hAnsiTheme="minorHAnsi"/>
              </w:rPr>
              <w:t>3 by 11:59pm</w:t>
            </w:r>
            <w:r w:rsidR="00BA4693" w:rsidRPr="52137779">
              <w:rPr>
                <w:rFonts w:asciiTheme="minorHAnsi" w:hAnsiTheme="minorHAnsi"/>
              </w:rPr>
              <w:t xml:space="preserve"> </w:t>
            </w:r>
            <w:r w:rsidRPr="52137779">
              <w:rPr>
                <w:rFonts w:asciiTheme="minorHAnsi" w:hAnsiTheme="minorHAnsi"/>
              </w:rPr>
              <w:t>on Canvas</w:t>
            </w:r>
          </w:p>
        </w:tc>
        <w:tc>
          <w:tcPr>
            <w:tcW w:w="995" w:type="dxa"/>
          </w:tcPr>
          <w:p w14:paraId="4A50D99C" w14:textId="77777777" w:rsidR="004376C6" w:rsidRPr="004505C7" w:rsidRDefault="004376C6" w:rsidP="004376C6">
            <w:pPr>
              <w:ind w:left="0" w:firstLine="0"/>
              <w:jc w:val="right"/>
              <w:rPr>
                <w:rFonts w:asciiTheme="minorHAnsi" w:hAnsiTheme="minorHAnsi" w:cstheme="minorHAnsi"/>
                <w:szCs w:val="24"/>
              </w:rPr>
            </w:pPr>
            <w:r w:rsidRPr="004505C7">
              <w:rPr>
                <w:rFonts w:asciiTheme="minorHAnsi" w:hAnsiTheme="minorHAnsi" w:cstheme="minorHAnsi"/>
                <w:szCs w:val="24"/>
              </w:rPr>
              <w:t>100</w:t>
            </w:r>
          </w:p>
        </w:tc>
      </w:tr>
    </w:tbl>
    <w:p w14:paraId="1E5DC0A5" w14:textId="77777777" w:rsidR="00876E08" w:rsidRDefault="00876E08" w:rsidP="00567CB2">
      <w:pPr>
        <w:pStyle w:val="Heading3"/>
      </w:pPr>
    </w:p>
    <w:p w14:paraId="11CDB9AC" w14:textId="36D4D78B" w:rsidR="00567CB2" w:rsidRPr="003C1090" w:rsidRDefault="00C31A5A" w:rsidP="00567CB2">
      <w:pPr>
        <w:pStyle w:val="Heading3"/>
        <w:rPr>
          <w:b/>
          <w:bCs/>
          <w:color w:val="588C61"/>
        </w:rPr>
      </w:pPr>
      <w:r w:rsidRPr="003C1090">
        <w:rPr>
          <w:b/>
          <w:bCs/>
          <w:color w:val="588C61"/>
        </w:rPr>
        <w:t>Attendance</w:t>
      </w:r>
      <w:r w:rsidR="00567CB2" w:rsidRPr="003C1090">
        <w:rPr>
          <w:b/>
          <w:bCs/>
          <w:color w:val="588C61"/>
        </w:rPr>
        <w:t>/Participation</w:t>
      </w:r>
      <w:r w:rsidRPr="003C1090">
        <w:rPr>
          <w:b/>
          <w:bCs/>
          <w:color w:val="588C61"/>
        </w:rPr>
        <w:t xml:space="preserve"> (</w:t>
      </w:r>
      <w:r w:rsidR="00A2350D" w:rsidRPr="003C1090">
        <w:rPr>
          <w:b/>
          <w:bCs/>
          <w:color w:val="588C61"/>
        </w:rPr>
        <w:t>15</w:t>
      </w:r>
      <w:r w:rsidRPr="003C1090">
        <w:rPr>
          <w:b/>
          <w:bCs/>
          <w:color w:val="588C61"/>
        </w:rPr>
        <w:t xml:space="preserve">0 points) </w:t>
      </w:r>
    </w:p>
    <w:p w14:paraId="16D2601F" w14:textId="4B8198A7" w:rsidR="00567CB2" w:rsidRDefault="00C31A5A" w:rsidP="00C31A5A">
      <w:r w:rsidRPr="00DF2A68">
        <w:t>You are expected to attend every class session on time and participate in every class discussion and assignment</w:t>
      </w:r>
      <w:r w:rsidR="009E2407">
        <w:t xml:space="preserve"> (10 points each week)</w:t>
      </w:r>
      <w:r w:rsidRPr="00DF2A68">
        <w:t>. Each week, we will have a discussion and/or lecture to which students must make a</w:t>
      </w:r>
      <w:r w:rsidRPr="00C31A5A">
        <w:t xml:space="preserve"> meaningful contribution through attendance and robust discussion. Regular attendance and active participation in class are required to make this course a successful and meaningful experience. </w:t>
      </w:r>
    </w:p>
    <w:p w14:paraId="0AF55CE8" w14:textId="731CE521" w:rsidR="00567CB2" w:rsidRDefault="00C31A5A" w:rsidP="00567CB2">
      <w:pPr>
        <w:rPr>
          <w:rFonts w:eastAsia="Times New Roman"/>
        </w:rPr>
      </w:pPr>
      <w:r>
        <w:lastRenderedPageBreak/>
        <w:t xml:space="preserve">Tardiness </w:t>
      </w:r>
      <w:proofErr w:type="gramStart"/>
      <w:r>
        <w:t>in excess of</w:t>
      </w:r>
      <w:proofErr w:type="gramEnd"/>
      <w:r>
        <w:t xml:space="preserve"> </w:t>
      </w:r>
      <w:r w:rsidR="00FC3560">
        <w:t>10</w:t>
      </w:r>
      <w:r>
        <w:t xml:space="preserve"> minutes will count as an absence. </w:t>
      </w:r>
      <w:r w:rsidR="00567CB2">
        <w:t xml:space="preserve">It is the student’s responsibility to communicate </w:t>
      </w:r>
      <w:r w:rsidR="00567CB2" w:rsidRPr="6E6270B3">
        <w:rPr>
          <w:rFonts w:eastAsia="Times New Roman"/>
        </w:rPr>
        <w:t xml:space="preserve">with the professor </w:t>
      </w:r>
      <w:r w:rsidR="00567CB2" w:rsidRPr="6E6270B3">
        <w:rPr>
          <w:rFonts w:eastAsia="Times New Roman"/>
          <w:b/>
          <w:bCs/>
          <w:u w:val="single"/>
        </w:rPr>
        <w:t>before</w:t>
      </w:r>
      <w:r w:rsidR="00567CB2" w:rsidRPr="6E6270B3">
        <w:rPr>
          <w:rFonts w:eastAsia="Times New Roman"/>
        </w:rPr>
        <w:t xml:space="preserve"> being absent, so you and the professor can discuss and mitigate the impact of the absence on your attainment of course learning goals. Please inform the professor if you are unable to attend class meetings because you are ill, in mindfulness of the health and safety of everyone in our community. </w:t>
      </w:r>
    </w:p>
    <w:p w14:paraId="5693AB10" w14:textId="77777777" w:rsidR="00A2350D" w:rsidRPr="003C1090" w:rsidRDefault="00A2350D" w:rsidP="00A2350D">
      <w:pPr>
        <w:pStyle w:val="Heading3"/>
        <w:rPr>
          <w:b/>
          <w:bCs/>
          <w:color w:val="588C61"/>
        </w:rPr>
      </w:pPr>
      <w:r w:rsidRPr="003C1090">
        <w:rPr>
          <w:b/>
          <w:bCs/>
          <w:color w:val="588C61"/>
        </w:rPr>
        <w:t>Tell Me Your Why and Final Reflection Paper (100 points each)</w:t>
      </w:r>
    </w:p>
    <w:p w14:paraId="7A166039" w14:textId="77777777" w:rsidR="00A2350D" w:rsidRDefault="00A2350D" w:rsidP="00A2350D">
      <w:r>
        <w:t>Students will write a self-reflection paper in response to prompts given by the instructor.</w:t>
      </w:r>
    </w:p>
    <w:p w14:paraId="42F16F79" w14:textId="4E94F1B9" w:rsidR="00567CB2" w:rsidRPr="003C1090" w:rsidRDefault="00567CB2" w:rsidP="00567CB2">
      <w:pPr>
        <w:pStyle w:val="Heading3"/>
        <w:rPr>
          <w:b/>
          <w:bCs/>
          <w:color w:val="588C61"/>
        </w:rPr>
      </w:pPr>
      <w:r w:rsidRPr="003C1090">
        <w:rPr>
          <w:b/>
          <w:bCs/>
          <w:color w:val="588C61"/>
        </w:rPr>
        <w:t>Me &amp; UNT Project (100)</w:t>
      </w:r>
      <w:r w:rsidR="00A2350D" w:rsidRPr="003C1090">
        <w:rPr>
          <w:b/>
          <w:bCs/>
          <w:color w:val="588C61"/>
        </w:rPr>
        <w:t xml:space="preserve"> </w:t>
      </w:r>
    </w:p>
    <w:p w14:paraId="37A0EE75" w14:textId="0B9B7218" w:rsidR="0003293C" w:rsidRDefault="003606CA" w:rsidP="003606CA">
      <w:r>
        <w:t xml:space="preserve">Students </w:t>
      </w:r>
      <w:r w:rsidR="23990297">
        <w:t xml:space="preserve">will work in groups to </w:t>
      </w:r>
      <w:r w:rsidR="0003293C">
        <w:t xml:space="preserve">visit and research </w:t>
      </w:r>
      <w:r w:rsidR="00A2350D">
        <w:t>a campus resource</w:t>
      </w:r>
      <w:r w:rsidR="00FC27D9">
        <w:t xml:space="preserve"> </w:t>
      </w:r>
      <w:r w:rsidR="0003293C">
        <w:t>and</w:t>
      </w:r>
      <w:r w:rsidR="00FC27D9">
        <w:t xml:space="preserve"> present </w:t>
      </w:r>
      <w:r w:rsidR="0003293C">
        <w:t xml:space="preserve">the following information to class: description of campus resource, services provided by campus resource, significance of campus resource, and contact information and photos of campus resource. </w:t>
      </w:r>
      <w:r w:rsidR="3D62C65D">
        <w:t xml:space="preserve">See </w:t>
      </w:r>
      <w:proofErr w:type="gramStart"/>
      <w:r w:rsidR="3D62C65D">
        <w:t>canvas</w:t>
      </w:r>
      <w:proofErr w:type="gramEnd"/>
      <w:r w:rsidR="3D62C65D">
        <w:t xml:space="preserve"> for more information.</w:t>
      </w:r>
    </w:p>
    <w:p w14:paraId="62AB2C91" w14:textId="77777777" w:rsidR="00F17DE8" w:rsidRPr="0016131F" w:rsidRDefault="00F17DE8" w:rsidP="00F17DE8">
      <w:pPr>
        <w:pStyle w:val="Heading2"/>
        <w:rPr>
          <w:b/>
          <w:bCs/>
          <w:color w:val="588C61"/>
        </w:rPr>
      </w:pPr>
      <w:r w:rsidRPr="0016131F">
        <w:rPr>
          <w:b/>
          <w:bCs/>
          <w:color w:val="588C61"/>
        </w:rPr>
        <w:t>UNT Policies</w:t>
      </w:r>
    </w:p>
    <w:p w14:paraId="5BD9A45F" w14:textId="77777777" w:rsidR="00F17DE8" w:rsidRPr="0016131F" w:rsidRDefault="00F17DE8" w:rsidP="00F17DE8">
      <w:pPr>
        <w:pStyle w:val="Heading3"/>
        <w:rPr>
          <w:b/>
          <w:bCs/>
          <w:color w:val="588C61"/>
        </w:rPr>
      </w:pPr>
      <w:r w:rsidRPr="0016131F">
        <w:rPr>
          <w:b/>
          <w:bCs/>
          <w:color w:val="588C61"/>
        </w:rPr>
        <w:t>Academic Integrity Policy</w:t>
      </w:r>
    </w:p>
    <w:p w14:paraId="4783A75A" w14:textId="7542C335" w:rsidR="00F17DE8" w:rsidRDefault="00F17DE8" w:rsidP="00F17DE8">
      <w:r w:rsidRPr="00887206">
        <w:t xml:space="preserve">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p>
    <w:p w14:paraId="20B8158B" w14:textId="77777777" w:rsidR="00F17DE8" w:rsidRPr="0016131F" w:rsidRDefault="00F17DE8" w:rsidP="00F17DE8">
      <w:pPr>
        <w:pStyle w:val="Heading3"/>
        <w:rPr>
          <w:b/>
          <w:bCs/>
          <w:color w:val="588C61"/>
        </w:rPr>
      </w:pPr>
      <w:r w:rsidRPr="0016131F">
        <w:rPr>
          <w:b/>
          <w:bCs/>
          <w:color w:val="588C61"/>
        </w:rPr>
        <w:t>ADA Policy</w:t>
      </w:r>
    </w:p>
    <w:p w14:paraId="511F33E9" w14:textId="621957DA" w:rsidR="00F17DE8" w:rsidRDefault="00F17DE8" w:rsidP="00F17DE8">
      <w:r>
        <w:t xml:space="preserve">UNT makes reasonable academic </w:t>
      </w:r>
      <w:proofErr w:type="gramStart"/>
      <w:r>
        <w:t>accommodation</w:t>
      </w:r>
      <w:r w:rsidR="00F4459F">
        <w:t>s</w:t>
      </w:r>
      <w:proofErr w:type="gramEnd"/>
      <w:r>
        <w:t xml:space="preserve"> for students with disabilities. Students seeking accommodation must first register with the Office of Disability Access (ODA) to verify their eligibility. If a disability is verified, the ODA will provide a student with an accommodation letter to be delivered to </w:t>
      </w:r>
      <w:r w:rsidR="002E09B1">
        <w:t xml:space="preserve">the </w:t>
      </w:r>
      <w:r>
        <w:t xml:space="preserve">faculty to begin a private discussion regarding one’s specific course needs. Students may request </w:t>
      </w:r>
      <w:r w:rsidR="00824C20">
        <w:t>accommodation</w:t>
      </w:r>
      <w:r>
        <w:t xml:space="preserve"> at any </w:t>
      </w:r>
      <w:r w:rsidR="00705992">
        <w:t>time;</w:t>
      </w:r>
      <w:r>
        <w:t xml:space="preserve"> however, ODA notices of accommodation should be provided as early as possible in the semester to avoid any delay in implementation. Note that students must obtain a new letter of accommodation for every semester and must meet with each faculty member </w:t>
      </w:r>
      <w:r w:rsidR="00F4459F">
        <w:t>before</w:t>
      </w:r>
      <w:r>
        <w:t xml:space="preserve"> implementation in each class. For additional information see the </w:t>
      </w:r>
      <w:hyperlink r:id="rId18" w:history="1">
        <w:r w:rsidRPr="00E06E54">
          <w:rPr>
            <w:rStyle w:val="Hyperlink"/>
          </w:rPr>
          <w:t>ODA website</w:t>
        </w:r>
      </w:hyperlink>
      <w:r>
        <w:t xml:space="preserve"> (</w:t>
      </w:r>
      <w:hyperlink r:id="rId19" w:history="1">
        <w:r w:rsidRPr="00B0431F">
          <w:rPr>
            <w:rStyle w:val="Hyperlink"/>
          </w:rPr>
          <w:t>https://disability.unt.edu/</w:t>
        </w:r>
      </w:hyperlink>
      <w:r>
        <w:t>).</w:t>
      </w:r>
    </w:p>
    <w:p w14:paraId="168C4E12" w14:textId="77777777" w:rsidR="00F17DE8" w:rsidRPr="0016131F" w:rsidRDefault="00F17DE8" w:rsidP="00F17DE8">
      <w:pPr>
        <w:pStyle w:val="Heading3"/>
        <w:rPr>
          <w:b/>
          <w:bCs/>
          <w:color w:val="588C61"/>
        </w:rPr>
      </w:pPr>
      <w:r w:rsidRPr="0016131F">
        <w:rPr>
          <w:b/>
          <w:bCs/>
          <w:color w:val="588C61"/>
        </w:rPr>
        <w:t>Emergency Notification &amp; Procedures</w:t>
      </w:r>
    </w:p>
    <w:p w14:paraId="1F9BC4DC" w14:textId="77777777" w:rsidR="00F17DE8" w:rsidRDefault="00F17DE8" w:rsidP="00F17DE8">
      <w: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4B93FF9B" w14:textId="77777777" w:rsidR="00F17DE8" w:rsidRPr="0016131F" w:rsidRDefault="00F17DE8" w:rsidP="00F17DE8">
      <w:pPr>
        <w:pStyle w:val="Heading3"/>
        <w:rPr>
          <w:b/>
          <w:bCs/>
          <w:color w:val="588C61"/>
        </w:rPr>
      </w:pPr>
      <w:r w:rsidRPr="0016131F">
        <w:rPr>
          <w:b/>
          <w:bCs/>
          <w:color w:val="588C61"/>
        </w:rPr>
        <w:t>Acceptable Student Behavior</w:t>
      </w:r>
    </w:p>
    <w:p w14:paraId="07C1AF82" w14:textId="7DCDB330" w:rsidR="00F17DE8" w:rsidRDefault="00F17DE8" w:rsidP="00F17DE8">
      <w: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w:t>
      </w:r>
      <w:proofErr w:type="gramStart"/>
      <w:r>
        <w:t>student</w:t>
      </w:r>
      <w:proofErr w:type="gramEnd"/>
      <w:r>
        <w:t xml:space="preserve"> conduct apply to all instructional forums, including University and electronic classroom</w:t>
      </w:r>
      <w:r w:rsidR="00F4459F">
        <w:t>s</w:t>
      </w:r>
      <w:r>
        <w:t xml:space="preserve">, labs, discussion groups, field trips, etc. Visit UNT’s </w:t>
      </w:r>
      <w:hyperlink r:id="rId20" w:history="1">
        <w:r w:rsidRPr="0040606E">
          <w:rPr>
            <w:rStyle w:val="Hyperlink"/>
          </w:rPr>
          <w:t>Code of Student Conduct</w:t>
        </w:r>
      </w:hyperlink>
      <w:r>
        <w:t xml:space="preserve"> (</w:t>
      </w:r>
      <w:r w:rsidRPr="0040606E">
        <w:t>https://deanofstudents.unt.edu/conduct</w:t>
      </w:r>
      <w:r>
        <w:t xml:space="preserve">) to learn more. </w:t>
      </w:r>
    </w:p>
    <w:p w14:paraId="2C76CBAB" w14:textId="77777777" w:rsidR="00F17DE8" w:rsidRPr="0016131F" w:rsidRDefault="00F17DE8" w:rsidP="00F17DE8">
      <w:pPr>
        <w:pStyle w:val="Heading3"/>
        <w:rPr>
          <w:b/>
          <w:bCs/>
          <w:color w:val="588C61"/>
        </w:rPr>
      </w:pPr>
      <w:r w:rsidRPr="0016131F">
        <w:rPr>
          <w:b/>
          <w:bCs/>
          <w:color w:val="588C61"/>
        </w:rPr>
        <w:lastRenderedPageBreak/>
        <w:t>Access to Information - Eagle Connect</w:t>
      </w:r>
    </w:p>
    <w:p w14:paraId="647036DC" w14:textId="77777777" w:rsidR="00F17DE8" w:rsidRDefault="00F17DE8" w:rsidP="00F17DE8">
      <w:r>
        <w:t xml:space="preserve">Students’ access </w:t>
      </w:r>
      <w:proofErr w:type="gramStart"/>
      <w:r>
        <w:t>point</w:t>
      </w:r>
      <w:proofErr w:type="gramEnd"/>
      <w:r>
        <w:t xml:space="preserve"> for business and academic services at UNT is located at: </w:t>
      </w:r>
      <w:hyperlink r:id="rId21" w:history="1">
        <w:r w:rsidRPr="00485B96">
          <w:rPr>
            <w:rStyle w:val="Hyperlink"/>
          </w:rPr>
          <w:t>my.unt.edu</w:t>
        </w:r>
      </w:hyperlink>
      <w:r>
        <w:t xml:space="preserve">. All official communication from the University will be delivered to a student’s Eagle Connect account. For more information, please visit the website that explains Eagle Connect and how to forward e-mail </w:t>
      </w:r>
      <w:hyperlink r:id="rId22" w:history="1">
        <w:r w:rsidRPr="00BC0019">
          <w:rPr>
            <w:rStyle w:val="Hyperlink"/>
          </w:rPr>
          <w:t>Eagle Connect</w:t>
        </w:r>
      </w:hyperlink>
      <w:r>
        <w:t xml:space="preserve"> (</w:t>
      </w:r>
      <w:r w:rsidRPr="00BC0019">
        <w:t>https://it.unt.edu/eagleconnect</w:t>
      </w:r>
      <w:r>
        <w:t>).</w:t>
      </w:r>
    </w:p>
    <w:p w14:paraId="3FF58AA9" w14:textId="77777777" w:rsidR="00F17DE8" w:rsidRPr="0016131F" w:rsidRDefault="00F17DE8" w:rsidP="00F17DE8">
      <w:pPr>
        <w:pStyle w:val="Heading3"/>
        <w:rPr>
          <w:b/>
          <w:bCs/>
          <w:color w:val="588C61"/>
        </w:rPr>
      </w:pPr>
      <w:r w:rsidRPr="0016131F">
        <w:rPr>
          <w:b/>
          <w:bCs/>
          <w:color w:val="588C61"/>
        </w:rPr>
        <w:t>Student Evaluation Administration Dates</w:t>
      </w:r>
    </w:p>
    <w:p w14:paraId="49D54F15" w14:textId="51C921E2" w:rsidR="00F17DE8" w:rsidRDefault="00F17DE8" w:rsidP="00F17DE8">
      <w:r>
        <w:t xml:space="preserve">Student feedback is </w:t>
      </w:r>
      <w:r w:rsidR="00F4459F">
        <w:t xml:space="preserve">an </w:t>
      </w:r>
      <w:r>
        <w:t>essential part of participation in this course. The student evaluation of instruction is a requirement for all organized classes at UNT. The survey will be made available during weeks 13, 14</w:t>
      </w:r>
      <w:r w:rsidR="00F4459F">
        <w:t>,</w:t>
      </w:r>
      <w:r>
        <w:t xml:space="preserve"> and 15 of the long semesters to provide students with an opportunity to evaluate how this course is taught. Students will receive an email from "UNT SPOT Course Evaluations via </w:t>
      </w:r>
      <w:proofErr w:type="spellStart"/>
      <w:r>
        <w:t>IASystem</w:t>
      </w:r>
      <w:proofErr w:type="spellEnd"/>
      <w:r>
        <w:t xml:space="preserve"> Notification" (</w:t>
      </w:r>
      <w:hyperlink r:id="rId23" w:history="1">
        <w:r w:rsidRPr="00485B96">
          <w:rPr>
            <w:rStyle w:val="Hyperlink"/>
          </w:rPr>
          <w:t>no-reply@iasystem.org</w:t>
        </w:r>
      </w:hyperlink>
      <w:r>
        <w:t xml:space="preserve">) with the survey link. Students should look for </w:t>
      </w:r>
      <w:proofErr w:type="gramStart"/>
      <w:r>
        <w:t>the email</w:t>
      </w:r>
      <w:proofErr w:type="gramEnd"/>
      <w:r>
        <w:t xml:space="preserve"> in their UNT email inbox. Simply click on the link and complete the survey. Once students complete the </w:t>
      </w:r>
      <w:r w:rsidR="00AE48B6">
        <w:t>survey,</w:t>
      </w:r>
      <w:r>
        <w:t xml:space="preserve"> they will receive a confirmation email that the survey has been submitted. For additional information, please visit the </w:t>
      </w:r>
      <w:hyperlink r:id="rId24" w:history="1">
        <w:r w:rsidRPr="00295A4A">
          <w:rPr>
            <w:rStyle w:val="Hyperlink"/>
          </w:rPr>
          <w:t>SPOT website</w:t>
        </w:r>
      </w:hyperlink>
      <w:r>
        <w:t xml:space="preserve"> (</w:t>
      </w:r>
      <w:r w:rsidRPr="00295A4A">
        <w:rPr>
          <w:rStyle w:val="Hyperlink"/>
          <w:color w:val="auto"/>
          <w:u w:val="none"/>
        </w:rPr>
        <w:t>http://spot.unt.edu/</w:t>
      </w:r>
      <w:r>
        <w:rPr>
          <w:rStyle w:val="Hyperlink"/>
          <w:color w:val="auto"/>
          <w:u w:val="none"/>
        </w:rPr>
        <w:t>)</w:t>
      </w:r>
      <w:r>
        <w:t xml:space="preserve"> or email </w:t>
      </w:r>
      <w:hyperlink r:id="rId25" w:history="1">
        <w:r w:rsidRPr="00485B96">
          <w:rPr>
            <w:rStyle w:val="Hyperlink"/>
          </w:rPr>
          <w:t>spot@unt.edu</w:t>
        </w:r>
      </w:hyperlink>
      <w:r>
        <w:t>.</w:t>
      </w:r>
    </w:p>
    <w:p w14:paraId="1747C2BB" w14:textId="77777777" w:rsidR="00F17DE8" w:rsidRPr="0016131F" w:rsidRDefault="00F17DE8" w:rsidP="00F17DE8">
      <w:pPr>
        <w:pStyle w:val="Heading3"/>
        <w:rPr>
          <w:b/>
          <w:bCs/>
          <w:color w:val="588C61"/>
        </w:rPr>
      </w:pPr>
      <w:r w:rsidRPr="0016131F">
        <w:rPr>
          <w:b/>
          <w:bCs/>
          <w:color w:val="588C61"/>
        </w:rPr>
        <w:t>Survivor Advocacy</w:t>
      </w:r>
    </w:p>
    <w:p w14:paraId="37063B34" w14:textId="5D2CB01F" w:rsidR="00F17DE8" w:rsidRPr="00A65EF1" w:rsidRDefault="00F17DE8" w:rsidP="00F17DE8">
      <w:r w:rsidRPr="00A65EF1">
        <w:t xml:space="preserve">UNT is committed to providing a safe learning environment free of all forms of sexual misconduct. Federal laws and UNT policies prohibit discrimination </w:t>
      </w:r>
      <w:proofErr w:type="gramStart"/>
      <w:r w:rsidRPr="00A65EF1">
        <w:t>on the basis of</w:t>
      </w:r>
      <w:proofErr w:type="gramEnd"/>
      <w:r w:rsidRPr="00A65EF1">
        <w:t xml:space="preserve"> sex as well as sexual misconduct. If you or someone you know is experiencing sexual harassment, relationship violence, stalking</w:t>
      </w:r>
      <w:r w:rsidR="002E09B1">
        <w:t>,</w:t>
      </w:r>
      <w:r w:rsidRPr="00A65EF1">
        <w:t xml:space="preserve"> and/or sexual assault, there are campus resources available to provide support and assistance. The Survivor Advocates can be reached at </w:t>
      </w:r>
      <w:hyperlink r:id="rId26" w:history="1">
        <w:r w:rsidRPr="00A65EF1">
          <w:rPr>
            <w:rStyle w:val="Hyperlink"/>
            <w:color w:val="auto"/>
          </w:rPr>
          <w:t>SurvivorAdvocate@unt.edu</w:t>
        </w:r>
      </w:hyperlink>
      <w:r w:rsidRPr="00A65EF1">
        <w:t xml:space="preserve"> or by calling the Dean of Students Office at 940-565</w:t>
      </w:r>
      <w:r w:rsidR="00A2350D">
        <w:t>-</w:t>
      </w:r>
      <w:r w:rsidRPr="00A65EF1">
        <w:t>2648.</w:t>
      </w:r>
    </w:p>
    <w:p w14:paraId="6B05166F" w14:textId="77777777" w:rsidR="00F17DE8" w:rsidRPr="0016131F" w:rsidRDefault="00F17DE8" w:rsidP="00F17DE8">
      <w:pPr>
        <w:pStyle w:val="Heading2"/>
        <w:rPr>
          <w:b/>
          <w:bCs/>
          <w:color w:val="588C61"/>
        </w:rPr>
      </w:pPr>
      <w:r w:rsidRPr="0016131F">
        <w:rPr>
          <w:b/>
          <w:bCs/>
          <w:color w:val="588C61"/>
        </w:rPr>
        <w:t>Academic Support &amp; Student Services</w:t>
      </w:r>
    </w:p>
    <w:p w14:paraId="3D3A9A75" w14:textId="77777777" w:rsidR="00F17DE8" w:rsidRPr="0016131F" w:rsidRDefault="00F17DE8" w:rsidP="00F17DE8">
      <w:pPr>
        <w:pStyle w:val="Heading3"/>
        <w:rPr>
          <w:b/>
          <w:bCs/>
          <w:color w:val="588C61"/>
        </w:rPr>
      </w:pPr>
      <w:r w:rsidRPr="0016131F">
        <w:rPr>
          <w:b/>
          <w:bCs/>
          <w:color w:val="588C61"/>
        </w:rPr>
        <w:t>Student Support Services</w:t>
      </w:r>
    </w:p>
    <w:p w14:paraId="0C445758" w14:textId="77777777" w:rsidR="00F17DE8" w:rsidRPr="0016131F" w:rsidRDefault="00F17DE8" w:rsidP="00F17DE8">
      <w:pPr>
        <w:pStyle w:val="Heading4"/>
        <w:rPr>
          <w:b/>
          <w:bCs/>
          <w:color w:val="588C61"/>
        </w:rPr>
      </w:pPr>
      <w:r w:rsidRPr="0016131F">
        <w:rPr>
          <w:b/>
          <w:bCs/>
          <w:color w:val="588C61"/>
        </w:rPr>
        <w:t>Mental Health</w:t>
      </w:r>
    </w:p>
    <w:p w14:paraId="34D78078" w14:textId="77777777" w:rsidR="00F17DE8" w:rsidRDefault="00F17DE8" w:rsidP="00F17DE8">
      <w:pPr>
        <w:contextualSpacing/>
      </w:pPr>
      <w: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4A684998" w14:textId="77777777" w:rsidR="00F17DE8" w:rsidRDefault="00F17DE8" w:rsidP="00F17DE8">
      <w:pPr>
        <w:pStyle w:val="ListParagraph"/>
        <w:numPr>
          <w:ilvl w:val="0"/>
          <w:numId w:val="20"/>
        </w:numPr>
      </w:pPr>
      <w:hyperlink r:id="rId27" w:history="1">
        <w:r w:rsidRPr="004349B7">
          <w:rPr>
            <w:rStyle w:val="Hyperlink"/>
          </w:rPr>
          <w:t>Student Health and Wellness Center</w:t>
        </w:r>
      </w:hyperlink>
      <w:r>
        <w:t xml:space="preserve"> (</w:t>
      </w:r>
      <w:r w:rsidRPr="00B400CC">
        <w:rPr>
          <w:rStyle w:val="Hyperlink"/>
          <w:color w:val="auto"/>
          <w:u w:val="none"/>
        </w:rPr>
        <w:t>https://studentaffairs.unt.edu/student-health-and-wellness-center</w:t>
      </w:r>
      <w:r>
        <w:t>)</w:t>
      </w:r>
    </w:p>
    <w:p w14:paraId="1DDC296F" w14:textId="77777777" w:rsidR="00F17DE8" w:rsidRDefault="00F17DE8" w:rsidP="00F17DE8">
      <w:pPr>
        <w:pStyle w:val="ListParagraph"/>
        <w:numPr>
          <w:ilvl w:val="0"/>
          <w:numId w:val="20"/>
        </w:numPr>
      </w:pPr>
      <w:hyperlink r:id="rId28" w:history="1">
        <w:r w:rsidRPr="005B0444">
          <w:rPr>
            <w:rStyle w:val="Hyperlink"/>
          </w:rPr>
          <w:t>Counseling and Testing Services</w:t>
        </w:r>
      </w:hyperlink>
      <w:r>
        <w:t xml:space="preserve"> (</w:t>
      </w:r>
      <w:r w:rsidRPr="00B400CC">
        <w:rPr>
          <w:rStyle w:val="Hyperlink"/>
          <w:color w:val="auto"/>
          <w:u w:val="none"/>
        </w:rPr>
        <w:t>https://studentaffairs.unt.edu/counseling-and-testing-services</w:t>
      </w:r>
      <w:r>
        <w:t>)</w:t>
      </w:r>
    </w:p>
    <w:p w14:paraId="222E394E" w14:textId="77777777" w:rsidR="00F17DE8" w:rsidRDefault="00F17DE8" w:rsidP="00F17DE8">
      <w:pPr>
        <w:pStyle w:val="ListParagraph"/>
        <w:numPr>
          <w:ilvl w:val="0"/>
          <w:numId w:val="20"/>
        </w:numPr>
      </w:pPr>
      <w:hyperlink r:id="rId29" w:history="1">
        <w:r w:rsidRPr="00CA7241">
          <w:rPr>
            <w:rStyle w:val="Hyperlink"/>
          </w:rPr>
          <w:t>UNT Care Team</w:t>
        </w:r>
      </w:hyperlink>
      <w:r>
        <w:t xml:space="preserve"> (</w:t>
      </w:r>
      <w:r w:rsidRPr="003F1E47">
        <w:t>https://studentaffairs.unt.edu/care</w:t>
      </w:r>
      <w:r>
        <w:t>)</w:t>
      </w:r>
    </w:p>
    <w:p w14:paraId="62591EBB" w14:textId="77777777" w:rsidR="00F17DE8" w:rsidRDefault="00F17DE8" w:rsidP="00F17DE8">
      <w:pPr>
        <w:pStyle w:val="ListParagraph"/>
        <w:numPr>
          <w:ilvl w:val="0"/>
          <w:numId w:val="20"/>
        </w:numPr>
      </w:pPr>
      <w:hyperlink r:id="rId30" w:history="1">
        <w:r w:rsidRPr="006C437E">
          <w:rPr>
            <w:rStyle w:val="Hyperlink"/>
          </w:rPr>
          <w:t>UNT Psychiatric Services</w:t>
        </w:r>
      </w:hyperlink>
      <w:r>
        <w:t xml:space="preserve"> (</w:t>
      </w:r>
      <w:r w:rsidRPr="003F1E47">
        <w:t>https://studentaffairs.unt.edu/student-health-and-wellness-center/services/psychiatry</w:t>
      </w:r>
      <w:r>
        <w:t>)</w:t>
      </w:r>
    </w:p>
    <w:p w14:paraId="0FFCCB05" w14:textId="77777777" w:rsidR="00F17DE8" w:rsidRDefault="00F17DE8" w:rsidP="00F17DE8">
      <w:pPr>
        <w:pStyle w:val="ListParagraph"/>
        <w:numPr>
          <w:ilvl w:val="0"/>
          <w:numId w:val="20"/>
        </w:numPr>
      </w:pPr>
      <w:hyperlink r:id="rId31" w:history="1">
        <w:r w:rsidRPr="00C75A68">
          <w:rPr>
            <w:rStyle w:val="Hyperlink"/>
          </w:rPr>
          <w:t>Individual Counseling</w:t>
        </w:r>
      </w:hyperlink>
      <w:r>
        <w:t xml:space="preserve"> (</w:t>
      </w:r>
      <w:r w:rsidRPr="00C75A68">
        <w:t>https://studentaffairs.unt.edu/counseling-and-testing-services/services/individual-counseling</w:t>
      </w:r>
      <w:r>
        <w:t>)</w:t>
      </w:r>
    </w:p>
    <w:p w14:paraId="7005458C" w14:textId="77777777" w:rsidR="00F17DE8" w:rsidRPr="0016131F" w:rsidRDefault="00F17DE8" w:rsidP="00F17DE8">
      <w:pPr>
        <w:pStyle w:val="Heading4"/>
        <w:rPr>
          <w:b/>
          <w:bCs/>
          <w:color w:val="588C61"/>
        </w:rPr>
      </w:pPr>
      <w:r w:rsidRPr="0016131F">
        <w:rPr>
          <w:b/>
          <w:bCs/>
          <w:color w:val="588C61"/>
        </w:rPr>
        <w:t>Chosen Names</w:t>
      </w:r>
    </w:p>
    <w:p w14:paraId="1549F7AF" w14:textId="77777777" w:rsidR="00F17DE8" w:rsidRPr="00B47E5C" w:rsidRDefault="00F17DE8" w:rsidP="00F17DE8">
      <w:r w:rsidRPr="00B47E5C">
        <w:t xml:space="preserve">A </w:t>
      </w:r>
      <w:r>
        <w:t xml:space="preserve">chosen name is a </w:t>
      </w:r>
      <w:r w:rsidRPr="00B47E5C">
        <w:t>name that a person goes by that may or may not match their legal name.</w:t>
      </w:r>
      <w:r>
        <w:t xml:space="preserve"> If you have a chosen name that is different from your legal name and would like that to be used in class, please let the instructor know. Below is a list of resources for updating your chosen name at UNT.</w:t>
      </w:r>
    </w:p>
    <w:p w14:paraId="51AFB6BC" w14:textId="77777777" w:rsidR="00F17DE8" w:rsidRPr="00BA168A" w:rsidRDefault="00F17DE8" w:rsidP="00F17DE8">
      <w:pPr>
        <w:pStyle w:val="ListParagraph"/>
        <w:numPr>
          <w:ilvl w:val="0"/>
          <w:numId w:val="28"/>
        </w:numPr>
      </w:pPr>
      <w:hyperlink r:id="rId32" w:history="1">
        <w:r w:rsidRPr="00EA46CA">
          <w:rPr>
            <w:rStyle w:val="Hyperlink"/>
          </w:rPr>
          <w:t>UNT Records</w:t>
        </w:r>
      </w:hyperlink>
    </w:p>
    <w:p w14:paraId="5D02330C" w14:textId="77777777" w:rsidR="00F17DE8" w:rsidRPr="00BA168A" w:rsidRDefault="00F17DE8" w:rsidP="00F17DE8">
      <w:pPr>
        <w:pStyle w:val="ListParagraph"/>
        <w:numPr>
          <w:ilvl w:val="0"/>
          <w:numId w:val="28"/>
        </w:numPr>
      </w:pPr>
      <w:hyperlink r:id="rId33" w:history="1">
        <w:r w:rsidRPr="00EA46CA">
          <w:rPr>
            <w:rStyle w:val="Hyperlink"/>
          </w:rPr>
          <w:t>UNT ID Card</w:t>
        </w:r>
      </w:hyperlink>
    </w:p>
    <w:p w14:paraId="386D2AA7" w14:textId="77777777" w:rsidR="00F17DE8" w:rsidRPr="00BA168A" w:rsidRDefault="00F17DE8" w:rsidP="00F17DE8">
      <w:pPr>
        <w:pStyle w:val="ListParagraph"/>
        <w:numPr>
          <w:ilvl w:val="0"/>
          <w:numId w:val="28"/>
        </w:numPr>
      </w:pPr>
      <w:hyperlink r:id="rId34" w:history="1">
        <w:r w:rsidRPr="00EA46CA">
          <w:rPr>
            <w:rStyle w:val="Hyperlink"/>
          </w:rPr>
          <w:t>UNT Email Address</w:t>
        </w:r>
      </w:hyperlink>
    </w:p>
    <w:p w14:paraId="4F0A1398" w14:textId="77777777" w:rsidR="00F17DE8" w:rsidRPr="00157417" w:rsidRDefault="00F17DE8" w:rsidP="00F17DE8">
      <w:pPr>
        <w:pStyle w:val="ListParagraph"/>
        <w:numPr>
          <w:ilvl w:val="0"/>
          <w:numId w:val="28"/>
        </w:numPr>
        <w:rPr>
          <w:rStyle w:val="Hyperlink"/>
          <w:color w:val="auto"/>
          <w:u w:val="none"/>
        </w:rPr>
      </w:pPr>
      <w:hyperlink r:id="rId35" w:history="1">
        <w:r w:rsidRPr="00EA46CA">
          <w:rPr>
            <w:rStyle w:val="Hyperlink"/>
          </w:rPr>
          <w:t>Legal Name</w:t>
        </w:r>
      </w:hyperlink>
    </w:p>
    <w:p w14:paraId="509EA0A2" w14:textId="77777777" w:rsidR="00F17DE8" w:rsidRPr="00157417" w:rsidRDefault="00F17DE8" w:rsidP="00F17DE8">
      <w:pPr>
        <w:rPr>
          <w:i/>
          <w:iCs/>
        </w:rPr>
      </w:pPr>
      <w:r w:rsidRPr="00157417">
        <w:rPr>
          <w:i/>
          <w:iCs/>
        </w:rPr>
        <w:t xml:space="preserve">*UNT </w:t>
      </w:r>
      <w:r>
        <w:rPr>
          <w:i/>
          <w:iCs/>
        </w:rPr>
        <w:t>EU</w:t>
      </w:r>
      <w:r w:rsidRPr="00157417">
        <w:rPr>
          <w:i/>
          <w:iCs/>
        </w:rPr>
        <w:t>IDs cannot be changed at this time. The collaborating offices are working on a process to make this option accessible to UNT community members.</w:t>
      </w:r>
    </w:p>
    <w:p w14:paraId="70854EB3" w14:textId="77777777" w:rsidR="00F17DE8" w:rsidRPr="0016131F" w:rsidRDefault="00F17DE8" w:rsidP="00F17DE8">
      <w:pPr>
        <w:pStyle w:val="Heading4"/>
        <w:rPr>
          <w:b/>
          <w:bCs/>
          <w:color w:val="588C61"/>
        </w:rPr>
      </w:pPr>
      <w:r w:rsidRPr="0016131F">
        <w:rPr>
          <w:b/>
          <w:bCs/>
          <w:color w:val="588C61"/>
        </w:rPr>
        <w:t>Pronouns</w:t>
      </w:r>
    </w:p>
    <w:p w14:paraId="45291FCA" w14:textId="3BBE1D66" w:rsidR="00F17DE8" w:rsidRDefault="00F17DE8" w:rsidP="00F17DE8">
      <w:r w:rsidRPr="009F0D94">
        <w:t>Pronouns (she/her, they/them, he/him</w:t>
      </w:r>
      <w:r>
        <w:t>, etc.</w:t>
      </w:r>
      <w:r w:rsidRPr="009F0D94">
        <w:t>) are a public way for people to address you, much like your name, and can be shared with a name when making an introduction, both virtually and in</w:t>
      </w:r>
      <w:r w:rsidR="002E09B1">
        <w:t xml:space="preserve"> </w:t>
      </w:r>
      <w:r w:rsidRPr="009F0D94">
        <w:t>person. Just as we ask and don’t assume someone’s name, we should also ask and not assume someone’s pronouns.</w:t>
      </w:r>
      <w:r>
        <w:t xml:space="preserve"> </w:t>
      </w:r>
    </w:p>
    <w:p w14:paraId="55B55E79" w14:textId="77777777" w:rsidR="00F17DE8" w:rsidRDefault="00F17DE8" w:rsidP="00F17DE8">
      <w:r>
        <w:t xml:space="preserve">You can </w:t>
      </w:r>
      <w:hyperlink r:id="rId36" w:history="1">
        <w:r w:rsidRPr="00912FCE">
          <w:rPr>
            <w:rStyle w:val="Hyperlink"/>
          </w:rPr>
          <w:t>add your pronouns to your Canvas account</w:t>
        </w:r>
      </w:hyperlink>
      <w:r>
        <w:t xml:space="preserve"> so that they follow your name when posting to discussion boards, submitting assignments, etc.</w:t>
      </w:r>
    </w:p>
    <w:p w14:paraId="29F63CD9" w14:textId="77777777" w:rsidR="00F17DE8" w:rsidRDefault="00F17DE8" w:rsidP="00F17DE8">
      <w:r>
        <w:t>Below is a list of additional resources regarding pronouns and their usage:</w:t>
      </w:r>
    </w:p>
    <w:p w14:paraId="66891218" w14:textId="77777777" w:rsidR="00F17DE8" w:rsidRDefault="00F17DE8" w:rsidP="00F17DE8">
      <w:pPr>
        <w:pStyle w:val="ListParagraph"/>
        <w:numPr>
          <w:ilvl w:val="0"/>
          <w:numId w:val="29"/>
        </w:numPr>
      </w:pPr>
      <w:hyperlink r:id="rId37" w:history="1">
        <w:r w:rsidRPr="00912FCE">
          <w:rPr>
            <w:rStyle w:val="Hyperlink"/>
          </w:rPr>
          <w:t>What are pronouns and why are they important?</w:t>
        </w:r>
      </w:hyperlink>
    </w:p>
    <w:p w14:paraId="33880494" w14:textId="77777777" w:rsidR="00F17DE8" w:rsidRDefault="00F17DE8" w:rsidP="00F17DE8">
      <w:pPr>
        <w:pStyle w:val="ListParagraph"/>
        <w:numPr>
          <w:ilvl w:val="0"/>
          <w:numId w:val="29"/>
        </w:numPr>
      </w:pPr>
      <w:hyperlink r:id="rId38" w:history="1">
        <w:r w:rsidRPr="00912FCE">
          <w:rPr>
            <w:rStyle w:val="Hyperlink"/>
          </w:rPr>
          <w:t>How do I use pronouns?</w:t>
        </w:r>
      </w:hyperlink>
    </w:p>
    <w:p w14:paraId="04245DCA" w14:textId="77777777" w:rsidR="00F17DE8" w:rsidRDefault="00F17DE8" w:rsidP="00F17DE8">
      <w:pPr>
        <w:pStyle w:val="ListParagraph"/>
        <w:numPr>
          <w:ilvl w:val="0"/>
          <w:numId w:val="29"/>
        </w:numPr>
      </w:pPr>
      <w:hyperlink r:id="rId39" w:history="1">
        <w:r w:rsidRPr="00912FCE">
          <w:rPr>
            <w:rStyle w:val="Hyperlink"/>
          </w:rPr>
          <w:t>How do I share my pronouns?</w:t>
        </w:r>
      </w:hyperlink>
    </w:p>
    <w:p w14:paraId="022EAE75" w14:textId="77777777" w:rsidR="00F17DE8" w:rsidRDefault="00F17DE8" w:rsidP="00F17DE8">
      <w:pPr>
        <w:pStyle w:val="ListParagraph"/>
        <w:numPr>
          <w:ilvl w:val="0"/>
          <w:numId w:val="29"/>
        </w:numPr>
      </w:pPr>
      <w:hyperlink r:id="rId40" w:history="1">
        <w:r w:rsidRPr="00912FCE">
          <w:rPr>
            <w:rStyle w:val="Hyperlink"/>
          </w:rPr>
          <w:t>How do I ask for another person’s pronouns?</w:t>
        </w:r>
      </w:hyperlink>
    </w:p>
    <w:p w14:paraId="53E76817" w14:textId="77777777" w:rsidR="00F17DE8" w:rsidRDefault="00F17DE8" w:rsidP="00F17DE8">
      <w:pPr>
        <w:pStyle w:val="ListParagraph"/>
        <w:numPr>
          <w:ilvl w:val="0"/>
          <w:numId w:val="29"/>
        </w:numPr>
      </w:pPr>
      <w:hyperlink r:id="rId41" w:history="1">
        <w:r w:rsidRPr="00912FCE">
          <w:rPr>
            <w:rStyle w:val="Hyperlink"/>
          </w:rPr>
          <w:t>How do I correct myself or others when the wrong pronoun is used?</w:t>
        </w:r>
      </w:hyperlink>
    </w:p>
    <w:sectPr w:rsidR="00F17DE8" w:rsidSect="00FC6EF4">
      <w:type w:val="continuous"/>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6A5810" w14:textId="77777777" w:rsidR="00107B11" w:rsidRDefault="00107B11" w:rsidP="00F41A70">
      <w:pPr>
        <w:spacing w:after="0" w:line="240" w:lineRule="auto"/>
      </w:pPr>
      <w:r>
        <w:separator/>
      </w:r>
    </w:p>
  </w:endnote>
  <w:endnote w:type="continuationSeparator" w:id="0">
    <w:p w14:paraId="1B6D36C7" w14:textId="77777777" w:rsidR="00107B11" w:rsidRDefault="00107B11"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774D70E1" w:rsidR="00F41A70" w:rsidRDefault="008E4E9A">
        <w:pPr>
          <w:pStyle w:val="Footer"/>
          <w:jc w:val="right"/>
        </w:pPr>
        <w:r>
          <w:t>COS 1100</w:t>
        </w:r>
        <w:r w:rsidR="00D775A4">
          <w:t xml:space="preserve"> </w:t>
        </w:r>
        <w:r w:rsidR="00F3573A">
          <w:t>.</w:t>
        </w:r>
        <w:r w:rsidR="00D71E18">
          <w:t>011</w:t>
        </w:r>
        <w:r w:rsidR="00D775A4">
          <w:t xml:space="preserve">, </w:t>
        </w:r>
        <w:r w:rsidR="00DD2400">
          <w:t xml:space="preserve">Fall </w:t>
        </w:r>
        <w:r w:rsidR="00A2350D">
          <w:t>202</w:t>
        </w:r>
        <w:r w:rsidR="00D71E18">
          <w:t>5</w:t>
        </w:r>
        <w:r w:rsidR="00F41A70">
          <w:t xml:space="preserve">| </w:t>
        </w:r>
        <w:r w:rsidR="00F41A70">
          <w:fldChar w:fldCharType="begin"/>
        </w:r>
        <w:r w:rsidR="00F41A70">
          <w:instrText xml:space="preserve"> PAGE   \* MERGEFORMAT </w:instrText>
        </w:r>
        <w:r w:rsidR="00F41A70">
          <w:fldChar w:fldCharType="separate"/>
        </w:r>
        <w:r w:rsidR="002C667C">
          <w:rPr>
            <w:noProof/>
          </w:rPr>
          <w:t>1</w:t>
        </w:r>
        <w:r w:rsidR="00F41A70">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982431" w14:textId="77777777" w:rsidR="00107B11" w:rsidRDefault="00107B11" w:rsidP="00F41A70">
      <w:pPr>
        <w:spacing w:after="0" w:line="240" w:lineRule="auto"/>
      </w:pPr>
      <w:r>
        <w:separator/>
      </w:r>
    </w:p>
  </w:footnote>
  <w:footnote w:type="continuationSeparator" w:id="0">
    <w:p w14:paraId="31B687BA" w14:textId="77777777" w:rsidR="00107B11" w:rsidRDefault="00107B11" w:rsidP="00F41A70">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oovFE+Uzj2q41" int2:id="V3BrohJI">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40E20"/>
    <w:multiLevelType w:val="hybridMultilevel"/>
    <w:tmpl w:val="15C69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342140"/>
    <w:multiLevelType w:val="hybridMultilevel"/>
    <w:tmpl w:val="A6E09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2A1822"/>
    <w:multiLevelType w:val="hybridMultilevel"/>
    <w:tmpl w:val="F4F4D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A6148E"/>
    <w:multiLevelType w:val="hybridMultilevel"/>
    <w:tmpl w:val="306C2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376293">
    <w:abstractNumId w:val="29"/>
  </w:num>
  <w:num w:numId="2" w16cid:durableId="1163816593">
    <w:abstractNumId w:val="26"/>
  </w:num>
  <w:num w:numId="3" w16cid:durableId="1765372445">
    <w:abstractNumId w:val="32"/>
  </w:num>
  <w:num w:numId="4" w16cid:durableId="237905806">
    <w:abstractNumId w:val="0"/>
  </w:num>
  <w:num w:numId="5" w16cid:durableId="608126762">
    <w:abstractNumId w:val="20"/>
  </w:num>
  <w:num w:numId="6" w16cid:durableId="1727875285">
    <w:abstractNumId w:val="17"/>
  </w:num>
  <w:num w:numId="7" w16cid:durableId="1948124752">
    <w:abstractNumId w:val="15"/>
  </w:num>
  <w:num w:numId="8" w16cid:durableId="1501891387">
    <w:abstractNumId w:val="9"/>
  </w:num>
  <w:num w:numId="9" w16cid:durableId="991131848">
    <w:abstractNumId w:val="5"/>
  </w:num>
  <w:num w:numId="10" w16cid:durableId="1108426265">
    <w:abstractNumId w:val="21"/>
  </w:num>
  <w:num w:numId="11" w16cid:durableId="386222398">
    <w:abstractNumId w:val="14"/>
  </w:num>
  <w:num w:numId="12" w16cid:durableId="808091175">
    <w:abstractNumId w:val="31"/>
  </w:num>
  <w:num w:numId="13" w16cid:durableId="1886596570">
    <w:abstractNumId w:val="24"/>
  </w:num>
  <w:num w:numId="14" w16cid:durableId="334917764">
    <w:abstractNumId w:val="3"/>
  </w:num>
  <w:num w:numId="15" w16cid:durableId="498347792">
    <w:abstractNumId w:val="2"/>
  </w:num>
  <w:num w:numId="16" w16cid:durableId="1189955295">
    <w:abstractNumId w:val="11"/>
  </w:num>
  <w:num w:numId="17" w16cid:durableId="2045057683">
    <w:abstractNumId w:val="25"/>
  </w:num>
  <w:num w:numId="18" w16cid:durableId="1103306757">
    <w:abstractNumId w:val="30"/>
  </w:num>
  <w:num w:numId="19" w16cid:durableId="80565845">
    <w:abstractNumId w:val="8"/>
  </w:num>
  <w:num w:numId="20" w16cid:durableId="1642810968">
    <w:abstractNumId w:val="7"/>
  </w:num>
  <w:num w:numId="21" w16cid:durableId="1964725309">
    <w:abstractNumId w:val="13"/>
  </w:num>
  <w:num w:numId="22" w16cid:durableId="955211456">
    <w:abstractNumId w:val="22"/>
  </w:num>
  <w:num w:numId="23" w16cid:durableId="800030270">
    <w:abstractNumId w:val="12"/>
  </w:num>
  <w:num w:numId="24" w16cid:durableId="727804358">
    <w:abstractNumId w:val="6"/>
  </w:num>
  <w:num w:numId="25" w16cid:durableId="236131905">
    <w:abstractNumId w:val="10"/>
  </w:num>
  <w:num w:numId="26" w16cid:durableId="1765803233">
    <w:abstractNumId w:val="28"/>
  </w:num>
  <w:num w:numId="27" w16cid:durableId="1594121788">
    <w:abstractNumId w:val="4"/>
  </w:num>
  <w:num w:numId="28" w16cid:durableId="814638973">
    <w:abstractNumId w:val="27"/>
  </w:num>
  <w:num w:numId="29" w16cid:durableId="554126435">
    <w:abstractNumId w:val="18"/>
  </w:num>
  <w:num w:numId="30" w16cid:durableId="743185925">
    <w:abstractNumId w:val="33"/>
  </w:num>
  <w:num w:numId="31" w16cid:durableId="2136480189">
    <w:abstractNumId w:val="1"/>
  </w:num>
  <w:num w:numId="32" w16cid:durableId="638808116">
    <w:abstractNumId w:val="23"/>
  </w:num>
  <w:num w:numId="33" w16cid:durableId="40449699">
    <w:abstractNumId w:val="16"/>
  </w:num>
  <w:num w:numId="34" w16cid:durableId="144391538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wsTQ1NDYzN7G0NDFX0lEKTi0uzszPAykwNKwFAFZiuMItAAAA"/>
  </w:docVars>
  <w:rsids>
    <w:rsidRoot w:val="00D40C61"/>
    <w:rsid w:val="00007637"/>
    <w:rsid w:val="00007A38"/>
    <w:rsid w:val="0003293C"/>
    <w:rsid w:val="0004507D"/>
    <w:rsid w:val="00056582"/>
    <w:rsid w:val="00057A98"/>
    <w:rsid w:val="00066FA9"/>
    <w:rsid w:val="000A16DE"/>
    <w:rsid w:val="000A1C08"/>
    <w:rsid w:val="000A484F"/>
    <w:rsid w:val="000A4FFA"/>
    <w:rsid w:val="000B39C4"/>
    <w:rsid w:val="000B47D1"/>
    <w:rsid w:val="000C14CA"/>
    <w:rsid w:val="000C1F8D"/>
    <w:rsid w:val="000C36DC"/>
    <w:rsid w:val="000C5D6D"/>
    <w:rsid w:val="000E64D2"/>
    <w:rsid w:val="000E6B0A"/>
    <w:rsid w:val="000F0509"/>
    <w:rsid w:val="000F3B26"/>
    <w:rsid w:val="00107B11"/>
    <w:rsid w:val="00113E03"/>
    <w:rsid w:val="00123BE7"/>
    <w:rsid w:val="00154670"/>
    <w:rsid w:val="00157417"/>
    <w:rsid w:val="00160583"/>
    <w:rsid w:val="0016131F"/>
    <w:rsid w:val="00184518"/>
    <w:rsid w:val="00197339"/>
    <w:rsid w:val="001A3C0A"/>
    <w:rsid w:val="001A74D3"/>
    <w:rsid w:val="001B29C0"/>
    <w:rsid w:val="001B3D5B"/>
    <w:rsid w:val="001C079B"/>
    <w:rsid w:val="001C3553"/>
    <w:rsid w:val="001C368C"/>
    <w:rsid w:val="001C3DD0"/>
    <w:rsid w:val="001C599D"/>
    <w:rsid w:val="001C5BB6"/>
    <w:rsid w:val="001C5C85"/>
    <w:rsid w:val="001D0AB9"/>
    <w:rsid w:val="001D72A3"/>
    <w:rsid w:val="001F4D2B"/>
    <w:rsid w:val="00210D6F"/>
    <w:rsid w:val="00224731"/>
    <w:rsid w:val="0022682B"/>
    <w:rsid w:val="002364D4"/>
    <w:rsid w:val="00244604"/>
    <w:rsid w:val="002446AD"/>
    <w:rsid w:val="002446DC"/>
    <w:rsid w:val="0024487D"/>
    <w:rsid w:val="00247418"/>
    <w:rsid w:val="00250E78"/>
    <w:rsid w:val="00271577"/>
    <w:rsid w:val="00273D0C"/>
    <w:rsid w:val="00274E37"/>
    <w:rsid w:val="00277390"/>
    <w:rsid w:val="00277571"/>
    <w:rsid w:val="0028285A"/>
    <w:rsid w:val="00284DC0"/>
    <w:rsid w:val="00291946"/>
    <w:rsid w:val="00292A13"/>
    <w:rsid w:val="00295A4A"/>
    <w:rsid w:val="002B6FE8"/>
    <w:rsid w:val="002C667C"/>
    <w:rsid w:val="002D795C"/>
    <w:rsid w:val="002E0996"/>
    <w:rsid w:val="002E09B1"/>
    <w:rsid w:val="002E3F68"/>
    <w:rsid w:val="002F00D8"/>
    <w:rsid w:val="002F28F2"/>
    <w:rsid w:val="002F6AB1"/>
    <w:rsid w:val="002F7630"/>
    <w:rsid w:val="002F79C4"/>
    <w:rsid w:val="00305956"/>
    <w:rsid w:val="0033092B"/>
    <w:rsid w:val="00337289"/>
    <w:rsid w:val="00344701"/>
    <w:rsid w:val="0035200C"/>
    <w:rsid w:val="00354FE8"/>
    <w:rsid w:val="003606CA"/>
    <w:rsid w:val="00360FC6"/>
    <w:rsid w:val="00373A9D"/>
    <w:rsid w:val="00375554"/>
    <w:rsid w:val="003829E2"/>
    <w:rsid w:val="00395460"/>
    <w:rsid w:val="003A6494"/>
    <w:rsid w:val="003B3704"/>
    <w:rsid w:val="003B7429"/>
    <w:rsid w:val="003B7E53"/>
    <w:rsid w:val="003C1090"/>
    <w:rsid w:val="003C3D07"/>
    <w:rsid w:val="003E17B0"/>
    <w:rsid w:val="003E47B1"/>
    <w:rsid w:val="003F1E47"/>
    <w:rsid w:val="003F48F1"/>
    <w:rsid w:val="003F640A"/>
    <w:rsid w:val="003F6467"/>
    <w:rsid w:val="004000B3"/>
    <w:rsid w:val="0040606E"/>
    <w:rsid w:val="00410EAC"/>
    <w:rsid w:val="00413AD8"/>
    <w:rsid w:val="00416953"/>
    <w:rsid w:val="00417885"/>
    <w:rsid w:val="004349B7"/>
    <w:rsid w:val="004372CE"/>
    <w:rsid w:val="004376C6"/>
    <w:rsid w:val="004448B2"/>
    <w:rsid w:val="0044674B"/>
    <w:rsid w:val="00466C1E"/>
    <w:rsid w:val="00467300"/>
    <w:rsid w:val="00473FBD"/>
    <w:rsid w:val="00483BE6"/>
    <w:rsid w:val="004931A3"/>
    <w:rsid w:val="004A0516"/>
    <w:rsid w:val="004B63C3"/>
    <w:rsid w:val="004C48BC"/>
    <w:rsid w:val="004D40CC"/>
    <w:rsid w:val="0050169A"/>
    <w:rsid w:val="00501CFC"/>
    <w:rsid w:val="005109E3"/>
    <w:rsid w:val="00515192"/>
    <w:rsid w:val="0052132D"/>
    <w:rsid w:val="005313DC"/>
    <w:rsid w:val="005520BF"/>
    <w:rsid w:val="00552A45"/>
    <w:rsid w:val="0055791C"/>
    <w:rsid w:val="00567CB2"/>
    <w:rsid w:val="00573954"/>
    <w:rsid w:val="00574DCA"/>
    <w:rsid w:val="00583FF6"/>
    <w:rsid w:val="00593A5A"/>
    <w:rsid w:val="00594630"/>
    <w:rsid w:val="0059501D"/>
    <w:rsid w:val="005A12EC"/>
    <w:rsid w:val="005B0444"/>
    <w:rsid w:val="005B16B9"/>
    <w:rsid w:val="005B63CC"/>
    <w:rsid w:val="005B6BC9"/>
    <w:rsid w:val="005C4666"/>
    <w:rsid w:val="005C7121"/>
    <w:rsid w:val="005C7253"/>
    <w:rsid w:val="005C756C"/>
    <w:rsid w:val="005C7B77"/>
    <w:rsid w:val="005F473E"/>
    <w:rsid w:val="00604E45"/>
    <w:rsid w:val="00607A22"/>
    <w:rsid w:val="00615AE2"/>
    <w:rsid w:val="0062434D"/>
    <w:rsid w:val="00641B0B"/>
    <w:rsid w:val="00644E04"/>
    <w:rsid w:val="006620BD"/>
    <w:rsid w:val="00671003"/>
    <w:rsid w:val="006710B2"/>
    <w:rsid w:val="006834FD"/>
    <w:rsid w:val="006A0DFA"/>
    <w:rsid w:val="006C1ADB"/>
    <w:rsid w:val="006C437E"/>
    <w:rsid w:val="006C4D9A"/>
    <w:rsid w:val="006D0E2E"/>
    <w:rsid w:val="006D1EAF"/>
    <w:rsid w:val="006D456A"/>
    <w:rsid w:val="006D55C0"/>
    <w:rsid w:val="006E2163"/>
    <w:rsid w:val="006E25C5"/>
    <w:rsid w:val="006E58B1"/>
    <w:rsid w:val="006F040B"/>
    <w:rsid w:val="006F33EA"/>
    <w:rsid w:val="006F55A9"/>
    <w:rsid w:val="006F5F75"/>
    <w:rsid w:val="00705992"/>
    <w:rsid w:val="007112CC"/>
    <w:rsid w:val="00711431"/>
    <w:rsid w:val="00714CC6"/>
    <w:rsid w:val="00724DEA"/>
    <w:rsid w:val="00741777"/>
    <w:rsid w:val="00755AFB"/>
    <w:rsid w:val="00757C85"/>
    <w:rsid w:val="00784198"/>
    <w:rsid w:val="007879C1"/>
    <w:rsid w:val="00787A1D"/>
    <w:rsid w:val="007A0702"/>
    <w:rsid w:val="007A5E1C"/>
    <w:rsid w:val="007B1815"/>
    <w:rsid w:val="007B46EC"/>
    <w:rsid w:val="007B73C4"/>
    <w:rsid w:val="007B7702"/>
    <w:rsid w:val="007C6991"/>
    <w:rsid w:val="007D441B"/>
    <w:rsid w:val="007E7284"/>
    <w:rsid w:val="007F5D85"/>
    <w:rsid w:val="00801FC6"/>
    <w:rsid w:val="00824C20"/>
    <w:rsid w:val="00826162"/>
    <w:rsid w:val="00826173"/>
    <w:rsid w:val="008313A0"/>
    <w:rsid w:val="008428DF"/>
    <w:rsid w:val="008465AE"/>
    <w:rsid w:val="0085011E"/>
    <w:rsid w:val="00853CA2"/>
    <w:rsid w:val="0086567B"/>
    <w:rsid w:val="00876E08"/>
    <w:rsid w:val="00886537"/>
    <w:rsid w:val="0089093C"/>
    <w:rsid w:val="00893EDB"/>
    <w:rsid w:val="008A0BD7"/>
    <w:rsid w:val="008A188C"/>
    <w:rsid w:val="008B11AE"/>
    <w:rsid w:val="008B5FC7"/>
    <w:rsid w:val="008C0FEA"/>
    <w:rsid w:val="008C335F"/>
    <w:rsid w:val="008E4E9A"/>
    <w:rsid w:val="008F738A"/>
    <w:rsid w:val="00903BB2"/>
    <w:rsid w:val="009045F0"/>
    <w:rsid w:val="00912FCE"/>
    <w:rsid w:val="00914B76"/>
    <w:rsid w:val="00923FD6"/>
    <w:rsid w:val="009269E8"/>
    <w:rsid w:val="00930D1E"/>
    <w:rsid w:val="009476BD"/>
    <w:rsid w:val="0095176B"/>
    <w:rsid w:val="0095468F"/>
    <w:rsid w:val="00957BB1"/>
    <w:rsid w:val="00957CF6"/>
    <w:rsid w:val="00960728"/>
    <w:rsid w:val="00964ECC"/>
    <w:rsid w:val="0097126D"/>
    <w:rsid w:val="00984EF3"/>
    <w:rsid w:val="00995C1C"/>
    <w:rsid w:val="00996DF6"/>
    <w:rsid w:val="00997BCE"/>
    <w:rsid w:val="009B6754"/>
    <w:rsid w:val="009B6AC8"/>
    <w:rsid w:val="009C29FB"/>
    <w:rsid w:val="009C6D2B"/>
    <w:rsid w:val="009D0E86"/>
    <w:rsid w:val="009E2407"/>
    <w:rsid w:val="00A01FC3"/>
    <w:rsid w:val="00A035A3"/>
    <w:rsid w:val="00A04BB5"/>
    <w:rsid w:val="00A079D6"/>
    <w:rsid w:val="00A15F84"/>
    <w:rsid w:val="00A2350D"/>
    <w:rsid w:val="00A316C7"/>
    <w:rsid w:val="00A341E5"/>
    <w:rsid w:val="00A63531"/>
    <w:rsid w:val="00A63755"/>
    <w:rsid w:val="00A771FB"/>
    <w:rsid w:val="00A8274C"/>
    <w:rsid w:val="00AA3519"/>
    <w:rsid w:val="00AA63E6"/>
    <w:rsid w:val="00AA7314"/>
    <w:rsid w:val="00AC2D75"/>
    <w:rsid w:val="00AC553E"/>
    <w:rsid w:val="00AD1DE7"/>
    <w:rsid w:val="00AD4B76"/>
    <w:rsid w:val="00AD6D2C"/>
    <w:rsid w:val="00AE39C4"/>
    <w:rsid w:val="00AE48B6"/>
    <w:rsid w:val="00AF5408"/>
    <w:rsid w:val="00B07CB3"/>
    <w:rsid w:val="00B24D59"/>
    <w:rsid w:val="00B32B4A"/>
    <w:rsid w:val="00B400CC"/>
    <w:rsid w:val="00B42FEF"/>
    <w:rsid w:val="00B4341D"/>
    <w:rsid w:val="00B43D9A"/>
    <w:rsid w:val="00B47E5C"/>
    <w:rsid w:val="00B50C17"/>
    <w:rsid w:val="00B5228A"/>
    <w:rsid w:val="00B526D6"/>
    <w:rsid w:val="00B70756"/>
    <w:rsid w:val="00B74948"/>
    <w:rsid w:val="00B763F9"/>
    <w:rsid w:val="00B9294D"/>
    <w:rsid w:val="00B94399"/>
    <w:rsid w:val="00BA4693"/>
    <w:rsid w:val="00BB0DA7"/>
    <w:rsid w:val="00BC0019"/>
    <w:rsid w:val="00BC128F"/>
    <w:rsid w:val="00BD34E3"/>
    <w:rsid w:val="00BD49AC"/>
    <w:rsid w:val="00BF12BA"/>
    <w:rsid w:val="00C0115D"/>
    <w:rsid w:val="00C07CFB"/>
    <w:rsid w:val="00C14845"/>
    <w:rsid w:val="00C15786"/>
    <w:rsid w:val="00C246D2"/>
    <w:rsid w:val="00C252C4"/>
    <w:rsid w:val="00C26284"/>
    <w:rsid w:val="00C31A5A"/>
    <w:rsid w:val="00C3613A"/>
    <w:rsid w:val="00C401A4"/>
    <w:rsid w:val="00C44411"/>
    <w:rsid w:val="00C464E7"/>
    <w:rsid w:val="00C52225"/>
    <w:rsid w:val="00C5676B"/>
    <w:rsid w:val="00C65463"/>
    <w:rsid w:val="00C65744"/>
    <w:rsid w:val="00C65917"/>
    <w:rsid w:val="00C744CE"/>
    <w:rsid w:val="00C75A68"/>
    <w:rsid w:val="00C7676A"/>
    <w:rsid w:val="00C84C70"/>
    <w:rsid w:val="00C92D1A"/>
    <w:rsid w:val="00CA2745"/>
    <w:rsid w:val="00CA7241"/>
    <w:rsid w:val="00CB2A46"/>
    <w:rsid w:val="00CC0ADF"/>
    <w:rsid w:val="00CC4FE8"/>
    <w:rsid w:val="00CD1509"/>
    <w:rsid w:val="00CD1C1B"/>
    <w:rsid w:val="00CD40E7"/>
    <w:rsid w:val="00CE4EA8"/>
    <w:rsid w:val="00CF60D4"/>
    <w:rsid w:val="00CF75EC"/>
    <w:rsid w:val="00D0505E"/>
    <w:rsid w:val="00D14752"/>
    <w:rsid w:val="00D1731F"/>
    <w:rsid w:val="00D27082"/>
    <w:rsid w:val="00D30887"/>
    <w:rsid w:val="00D40267"/>
    <w:rsid w:val="00D40C61"/>
    <w:rsid w:val="00D42A5F"/>
    <w:rsid w:val="00D45B5C"/>
    <w:rsid w:val="00D53B34"/>
    <w:rsid w:val="00D55A0B"/>
    <w:rsid w:val="00D71E18"/>
    <w:rsid w:val="00D722CC"/>
    <w:rsid w:val="00D775A4"/>
    <w:rsid w:val="00D80334"/>
    <w:rsid w:val="00D8426D"/>
    <w:rsid w:val="00D84514"/>
    <w:rsid w:val="00D85FDE"/>
    <w:rsid w:val="00DA2870"/>
    <w:rsid w:val="00DB11D5"/>
    <w:rsid w:val="00DB52CB"/>
    <w:rsid w:val="00DC0965"/>
    <w:rsid w:val="00DC41E6"/>
    <w:rsid w:val="00DC43B6"/>
    <w:rsid w:val="00DC7AB2"/>
    <w:rsid w:val="00DD2400"/>
    <w:rsid w:val="00DD3AD3"/>
    <w:rsid w:val="00DD44D4"/>
    <w:rsid w:val="00DF2A68"/>
    <w:rsid w:val="00DF4280"/>
    <w:rsid w:val="00DF6229"/>
    <w:rsid w:val="00DF734A"/>
    <w:rsid w:val="00E06E54"/>
    <w:rsid w:val="00E07387"/>
    <w:rsid w:val="00E154E5"/>
    <w:rsid w:val="00E1607C"/>
    <w:rsid w:val="00E20B1D"/>
    <w:rsid w:val="00E33F6F"/>
    <w:rsid w:val="00E4187B"/>
    <w:rsid w:val="00E4B414"/>
    <w:rsid w:val="00E50393"/>
    <w:rsid w:val="00E51E8C"/>
    <w:rsid w:val="00E51FEC"/>
    <w:rsid w:val="00E54491"/>
    <w:rsid w:val="00E54F0D"/>
    <w:rsid w:val="00E77C6A"/>
    <w:rsid w:val="00E81A06"/>
    <w:rsid w:val="00E828AF"/>
    <w:rsid w:val="00E870C5"/>
    <w:rsid w:val="00E9332E"/>
    <w:rsid w:val="00E93E3E"/>
    <w:rsid w:val="00EA02C2"/>
    <w:rsid w:val="00EA2D6A"/>
    <w:rsid w:val="00EA46CA"/>
    <w:rsid w:val="00EB13B7"/>
    <w:rsid w:val="00EC1357"/>
    <w:rsid w:val="00EC2491"/>
    <w:rsid w:val="00EC6692"/>
    <w:rsid w:val="00ED571C"/>
    <w:rsid w:val="00EE19EE"/>
    <w:rsid w:val="00EE437C"/>
    <w:rsid w:val="00EF1744"/>
    <w:rsid w:val="00EF38A6"/>
    <w:rsid w:val="00F058D6"/>
    <w:rsid w:val="00F06DC8"/>
    <w:rsid w:val="00F125C5"/>
    <w:rsid w:val="00F17DE8"/>
    <w:rsid w:val="00F20B85"/>
    <w:rsid w:val="00F27153"/>
    <w:rsid w:val="00F32162"/>
    <w:rsid w:val="00F3573A"/>
    <w:rsid w:val="00F37EB2"/>
    <w:rsid w:val="00F41A70"/>
    <w:rsid w:val="00F4459F"/>
    <w:rsid w:val="00F64EB6"/>
    <w:rsid w:val="00F6650C"/>
    <w:rsid w:val="00F66C58"/>
    <w:rsid w:val="00F7047E"/>
    <w:rsid w:val="00F812BD"/>
    <w:rsid w:val="00F97992"/>
    <w:rsid w:val="00FA5C6C"/>
    <w:rsid w:val="00FA7209"/>
    <w:rsid w:val="00FA76F8"/>
    <w:rsid w:val="00FB3375"/>
    <w:rsid w:val="00FC27D9"/>
    <w:rsid w:val="00FC3560"/>
    <w:rsid w:val="00FC463E"/>
    <w:rsid w:val="00FC6EF4"/>
    <w:rsid w:val="00FD37F3"/>
    <w:rsid w:val="01376FE8"/>
    <w:rsid w:val="024F6A20"/>
    <w:rsid w:val="034C1C21"/>
    <w:rsid w:val="03FA9342"/>
    <w:rsid w:val="0676DDCC"/>
    <w:rsid w:val="06FE21C4"/>
    <w:rsid w:val="072414CD"/>
    <w:rsid w:val="07F1662F"/>
    <w:rsid w:val="0804F925"/>
    <w:rsid w:val="08A5F0BE"/>
    <w:rsid w:val="08D6D682"/>
    <w:rsid w:val="08FB2A7C"/>
    <w:rsid w:val="09301CB4"/>
    <w:rsid w:val="0B488FCE"/>
    <w:rsid w:val="0F4AE1ED"/>
    <w:rsid w:val="0F9ACCAE"/>
    <w:rsid w:val="1040D3D7"/>
    <w:rsid w:val="1228B8F7"/>
    <w:rsid w:val="133A0699"/>
    <w:rsid w:val="1342CF92"/>
    <w:rsid w:val="1375A6C7"/>
    <w:rsid w:val="13AEA829"/>
    <w:rsid w:val="149F9ACC"/>
    <w:rsid w:val="1591502A"/>
    <w:rsid w:val="15A0833B"/>
    <w:rsid w:val="19D87E69"/>
    <w:rsid w:val="1AC155DF"/>
    <w:rsid w:val="1AD6F73A"/>
    <w:rsid w:val="1B18ECC4"/>
    <w:rsid w:val="1B41B0BA"/>
    <w:rsid w:val="1B89DD4C"/>
    <w:rsid w:val="1C214A91"/>
    <w:rsid w:val="1D81B1B3"/>
    <w:rsid w:val="1E3DC95E"/>
    <w:rsid w:val="1ED784EA"/>
    <w:rsid w:val="1EFD4D81"/>
    <w:rsid w:val="20BF7CCA"/>
    <w:rsid w:val="211F01F8"/>
    <w:rsid w:val="215E3A3E"/>
    <w:rsid w:val="2177A6F6"/>
    <w:rsid w:val="22B6FB41"/>
    <w:rsid w:val="22C16176"/>
    <w:rsid w:val="23990297"/>
    <w:rsid w:val="2562B24F"/>
    <w:rsid w:val="29A8EA0B"/>
    <w:rsid w:val="29D9E3B5"/>
    <w:rsid w:val="2D035093"/>
    <w:rsid w:val="2D4E2D8E"/>
    <w:rsid w:val="2D748B06"/>
    <w:rsid w:val="2E0A5967"/>
    <w:rsid w:val="2EE32E66"/>
    <w:rsid w:val="2EFC562E"/>
    <w:rsid w:val="2FAC4209"/>
    <w:rsid w:val="306A72F1"/>
    <w:rsid w:val="30FE7511"/>
    <w:rsid w:val="313F99F8"/>
    <w:rsid w:val="3184E397"/>
    <w:rsid w:val="34541292"/>
    <w:rsid w:val="34920AAA"/>
    <w:rsid w:val="35586D26"/>
    <w:rsid w:val="355918F1"/>
    <w:rsid w:val="35F219E7"/>
    <w:rsid w:val="35F809E6"/>
    <w:rsid w:val="36475855"/>
    <w:rsid w:val="38D22DB6"/>
    <w:rsid w:val="3A6236D7"/>
    <w:rsid w:val="3AFFF8E9"/>
    <w:rsid w:val="3B6F9117"/>
    <w:rsid w:val="3B841CFF"/>
    <w:rsid w:val="3C804519"/>
    <w:rsid w:val="3D62C65D"/>
    <w:rsid w:val="3DA3DC4F"/>
    <w:rsid w:val="3DC2B0BD"/>
    <w:rsid w:val="3F9B73DE"/>
    <w:rsid w:val="43BE5E76"/>
    <w:rsid w:val="459CBB65"/>
    <w:rsid w:val="471BBB00"/>
    <w:rsid w:val="484653D6"/>
    <w:rsid w:val="488BF9E3"/>
    <w:rsid w:val="48B7FD24"/>
    <w:rsid w:val="4995C73E"/>
    <w:rsid w:val="4A1132F9"/>
    <w:rsid w:val="4CD35A96"/>
    <w:rsid w:val="4DDCD77F"/>
    <w:rsid w:val="4E58EE51"/>
    <w:rsid w:val="4E8BF907"/>
    <w:rsid w:val="4EBDE391"/>
    <w:rsid w:val="4FC3ECA0"/>
    <w:rsid w:val="504A5377"/>
    <w:rsid w:val="50AFF594"/>
    <w:rsid w:val="5112AE41"/>
    <w:rsid w:val="513C4501"/>
    <w:rsid w:val="52137779"/>
    <w:rsid w:val="52A6567A"/>
    <w:rsid w:val="536EEED8"/>
    <w:rsid w:val="54B35CE9"/>
    <w:rsid w:val="54CAF66D"/>
    <w:rsid w:val="5644C21B"/>
    <w:rsid w:val="57559E80"/>
    <w:rsid w:val="58569379"/>
    <w:rsid w:val="58A4D94B"/>
    <w:rsid w:val="5A59949B"/>
    <w:rsid w:val="5B59C83C"/>
    <w:rsid w:val="5C7790CB"/>
    <w:rsid w:val="5D2FC754"/>
    <w:rsid w:val="5E11EA6B"/>
    <w:rsid w:val="5F27F1BB"/>
    <w:rsid w:val="5F37FA5B"/>
    <w:rsid w:val="5F68AF91"/>
    <w:rsid w:val="602ABE22"/>
    <w:rsid w:val="6071F19C"/>
    <w:rsid w:val="636DB2AB"/>
    <w:rsid w:val="63B65D9E"/>
    <w:rsid w:val="6402B4B4"/>
    <w:rsid w:val="65332EC4"/>
    <w:rsid w:val="669FEED2"/>
    <w:rsid w:val="66D9D486"/>
    <w:rsid w:val="67A9029B"/>
    <w:rsid w:val="68A19B16"/>
    <w:rsid w:val="68EAAF0F"/>
    <w:rsid w:val="6BDE1A74"/>
    <w:rsid w:val="6C3F1A05"/>
    <w:rsid w:val="6D81C8F5"/>
    <w:rsid w:val="6E6270B3"/>
    <w:rsid w:val="6E953EFB"/>
    <w:rsid w:val="6F88369D"/>
    <w:rsid w:val="70538F78"/>
    <w:rsid w:val="707B184E"/>
    <w:rsid w:val="720129F1"/>
    <w:rsid w:val="730C5ED2"/>
    <w:rsid w:val="75B51660"/>
    <w:rsid w:val="7631F17C"/>
    <w:rsid w:val="7692457A"/>
    <w:rsid w:val="77A432A5"/>
    <w:rsid w:val="7F9D2BC9"/>
    <w:rsid w:val="7FB3DCE4"/>
    <w:rsid w:val="7FD99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customStyle="1" w:styleId="UnresolvedMention3">
    <w:name w:val="Unresolved Mention3"/>
    <w:basedOn w:val="DefaultParagraphFont"/>
    <w:uiPriority w:val="99"/>
    <w:semiHidden/>
    <w:unhideWhenUsed/>
    <w:rsid w:val="005C7253"/>
    <w:rPr>
      <w:color w:val="605E5C"/>
      <w:shd w:val="clear" w:color="auto" w:fill="E1DFDD"/>
    </w:rPr>
  </w:style>
  <w:style w:type="paragraph" w:styleId="PlainText">
    <w:name w:val="Plain Text"/>
    <w:basedOn w:val="Normal"/>
    <w:link w:val="PlainTextChar"/>
    <w:uiPriority w:val="99"/>
    <w:semiHidden/>
    <w:unhideWhenUsed/>
    <w:rsid w:val="00801FC6"/>
    <w:pPr>
      <w:spacing w:after="0" w:line="240" w:lineRule="auto"/>
    </w:pPr>
    <w:rPr>
      <w:rFonts w:ascii="Arial" w:hAnsi="Arial"/>
      <w:sz w:val="24"/>
      <w:szCs w:val="21"/>
    </w:rPr>
  </w:style>
  <w:style w:type="character" w:customStyle="1" w:styleId="PlainTextChar">
    <w:name w:val="Plain Text Char"/>
    <w:basedOn w:val="DefaultParagraphFont"/>
    <w:link w:val="PlainText"/>
    <w:uiPriority w:val="99"/>
    <w:semiHidden/>
    <w:rsid w:val="00801FC6"/>
    <w:rPr>
      <w:rFonts w:ascii="Arial" w:hAnsi="Arial"/>
      <w:sz w:val="24"/>
      <w:szCs w:val="21"/>
    </w:rPr>
  </w:style>
  <w:style w:type="character" w:styleId="UnresolvedMention">
    <w:name w:val="Unresolved Mention"/>
    <w:basedOn w:val="DefaultParagraphFont"/>
    <w:uiPriority w:val="99"/>
    <w:semiHidden/>
    <w:unhideWhenUsed/>
    <w:rsid w:val="005C7121"/>
    <w:rPr>
      <w:color w:val="605E5C"/>
      <w:shd w:val="clear" w:color="auto" w:fill="E1DFDD"/>
    </w:rPr>
  </w:style>
  <w:style w:type="paragraph" w:styleId="NormalWeb">
    <w:name w:val="Normal (Web)"/>
    <w:basedOn w:val="Normal"/>
    <w:uiPriority w:val="99"/>
    <w:semiHidden/>
    <w:unhideWhenUsed/>
    <w:rsid w:val="00FC27D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456611211">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426069239">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t.unt.edu/helpdesk/chatsupport" TargetMode="External"/><Relationship Id="rId18" Type="http://schemas.openxmlformats.org/officeDocument/2006/relationships/hyperlink" Target="https://disability.unt.edu/" TargetMode="External"/><Relationship Id="rId26" Type="http://schemas.openxmlformats.org/officeDocument/2006/relationships/hyperlink" Target="mailto:SurvivorAdvocate@unt.edu" TargetMode="External"/><Relationship Id="rId39" Type="http://schemas.openxmlformats.org/officeDocument/2006/relationships/hyperlink" Target="https://www.mypronouns.org/sharing" TargetMode="External"/><Relationship Id="rId21" Type="http://schemas.openxmlformats.org/officeDocument/2006/relationships/hyperlink" Target="https://my.unt.edu/" TargetMode="External"/><Relationship Id="rId34" Type="http://schemas.openxmlformats.org/officeDocument/2006/relationships/hyperlink" Target="https://sso.unt.edu/idp/profile/SAML2/Redirect/SSO;jsessionid=E4DCA43DF85E3B74B3E496CAB99D8FC6?execution=e1s1" TargetMode="External"/><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community.canvaslms.com/docs/DOC-10554-4212710328" TargetMode="External"/><Relationship Id="rId20" Type="http://schemas.openxmlformats.org/officeDocument/2006/relationships/hyperlink" Target="https://deanofstudents.unt.edu/conduct" TargetMode="External"/><Relationship Id="rId29" Type="http://schemas.openxmlformats.org/officeDocument/2006/relationships/hyperlink" Target="https://studentaffairs.unt.edu/care" TargetMode="External"/><Relationship Id="rId41" Type="http://schemas.openxmlformats.org/officeDocument/2006/relationships/hyperlink" Target="https://www.mypronouns.org/mistak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lear.unt.edu/supported-technologies/canvas/requirements" TargetMode="External"/><Relationship Id="rId24" Type="http://schemas.openxmlformats.org/officeDocument/2006/relationships/hyperlink" Target="http://spot.unt.edu/" TargetMode="External"/><Relationship Id="rId32" Type="http://schemas.openxmlformats.org/officeDocument/2006/relationships/hyperlink" Target="https://registrar.unt.edu/transcripts-and-records/update-your-personal-information" TargetMode="External"/><Relationship Id="rId37" Type="http://schemas.openxmlformats.org/officeDocument/2006/relationships/hyperlink" Target="https://www.mypronouns.org/what-and-why" TargetMode="External"/><Relationship Id="rId40" Type="http://schemas.openxmlformats.org/officeDocument/2006/relationships/hyperlink" Target="https://www.mypronouns.org/asking" TargetMode="External"/><Relationship Id="rId5" Type="http://schemas.openxmlformats.org/officeDocument/2006/relationships/styles" Target="styles.xml"/><Relationship Id="rId15" Type="http://schemas.openxmlformats.org/officeDocument/2006/relationships/hyperlink" Target="https://community.canvaslms.com/docs/DOC-10554-4212710328" TargetMode="External"/><Relationship Id="rId23" Type="http://schemas.openxmlformats.org/officeDocument/2006/relationships/hyperlink" Target="file:///C:/Users/jdl0126/AppData/Local/Temp/OneNote/16.0/NT/0/no-reply@iasystem.org" TargetMode="External"/><Relationship Id="rId28" Type="http://schemas.openxmlformats.org/officeDocument/2006/relationships/hyperlink" Target="https://studentaffairs.unt.edu/counseling-and-testing-services" TargetMode="External"/><Relationship Id="rId36" Type="http://schemas.openxmlformats.org/officeDocument/2006/relationships/hyperlink" Target="https://community.canvaslms.com/docs/DOC-18406-42121184808" TargetMode="External"/><Relationship Id="rId10" Type="http://schemas.openxmlformats.org/officeDocument/2006/relationships/hyperlink" Target="file:///C:/Users/brittneysosa/Downloads/Online%20Communication%20Tips" TargetMode="External"/><Relationship Id="rId19" Type="http://schemas.openxmlformats.org/officeDocument/2006/relationships/hyperlink" Target="https://disability.unt.edu/" TargetMode="External"/><Relationship Id="rId31" Type="http://schemas.openxmlformats.org/officeDocument/2006/relationships/hyperlink" Target="https://studentaffairs.unt.edu/counseling-and-testing-services/services/individual-counseling" TargetMode="External"/><Relationship Id="rId44"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t.unt.edu/helpdesk" TargetMode="External"/><Relationship Id="rId22" Type="http://schemas.openxmlformats.org/officeDocument/2006/relationships/hyperlink" Target="https://it.unt.edu/eagleconnect" TargetMode="External"/><Relationship Id="rId27" Type="http://schemas.openxmlformats.org/officeDocument/2006/relationships/hyperlink" Target="https://studentaffairs.unt.edu/student-health-and-wellness-center" TargetMode="External"/><Relationship Id="rId30" Type="http://schemas.openxmlformats.org/officeDocument/2006/relationships/hyperlink" Target="https://studentaffairs.unt.edu/student-health-and-wellness-center/services/psychiatry" TargetMode="External"/><Relationship Id="rId35" Type="http://schemas.openxmlformats.org/officeDocument/2006/relationships/hyperlink" Target="https://studentaffairs.unt.edu/student-legal-services" TargetMode="External"/><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mailto:helpdesk@unt.edu" TargetMode="External"/><Relationship Id="rId17" Type="http://schemas.openxmlformats.org/officeDocument/2006/relationships/footer" Target="footer1.xml"/><Relationship Id="rId25" Type="http://schemas.openxmlformats.org/officeDocument/2006/relationships/hyperlink" Target="file:///C:/Users/jdl0126/AppData/Local/Temp/OneNote/16.0/NT/0/spot@unt.edu" TargetMode="External"/><Relationship Id="rId33" Type="http://schemas.openxmlformats.org/officeDocument/2006/relationships/hyperlink" Target="https://sfs.unt.edu/idcards" TargetMode="External"/><Relationship Id="rId38" Type="http://schemas.openxmlformats.org/officeDocument/2006/relationships/hyperlink" Target="https://www.mypronouns.org/h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9D94513B9B7D14FA1C7B728FCD1FD98" ma:contentTypeVersion="6" ma:contentTypeDescription="Create a new document." ma:contentTypeScope="" ma:versionID="5a71b91b376c440ab8311f894526dabe">
  <xsd:schema xmlns:xsd="http://www.w3.org/2001/XMLSchema" xmlns:xs="http://www.w3.org/2001/XMLSchema" xmlns:p="http://schemas.microsoft.com/office/2006/metadata/properties" xmlns:ns2="4f14ff89-4ce2-4738-84be-06ef249c7b8d" targetNamespace="http://schemas.microsoft.com/office/2006/metadata/properties" ma:root="true" ma:fieldsID="ffee99fb5d490797c21bce8786da9640" ns2:_="">
    <xsd:import namespace="4f14ff89-4ce2-4738-84be-06ef249c7b8d"/>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14ff89-4ce2-4738-84be-06ef249c7b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E709F5-EC01-478C-A14E-0E94FEFB87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92F14E-1549-40F5-ADD4-253279FFD8D5}"/>
</file>

<file path=customXml/itemProps3.xml><?xml version="1.0" encoding="utf-8"?>
<ds:datastoreItem xmlns:ds="http://schemas.openxmlformats.org/officeDocument/2006/customXml" ds:itemID="{1F3FB050-777C-4594-A441-7FF8B13C7F72}">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6</TotalTime>
  <Pages>6</Pages>
  <Words>2402</Words>
  <Characters>13695</Characters>
  <Application>Microsoft Office Word</Application>
  <DocSecurity>0</DocSecurity>
  <Lines>114</Lines>
  <Paragraphs>32</Paragraphs>
  <ScaleCrop>false</ScaleCrop>
  <Company>University of North Texas</Company>
  <LinksUpToDate>false</LinksUpToDate>
  <CharactersWithSpaces>1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Sosa, Brittney</cp:lastModifiedBy>
  <cp:revision>4</cp:revision>
  <dcterms:created xsi:type="dcterms:W3CDTF">2025-08-15T15:59:00Z</dcterms:created>
  <dcterms:modified xsi:type="dcterms:W3CDTF">2025-08-16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D94513B9B7D14FA1C7B728FCD1FD98</vt:lpwstr>
  </property>
</Properties>
</file>